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667E7" w14:textId="5AF04967" w:rsidR="003540AF" w:rsidRDefault="00BD76FF" w:rsidP="00512BC0">
      <w:pPr>
        <w:spacing w:after="0" w:line="240" w:lineRule="auto"/>
        <w:ind w:firstLine="720"/>
        <w:jc w:val="both"/>
        <w:rPr>
          <w:rFonts w:ascii="Georgia" w:hAnsi="Georgia"/>
          <w:sz w:val="24"/>
          <w:lang w:val="en-PH"/>
        </w:rPr>
      </w:pPr>
      <w:r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4F3CCDCF" wp14:editId="3E896B84">
                <wp:simplePos x="0" y="0"/>
                <wp:positionH relativeFrom="page">
                  <wp:posOffset>791570</wp:posOffset>
                </wp:positionH>
                <wp:positionV relativeFrom="page">
                  <wp:posOffset>968991</wp:posOffset>
                </wp:positionV>
                <wp:extent cx="2074194" cy="3400558"/>
                <wp:effectExtent l="0" t="0" r="254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4194" cy="3400558"/>
                          <a:chOff x="0" y="0"/>
                          <a:chExt cx="2074194" cy="3400558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534" y="0"/>
                            <a:ext cx="1978660" cy="27990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18263"/>
                            <a:ext cx="1880870" cy="582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140C7F" w14:textId="77777777" w:rsidR="00AF5237" w:rsidRPr="00AF5237" w:rsidRDefault="00AF5237" w:rsidP="00AF5237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AF5237"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©Western Philippines University</w:t>
                              </w:r>
                            </w:p>
                            <w:p w14:paraId="54906331" w14:textId="5D244090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ISSN: 1656-4707</w:t>
                              </w:r>
                            </w:p>
                            <w:p w14:paraId="423A3B39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E-ISSN: 2467-5903</w:t>
                              </w:r>
                            </w:p>
                            <w:p w14:paraId="4EFECD2D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Homepage: </w:t>
                              </w:r>
                              <w:hyperlink r:id="rId9" w:history="1">
                                <w:r w:rsidRPr="003804F0">
                                  <w:rPr>
                                    <w:rStyle w:val="Hyperlink"/>
                                    <w:rFonts w:ascii="Times New Roman" w:hAnsi="Times New Roman" w:cs="Times New Roman"/>
                                    <w:sz w:val="16"/>
                                  </w:rPr>
                                  <w:t>www.palawanscientist.org</w:t>
                                </w:r>
                              </w:hyperlink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3CCDCF" id="Group 1" o:spid="_x0000_s1026" style="position:absolute;left:0;text-align:left;margin-left:62.35pt;margin-top:76.3pt;width:163.3pt;height:267.75pt;z-index:251816960;mso-position-horizontal-relative:page;mso-position-vertical-relative:page" coordsize="20741,340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955;width:19786;height:27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">
                  <v:imagedata r:id="rId1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8" type="#_x0000_t202" style="position:absolute;top:28182;width:18808;height:5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" stroked="f">
                  <v:textbox style="mso-fit-shape-to-text:t">
                    <w:txbxContent>
                      <w:p w14:paraId="3C140C7F" w14:textId="77777777" w:rsidR="00AF5237" w:rsidRPr="00AF5237" w:rsidRDefault="00AF5237" w:rsidP="00AF5237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AF5237">
                          <w:rPr>
                            <w:rFonts w:ascii="Times New Roman" w:hAnsi="Times New Roman" w:cs="Times New Roman"/>
                            <w:sz w:val="18"/>
                          </w:rPr>
                          <w:t>©Western Philippines University</w:t>
                        </w:r>
                      </w:p>
                      <w:p w14:paraId="54906331" w14:textId="5D244090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ISSN: 1656-4707</w:t>
                        </w:r>
                      </w:p>
                      <w:p w14:paraId="423A3B39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E-ISSN: 2467-5903</w:t>
                        </w:r>
                      </w:p>
                      <w:p w14:paraId="4EFECD2D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Homepage: </w:t>
                        </w:r>
                        <w:hyperlink r:id="rId11" w:history="1">
                          <w:r w:rsidRPr="003804F0">
                            <w:rPr>
                              <w:rStyle w:val="Hyperlink"/>
                              <w:rFonts w:ascii="Times New Roman" w:hAnsi="Times New Roman" w:cs="Times New Roman"/>
                              <w:sz w:val="16"/>
                            </w:rPr>
                            <w:t>www.palawanscientist.org</w:t>
                          </w:r>
                        </w:hyperlink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FC5268"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812864" behindDoc="0" locked="0" layoutInCell="1" allowOverlap="1" wp14:anchorId="69A83F30" wp14:editId="2095CEAB">
                <wp:simplePos x="0" y="0"/>
                <wp:positionH relativeFrom="margin">
                  <wp:align>right</wp:align>
                </wp:positionH>
                <wp:positionV relativeFrom="paragraph">
                  <wp:posOffset>-457200</wp:posOffset>
                </wp:positionV>
                <wp:extent cx="3774440" cy="3235325"/>
                <wp:effectExtent l="0" t="0" r="0" b="3175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4440" cy="323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D1503" w14:textId="1312B0C5" w:rsidR="003F238D" w:rsidRDefault="00732EAE" w:rsidP="003F238D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81BD" w:themeColor="accent1"/>
                                <w:sz w:val="20"/>
                              </w:rPr>
                              <w:t>Review Paper</w:t>
                            </w:r>
                          </w:p>
                          <w:p w14:paraId="1D6C089B" w14:textId="77777777" w:rsidR="003F238D" w:rsidRDefault="003F238D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5996F9CA" w14:textId="1DD8E9D4" w:rsidR="003F238D" w:rsidRP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  <w:t>Title in sentence form</w:t>
                            </w:r>
                          </w:p>
                          <w:p w14:paraId="0FF9A6BB" w14:textId="77777777" w:rsidR="003F238D" w:rsidRPr="00464040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777E206F" w14:textId="13982DA5" w:rsid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Author’s First name Middle Initial Family Name</w:t>
                            </w:r>
                            <w:r w:rsidRPr="00464C9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2</w:t>
                            </w:r>
                            <w:r w:rsidR="003F23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*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,3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 and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3</w:t>
                            </w:r>
                          </w:p>
                          <w:p w14:paraId="3CAF2D9F" w14:textId="77777777" w:rsidR="003F238D" w:rsidRPr="00A67D7A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</w:pPr>
                          </w:p>
                          <w:p w14:paraId="76890C5F" w14:textId="01F1E29E" w:rsidR="003F238D" w:rsidRPr="003F238D" w:rsidRDefault="003F238D" w:rsidP="00464C92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First Author</w:t>
                            </w:r>
                          </w:p>
                          <w:p w14:paraId="3243380A" w14:textId="0A769CB6" w:rsidR="003F238D" w:rsidRPr="003F238D" w:rsidRDefault="003F238D" w:rsidP="00464C9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nother Affiliation of the First Author</w:t>
                            </w:r>
                          </w:p>
                          <w:p w14:paraId="57C9A4F6" w14:textId="5974E555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3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co-authors</w:t>
                            </w:r>
                          </w:p>
                          <w:p w14:paraId="6DCA4D3A" w14:textId="2352A5C8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*Correspondence: </w:t>
                            </w:r>
                            <w:hyperlink r:id="rId12" w:history="1">
                              <w:r w:rsidR="00464C92">
                                <w:rPr>
                                  <w:rStyle w:val="Hyperlink"/>
                                  <w:rFonts w:ascii="Times New Roman" w:hAnsi="Times New Roman" w:cs="Times New Roman"/>
                                  <w:i/>
                                  <w:color w:val="0070C0"/>
                                  <w:sz w:val="18"/>
                                  <w:szCs w:val="18"/>
                                </w:rPr>
                                <w:t>email</w:t>
                              </w:r>
                            </w:hyperlink>
                            <w:r w:rsidR="00464C92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address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5019E70" w14:textId="77777777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bookmarkStart w:id="0" w:name="_Hlk99031986"/>
                          </w:p>
                          <w:p w14:paraId="2A27E59D" w14:textId="699FA8EC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eceiv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="00E42A2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xx xxx xxxxx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Revis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 xxx xxxx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Accept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 xxx xxxx</w:t>
                            </w:r>
                          </w:p>
                          <w:bookmarkEnd w:id="0"/>
                          <w:p w14:paraId="36981377" w14:textId="77777777" w:rsidR="003F238D" w:rsidRDefault="003F238D" w:rsidP="003F23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A83F30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9" type="#_x0000_t202" style="position:absolute;left:0;text-align:left;margin-left:246pt;margin-top:-36pt;width:297.2pt;height:254.75pt;z-index:251812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" stroked="f">
                <v:textbox>
                  <w:txbxContent>
                    <w:p w14:paraId="768D1503" w14:textId="1312B0C5" w:rsidR="003F238D" w:rsidRDefault="00732EAE" w:rsidP="003F238D">
                      <w:pPr>
                        <w:spacing w:after="0" w:line="240" w:lineRule="auto"/>
                        <w:contextualSpacing/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4F81BD" w:themeColor="accent1"/>
                          <w:sz w:val="20"/>
                        </w:rPr>
                        <w:t>Review Paper</w:t>
                      </w:r>
                    </w:p>
                    <w:p w14:paraId="1D6C089B" w14:textId="77777777" w:rsidR="003F238D" w:rsidRDefault="003F238D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</w:p>
                    <w:p w14:paraId="5996F9CA" w14:textId="1DD8E9D4" w:rsidR="003F238D" w:rsidRP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  <w:t>Title in sentence form</w:t>
                      </w:r>
                    </w:p>
                    <w:p w14:paraId="0FF9A6BB" w14:textId="77777777" w:rsidR="003F238D" w:rsidRPr="00464040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777E206F" w14:textId="13982DA5" w:rsid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Author’s First name Middle Initial Family Name</w:t>
                      </w:r>
                      <w:r w:rsidRPr="00464C9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2</w:t>
                      </w:r>
                      <w:r w:rsidR="003F23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*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,3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 and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3</w:t>
                      </w:r>
                    </w:p>
                    <w:p w14:paraId="3CAF2D9F" w14:textId="77777777" w:rsidR="003F238D" w:rsidRPr="00A67D7A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</w:pPr>
                    </w:p>
                    <w:p w14:paraId="76890C5F" w14:textId="01F1E29E" w:rsidR="003F238D" w:rsidRPr="003F238D" w:rsidRDefault="003F238D" w:rsidP="00464C92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First Author</w:t>
                      </w:r>
                    </w:p>
                    <w:p w14:paraId="3243380A" w14:textId="0A769CB6" w:rsidR="003F238D" w:rsidRPr="003F238D" w:rsidRDefault="003F238D" w:rsidP="00464C9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nother Affiliation of the First Author</w:t>
                      </w:r>
                    </w:p>
                    <w:p w14:paraId="57C9A4F6" w14:textId="5974E555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3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co-authors</w:t>
                      </w:r>
                    </w:p>
                    <w:p w14:paraId="6DCA4D3A" w14:textId="2352A5C8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 xml:space="preserve">*Correspondence: </w:t>
                      </w:r>
                      <w:hyperlink r:id="rId13" w:history="1">
                        <w:r w:rsidR="00464C92">
                          <w:rPr>
                            <w:rStyle w:val="Hyperlink"/>
                            <w:rFonts w:ascii="Times New Roman" w:hAnsi="Times New Roman" w:cs="Times New Roman"/>
                            <w:i/>
                            <w:color w:val="0070C0"/>
                            <w:sz w:val="18"/>
                            <w:szCs w:val="18"/>
                          </w:rPr>
                          <w:t>email</w:t>
                        </w:r>
                      </w:hyperlink>
                      <w:r w:rsidR="00464C92">
                        <w:rPr>
                          <w:rStyle w:val="Hyperlink"/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address</w:t>
                      </w:r>
                      <w:r w:rsidRPr="003F238D">
                        <w:rPr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5019E70" w14:textId="77777777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bookmarkStart w:id="1" w:name="_Hlk99031986"/>
                    </w:p>
                    <w:p w14:paraId="2A27E59D" w14:textId="699FA8EC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eceiv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="00E42A25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xx xxx xxxxx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Revis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 xxx xxxx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Accept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 xxx xxxx</w:t>
                      </w:r>
                    </w:p>
                    <w:bookmarkEnd w:id="1"/>
                    <w:p w14:paraId="36981377" w14:textId="77777777" w:rsidR="003F238D" w:rsidRDefault="003F238D" w:rsidP="003F238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B3C392" w14:textId="7669478D" w:rsidR="00B61B04" w:rsidRPr="00B14554" w:rsidRDefault="00B61B04" w:rsidP="002E423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E2A681" w14:textId="3D94E511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  <w:bookmarkStart w:id="2" w:name="_GoBack"/>
      <w:bookmarkEnd w:id="2"/>
    </w:p>
    <w:p w14:paraId="3AFB9BEC" w14:textId="6D0EF82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7850154" w14:textId="6D8BA58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9B73488" w14:textId="74671E1E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32FB6780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0F51B4F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9247116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B217514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0422DF3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7C2C431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715D556A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10C84B0F" w14:textId="7E9F5AC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C8D5BD8" w14:textId="7B6C18B2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B078A21" w14:textId="3CA05E1D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A3C264E" w14:textId="7FBD102E" w:rsidR="0095225D" w:rsidRDefault="0095225D" w:rsidP="00D82AB5">
      <w:pPr>
        <w:spacing w:after="0" w:line="240" w:lineRule="auto"/>
        <w:jc w:val="center"/>
        <w:rPr>
          <w:color w:val="000000" w:themeColor="text1"/>
        </w:rPr>
      </w:pPr>
    </w:p>
    <w:p w14:paraId="1322BA50" w14:textId="140C1F1B" w:rsidR="003F238D" w:rsidRDefault="003F238D" w:rsidP="00D82AB5">
      <w:pPr>
        <w:spacing w:after="0" w:line="240" w:lineRule="auto"/>
        <w:jc w:val="center"/>
        <w:rPr>
          <w:color w:val="000000" w:themeColor="text1"/>
        </w:rPr>
      </w:pPr>
    </w:p>
    <w:p w14:paraId="2C52D2C3" w14:textId="77777777" w:rsidR="003F238D" w:rsidRPr="00BB6984" w:rsidRDefault="003F238D" w:rsidP="003F238D">
      <w:pPr>
        <w:spacing w:after="0" w:line="240" w:lineRule="auto"/>
        <w:rPr>
          <w:rFonts w:ascii="Times New Roman" w:hAnsi="Times New Roman" w:cs="Times New Roman"/>
          <w:b/>
          <w:sz w:val="18"/>
        </w:rPr>
      </w:pPr>
      <w:r w:rsidRPr="00BB6984">
        <w:rPr>
          <w:rFonts w:ascii="Times New Roman" w:hAnsi="Times New Roman" w:cs="Times New Roman"/>
          <w:b/>
          <w:sz w:val="18"/>
        </w:rPr>
        <w:t>How to cite:</w:t>
      </w:r>
    </w:p>
    <w:p w14:paraId="006C5C62" w14:textId="7352BB51" w:rsidR="003F238D" w:rsidRDefault="00A168E8" w:rsidP="003F238D">
      <w:pPr>
        <w:spacing w:after="0" w:line="240" w:lineRule="auto"/>
        <w:ind w:left="540" w:hanging="540"/>
        <w:jc w:val="both"/>
        <w:rPr>
          <w:rFonts w:ascii="Times New Roman" w:hAnsi="Times New Roman" w:cs="Times New Roman"/>
          <w:color w:val="000000" w:themeColor="text1"/>
          <w:sz w:val="18"/>
        </w:rPr>
      </w:pPr>
      <w:r>
        <w:rPr>
          <w:rFonts w:ascii="Times New Roman" w:hAnsi="Times New Roman" w:cs="Times New Roman"/>
          <w:color w:val="000000" w:themeColor="text1"/>
          <w:sz w:val="18"/>
        </w:rPr>
        <w:t>Family Name followed by initials of the First and Middle Names XY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followed by initials X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Year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Title of the paper in sentence form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The Palawan Scientist, </w:t>
      </w:r>
      <w:r>
        <w:rPr>
          <w:rFonts w:ascii="Times New Roman" w:hAnsi="Times New Roman" w:cs="Times New Roman"/>
          <w:color w:val="000000" w:themeColor="text1"/>
          <w:sz w:val="18"/>
        </w:rPr>
        <w:t xml:space="preserve">xx 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(</w:t>
      </w:r>
      <w:r>
        <w:rPr>
          <w:rFonts w:ascii="Times New Roman" w:hAnsi="Times New Roman" w:cs="Times New Roman"/>
          <w:color w:val="000000" w:themeColor="text1"/>
          <w:sz w:val="18"/>
        </w:rPr>
        <w:t>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): 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-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</w:p>
    <w:p w14:paraId="49981D3C" w14:textId="47E8FB66" w:rsidR="00800AAD" w:rsidRDefault="00800AAD" w:rsidP="00D82AB5">
      <w:pPr>
        <w:spacing w:after="0" w:line="240" w:lineRule="auto"/>
        <w:jc w:val="center"/>
        <w:rPr>
          <w:noProof/>
        </w:rPr>
      </w:pPr>
    </w:p>
    <w:p w14:paraId="6B122526" w14:textId="02BE2B73" w:rsidR="00800AAD" w:rsidRDefault="00800AAD" w:rsidP="00D82AB5">
      <w:pPr>
        <w:spacing w:after="0" w:line="240" w:lineRule="auto"/>
        <w:jc w:val="center"/>
        <w:rPr>
          <w:noProof/>
        </w:rPr>
      </w:pPr>
    </w:p>
    <w:p w14:paraId="01AD9470" w14:textId="571FB87D" w:rsidR="0095225D" w:rsidRPr="00124498" w:rsidRDefault="0095225D" w:rsidP="00CE2286">
      <w:pPr>
        <w:spacing w:after="0" w:line="480" w:lineRule="auto"/>
        <w:jc w:val="center"/>
        <w:rPr>
          <w:b/>
          <w:color w:val="000000" w:themeColor="text1"/>
          <w:sz w:val="20"/>
        </w:rPr>
      </w:pPr>
      <w:r w:rsidRPr="00124498">
        <w:rPr>
          <w:rFonts w:ascii="Times New Roman" w:hAnsi="Times New Roman" w:cs="Times New Roman"/>
          <w:b/>
          <w:color w:val="000000" w:themeColor="text1"/>
          <w:sz w:val="20"/>
        </w:rPr>
        <w:t>ABSTRACT</w:t>
      </w:r>
    </w:p>
    <w:p w14:paraId="3B551DAE" w14:textId="46F8A260" w:rsidR="00D82AB5" w:rsidRPr="00464040" w:rsidRDefault="00A168E8" w:rsidP="00CE2286">
      <w:pPr>
        <w:tabs>
          <w:tab w:val="left" w:pos="8640"/>
        </w:tabs>
        <w:spacing w:after="0" w:line="480" w:lineRule="auto"/>
        <w:ind w:left="360" w:right="380" w:firstLine="360"/>
        <w:contextualSpacing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Write your abstract here. The abstract may contain information about the problem, the objecdtives, brief methods, major findings and recommendations. </w:t>
      </w:r>
    </w:p>
    <w:p w14:paraId="3792A4B2" w14:textId="5AECA623" w:rsidR="00D82AB5" w:rsidRDefault="00D82AB5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19"/>
          <w:szCs w:val="19"/>
        </w:rPr>
        <w:t xml:space="preserve">Keywords: 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>write no more than five keywords that are not mention</w:t>
      </w:r>
      <w:r w:rsidR="00372D8E">
        <w:rPr>
          <w:rFonts w:ascii="Times New Roman" w:hAnsi="Times New Roman" w:cs="Times New Roman"/>
          <w:color w:val="000000" w:themeColor="text1"/>
          <w:sz w:val="19"/>
          <w:szCs w:val="19"/>
        </w:rPr>
        <w:t>ed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in the title</w:t>
      </w:r>
    </w:p>
    <w:p w14:paraId="7E540A87" w14:textId="6857AFB4" w:rsidR="006D550A" w:rsidRPr="00497518" w:rsidRDefault="006D550A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0"/>
          <w:szCs w:val="19"/>
        </w:rPr>
      </w:pPr>
    </w:p>
    <w:p w14:paraId="4ADFBE77" w14:textId="261E91D5" w:rsidR="00D82AB5" w:rsidRPr="00464040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NTRODUCTION</w:t>
      </w:r>
    </w:p>
    <w:p w14:paraId="5F3B5F9B" w14:textId="3B806779" w:rsidR="00D74322" w:rsidRPr="00464040" w:rsidRDefault="00732EAE" w:rsidP="00D74322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OPIC HEADING</w:t>
      </w:r>
    </w:p>
    <w:p w14:paraId="33CB759B" w14:textId="6293E1C0" w:rsidR="00D74322" w:rsidRPr="00464040" w:rsidRDefault="00D74322" w:rsidP="00D74322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tart paragraph here.</w:t>
      </w:r>
    </w:p>
    <w:p w14:paraId="1F6B9167" w14:textId="5E296B33" w:rsidR="00D74322" w:rsidRDefault="00D74322" w:rsidP="00D74322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iCs/>
          <w:color w:val="000000" w:themeColor="text1"/>
          <w:sz w:val="20"/>
          <w:szCs w:val="20"/>
        </w:rPr>
        <w:t>Start paragraph here</w:t>
      </w:r>
      <w:r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 xml:space="preserve"> </w:t>
      </w:r>
      <w:r w:rsidRPr="0046404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175D09E7" w14:textId="56EDD09B" w:rsidR="00D74322" w:rsidRPr="00464040" w:rsidRDefault="00732EAE" w:rsidP="00D74322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OPIC HEADING</w:t>
      </w:r>
    </w:p>
    <w:p w14:paraId="6751A5AD" w14:textId="231CF2C5" w:rsidR="00D74322" w:rsidRPr="00464040" w:rsidRDefault="00D74322" w:rsidP="00D74322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tart paragraph here.</w:t>
      </w:r>
    </w:p>
    <w:p w14:paraId="424DD7FB" w14:textId="2E68CBBE" w:rsidR="00D74322" w:rsidRDefault="00D74322" w:rsidP="00D74322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iCs/>
          <w:color w:val="000000" w:themeColor="text1"/>
          <w:sz w:val="20"/>
          <w:szCs w:val="20"/>
        </w:rPr>
        <w:t>Start paragraph here</w:t>
      </w:r>
      <w:r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 xml:space="preserve"> </w:t>
      </w:r>
      <w:r w:rsidRPr="0046404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5FD8FE20" w14:textId="77777777" w:rsidR="00D74322" w:rsidRPr="00A8332F" w:rsidRDefault="00D74322" w:rsidP="00D74322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6"/>
          <w:szCs w:val="20"/>
        </w:rPr>
      </w:pPr>
    </w:p>
    <w:p w14:paraId="498F9A24" w14:textId="34BC2B8A" w:rsidR="00D74322" w:rsidRPr="00464040" w:rsidRDefault="00732EAE" w:rsidP="00D74322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OPIC HEADING AND CONCLUSION</w:t>
      </w:r>
    </w:p>
    <w:p w14:paraId="25192E39" w14:textId="5D0D80BD" w:rsidR="00D74322" w:rsidRPr="00464040" w:rsidRDefault="00D74322" w:rsidP="00D74322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tart paragraph here.</w:t>
      </w:r>
    </w:p>
    <w:p w14:paraId="553EC8BC" w14:textId="76DC64B9" w:rsidR="00333B0E" w:rsidRPr="00D74322" w:rsidRDefault="00D74322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iCs/>
          <w:color w:val="000000" w:themeColor="text1"/>
          <w:sz w:val="20"/>
          <w:szCs w:val="20"/>
        </w:rPr>
        <w:t>Start paragraph here</w:t>
      </w:r>
      <w:r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 xml:space="preserve"> </w:t>
      </w:r>
      <w:r w:rsidRPr="0046404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16A388B" w14:textId="7CF4FD11" w:rsidR="00BF456A" w:rsidRP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>FUNDING</w:t>
      </w:r>
    </w:p>
    <w:p w14:paraId="1059C33C" w14:textId="02B17BD3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ab/>
        <w:t>Mention here the funding agency/ies in the public, commercial, or not-for-profit sectors.</w:t>
      </w:r>
    </w:p>
    <w:p w14:paraId="6DE809AB" w14:textId="4C6F3BD4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ETHICAL CONSIDERATIONS</w:t>
      </w:r>
    </w:p>
    <w:p w14:paraId="6720452E" w14:textId="77777777" w:rsidR="00372D8E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ention here 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e</w:t>
      </w:r>
      <w:r w:rsidRPr="00BF456A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et of principles that guide your research designs and practices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</w:t>
      </w:r>
      <w:r w:rsid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</w:p>
    <w:p w14:paraId="0C3F8C9E" w14:textId="77777777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Studies involving human subjects must have followed the institutional and national guidelines set by the ethics board. </w:t>
      </w:r>
    </w:p>
    <w:p w14:paraId="62570CF4" w14:textId="3E1079C3" w:rsidR="00BF456A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minors or children below 18 years old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must have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ecured consent statement form.</w:t>
      </w:r>
    </w:p>
    <w:p w14:paraId="191BFA45" w14:textId="4A94FA6B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the use of animals must have also followed all institutional and national ethical guidelines for the care and use of test/experimental animals</w:t>
      </w:r>
    </w:p>
    <w:p w14:paraId="5BDE4DB1" w14:textId="1B028AFD" w:rsidR="00BF456A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C45E1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DECLARATION OF COMPETING INTEREST</w:t>
      </w:r>
    </w:p>
    <w:p w14:paraId="2C80794F" w14:textId="3211BC12" w:rsidR="00C45E17" w:rsidRPr="00C45E17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uthors must declare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. If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 is present, it must be briefly stated. If there’s none, the statement “The authors declare that ther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s no 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s to any authors”</w:t>
      </w:r>
    </w:p>
    <w:p w14:paraId="5D7BB7C5" w14:textId="509A5993" w:rsidR="00D82AB5" w:rsidRDefault="00D82AB5" w:rsidP="00CE2286">
      <w:pPr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CKNOWLEDGMENTS</w:t>
      </w:r>
    </w:p>
    <w:p w14:paraId="0AE981A9" w14:textId="43AD0F21" w:rsidR="00D82AB5" w:rsidRPr="00464040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Mention here the funding agency and the organization or inviduals who contributed in the conduct of the study</w:t>
      </w:r>
      <w:r w:rsidR="000153A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2C324AE" w14:textId="23DB4785" w:rsidR="00D82AB5" w:rsidRDefault="00D82AB5" w:rsidP="00CE2286">
      <w:pPr>
        <w:spacing w:after="0" w:line="480" w:lineRule="auto"/>
        <w:rPr>
          <w:rFonts w:ascii="Times New Roman" w:hAnsi="Times New Roman" w:cs="Times New Roman"/>
          <w:bCs/>
          <w:sz w:val="16"/>
        </w:rPr>
      </w:pPr>
      <w:r w:rsidRPr="00BF456A">
        <w:rPr>
          <w:rFonts w:ascii="Times New Roman" w:hAnsi="Times New Roman" w:cs="Times New Roman"/>
          <w:b/>
          <w:bCs/>
          <w:sz w:val="20"/>
        </w:rPr>
        <w:t>REFERENCES</w:t>
      </w:r>
      <w:r w:rsidR="00B53952">
        <w:rPr>
          <w:rFonts w:ascii="Times New Roman" w:hAnsi="Times New Roman" w:cs="Times New Roman"/>
          <w:b/>
          <w:bCs/>
        </w:rPr>
        <w:t xml:space="preserve"> </w:t>
      </w:r>
      <w:r w:rsidR="00B53952">
        <w:rPr>
          <w:rFonts w:ascii="Times New Roman" w:hAnsi="Times New Roman" w:cs="Times New Roman"/>
          <w:bCs/>
          <w:sz w:val="16"/>
        </w:rPr>
        <w:t>(please refer to the checklist for authors under REFERENCES)</w:t>
      </w:r>
    </w:p>
    <w:p w14:paraId="7E7EEB6D" w14:textId="533EBB74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bdullah SA, Gul SA, Farheen S, Kibrea T, Saleem A, Gul SS and Ahmad U. 2018. Detection of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>Escherichia coli</w:t>
      </w:r>
      <w:r w:rsidRPr="00D82AB5">
        <w:rPr>
          <w:rFonts w:ascii="Times New Roman" w:hAnsi="Times New Roman" w:cs="Times New Roman"/>
          <w:sz w:val="16"/>
          <w:szCs w:val="16"/>
        </w:rPr>
        <w:t xml:space="preserve"> and total microbial population in River Siran water of Pakistan using EMB and TPC agar. African Journal of Mic</w:t>
      </w:r>
      <w:r>
        <w:rPr>
          <w:rFonts w:ascii="Times New Roman" w:hAnsi="Times New Roman" w:cs="Times New Roman"/>
          <w:sz w:val="16"/>
          <w:szCs w:val="16"/>
        </w:rPr>
        <w:t>robiology Research, 12(38): 908-</w:t>
      </w:r>
      <w:r w:rsidRPr="00D82AB5">
        <w:rPr>
          <w:rFonts w:ascii="Times New Roman" w:hAnsi="Times New Roman" w:cs="Times New Roman"/>
          <w:sz w:val="16"/>
          <w:szCs w:val="16"/>
        </w:rPr>
        <w:t xml:space="preserve">912. </w:t>
      </w:r>
      <w:hyperlink r:id="rId14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5897/AJMR2018.8955</w:t>
        </w:r>
      </w:hyperlink>
    </w:p>
    <w:p w14:paraId="661AAF1A" w14:textId="21F5D73F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>Allen MJ, Edberg SC and Reasoner DJ. 2004. Heterotrophic plate count bacteria—What is their significance in drinking water? International Journal o</w:t>
      </w:r>
      <w:r>
        <w:rPr>
          <w:rFonts w:ascii="Times New Roman" w:hAnsi="Times New Roman" w:cs="Times New Roman"/>
          <w:sz w:val="16"/>
          <w:szCs w:val="16"/>
        </w:rPr>
        <w:t>f Food Microbiology, 92(3): 265-</w:t>
      </w:r>
      <w:r w:rsidRPr="00D82AB5">
        <w:rPr>
          <w:rFonts w:ascii="Times New Roman" w:hAnsi="Times New Roman" w:cs="Times New Roman"/>
          <w:sz w:val="16"/>
          <w:szCs w:val="16"/>
        </w:rPr>
        <w:t xml:space="preserve">274. </w:t>
      </w:r>
      <w:hyperlink r:id="rId15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1016/j.ijfoodmicro.2003.08.017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118817B" w14:textId="5498D99F" w:rsidR="005A5D10" w:rsidRPr="000153A2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mbrad LM. 2018. Kawasan to close for cleanup Aug. 12-18. The Freeman. </w:t>
      </w:r>
      <w:hyperlink r:id="rId16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www.pressreader.com/philippines/the-freeman/20180622/281487867073546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Accessed on 31 October 2021. </w:t>
      </w:r>
    </w:p>
    <w:p w14:paraId="18FBA9FC" w14:textId="0906238B" w:rsidR="00F93038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6"/>
          <w:szCs w:val="16"/>
        </w:rPr>
      </w:pPr>
      <w:r w:rsidRPr="00D82AB5">
        <w:rPr>
          <w:rFonts w:ascii="Times New Roman" w:hAnsi="Times New Roman" w:cs="Times New Roman"/>
          <w:b/>
          <w:i/>
          <w:iCs/>
          <w:sz w:val="16"/>
          <w:szCs w:val="16"/>
        </w:rPr>
        <w:t>ROLE OF AUTHORS:</w:t>
      </w:r>
      <w:r w:rsidRPr="00D82AB5">
        <w:rPr>
          <w:rFonts w:ascii="Times New Roman" w:hAnsi="Times New Roman" w:cs="Times New Roman"/>
          <w:b/>
          <w:bCs/>
          <w:i/>
          <w:iCs/>
          <w:sz w:val="16"/>
          <w:szCs w:val="16"/>
        </w:rPr>
        <w:t xml:space="preserve">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main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 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first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;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second aut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h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 xml:space="preserve">or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second author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(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for example: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concept, design, analysis of data, drafting and revising the manuscrip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>t).</w:t>
      </w:r>
    </w:p>
    <w:p w14:paraId="5B384D08" w14:textId="5CF6F97A" w:rsidR="00C45E17" w:rsidRPr="00E42A25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6"/>
          <w:szCs w:val="16"/>
        </w:rPr>
      </w:pPr>
    </w:p>
    <w:p w14:paraId="1E21C0E9" w14:textId="77C158D0" w:rsidR="007453C0" w:rsidRDefault="00630C82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4"/>
          <w:szCs w:val="14"/>
          <w:u w:val="single"/>
        </w:rPr>
      </w:pP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NOTE: </w:t>
      </w:r>
      <w:r w:rsidR="007453C0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ALL FIGURES AND TABLES SHOULD BE PLACED AT THE END OF THE MANUSCRIPT</w:t>
      </w: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.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REMOVE</w:t>
      </w:r>
      <w:r w:rsidR="00E42A25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IS STATEMENT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WHEN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E ARTICLE IS READY TO SUBMIT</w:t>
      </w:r>
    </w:p>
    <w:p w14:paraId="4F792543" w14:textId="77777777" w:rsidR="00E42A25" w:rsidRPr="00E42A25" w:rsidRDefault="00E42A2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4"/>
          <w:szCs w:val="14"/>
          <w:u w:val="single"/>
        </w:rPr>
      </w:pPr>
    </w:p>
    <w:p w14:paraId="7369671E" w14:textId="77777777" w:rsidR="00F93038" w:rsidRPr="00A8332F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"/>
          <w:szCs w:val="20"/>
        </w:rPr>
      </w:pPr>
    </w:p>
    <w:p w14:paraId="20EF4BF4" w14:textId="4BB7E386" w:rsidR="00F93038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0D294D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Figure 1</w:t>
      </w:r>
      <w:r w:rsidRPr="000D294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>Write here the caption in</w:t>
      </w:r>
      <w:r w:rsidR="000C18C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</w:t>
      </w:r>
      <w:r w:rsidR="00F1155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p w14:paraId="17F76931" w14:textId="77777777" w:rsidR="002F2B38" w:rsidRDefault="002F2B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p w14:paraId="4CC76C41" w14:textId="32441518" w:rsidR="003D3B34" w:rsidRDefault="00F930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464040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Table 1</w:t>
      </w:r>
      <w:r w:rsidRPr="00464040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>Write here the table caption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in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.</w:t>
      </w:r>
      <w:r w:rsidR="00B5395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3"/>
        <w:gridCol w:w="3159"/>
        <w:gridCol w:w="3134"/>
      </w:tblGrid>
      <w:tr w:rsidR="002F2B38" w:rsidRPr="00464040" w14:paraId="2164B737" w14:textId="77777777" w:rsidTr="007F6C75">
        <w:tc>
          <w:tcPr>
            <w:tcW w:w="2723" w:type="dxa"/>
          </w:tcPr>
          <w:p w14:paraId="55FC376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59" w:type="dxa"/>
            <w:vAlign w:val="center"/>
          </w:tcPr>
          <w:p w14:paraId="47E62B3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34" w:type="dxa"/>
            <w:vAlign w:val="center"/>
          </w:tcPr>
          <w:p w14:paraId="641554D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 xml:space="preserve">Bold Heading </w:t>
            </w:r>
          </w:p>
        </w:tc>
      </w:tr>
      <w:tr w:rsidR="002F2B38" w:rsidRPr="00464040" w14:paraId="41FC9F1A" w14:textId="77777777" w:rsidTr="007F6C75">
        <w:tc>
          <w:tcPr>
            <w:tcW w:w="2723" w:type="dxa"/>
          </w:tcPr>
          <w:p w14:paraId="2FD57D2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C2F995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91A535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7D11CFDA" w14:textId="77777777" w:rsidTr="007F6C75">
        <w:tc>
          <w:tcPr>
            <w:tcW w:w="2723" w:type="dxa"/>
          </w:tcPr>
          <w:p w14:paraId="13708882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5F31917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BA6121E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328148CB" w14:textId="77777777" w:rsidTr="007F6C75">
        <w:tc>
          <w:tcPr>
            <w:tcW w:w="2723" w:type="dxa"/>
          </w:tcPr>
          <w:p w14:paraId="2F5FDEE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0BF7DFF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F581DF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5F06208B" w14:textId="77777777" w:rsidTr="007F6C75">
        <w:tc>
          <w:tcPr>
            <w:tcW w:w="2723" w:type="dxa"/>
          </w:tcPr>
          <w:p w14:paraId="24D26DF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7D1448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723E671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A9F259B" w14:textId="77777777" w:rsidTr="007F6C75">
        <w:tc>
          <w:tcPr>
            <w:tcW w:w="2723" w:type="dxa"/>
          </w:tcPr>
          <w:p w14:paraId="091B551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789BBF4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A05C69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617DC6E8" w14:textId="77777777" w:rsidTr="007F6C75">
        <w:tc>
          <w:tcPr>
            <w:tcW w:w="2723" w:type="dxa"/>
          </w:tcPr>
          <w:p w14:paraId="667273F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4FD8921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42696CC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C662423" w14:textId="77777777" w:rsidTr="007F6C75">
        <w:tc>
          <w:tcPr>
            <w:tcW w:w="2723" w:type="dxa"/>
          </w:tcPr>
          <w:p w14:paraId="3144A53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183479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145F059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4BD08630" w14:textId="77777777" w:rsidTr="007F6C75">
        <w:tc>
          <w:tcPr>
            <w:tcW w:w="2723" w:type="dxa"/>
          </w:tcPr>
          <w:p w14:paraId="1585019F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A9BFF5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DA05B04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</w:tbl>
    <w:p w14:paraId="78EA114F" w14:textId="77777777" w:rsidR="002F2B38" w:rsidRPr="005A5D10" w:rsidRDefault="002F2B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sectPr w:rsidR="002F2B38" w:rsidRPr="005A5D10" w:rsidSect="005A5D10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440" w:right="1440" w:bottom="1440" w:left="1440" w:header="720" w:footer="86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5F037" w14:textId="77777777" w:rsidR="008D539D" w:rsidRDefault="008D539D" w:rsidP="00AB0426">
      <w:pPr>
        <w:spacing w:after="0" w:line="240" w:lineRule="auto"/>
      </w:pPr>
      <w:r>
        <w:separator/>
      </w:r>
    </w:p>
  </w:endnote>
  <w:endnote w:type="continuationSeparator" w:id="0">
    <w:p w14:paraId="7C38B389" w14:textId="77777777" w:rsidR="008D539D" w:rsidRDefault="008D539D" w:rsidP="00AB0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ZapfEllip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DIN">
    <w:altName w:val="Calibri"/>
    <w:charset w:val="00"/>
    <w:family w:val="swiss"/>
    <w:pitch w:val="default"/>
    <w:sig w:usb0="00000000" w:usb1="00000000" w:usb2="00000000" w:usb3="00000000" w:csb0="00000001" w:csb1="00000000"/>
  </w:font>
  <w:font w:name="Helvetica 55 Roman">
    <w:altName w:val="Arial"/>
    <w:charset w:val="00"/>
    <w:family w:val="swiss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sykfAdvPTimes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1750B" w14:textId="77777777" w:rsidR="003F238D" w:rsidRDefault="003F238D" w:rsidP="00FD0AAE">
    <w:pPr>
      <w:pStyle w:val="Footer"/>
    </w:pPr>
  </w:p>
  <w:sdt>
    <w:sdtPr>
      <w:id w:val="2140138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91CFC" w14:textId="05BE3783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 xml:space="preserve">The Palawan Scientist, </w:t>
        </w:r>
        <w:r>
          <w:rPr>
            <w:rFonts w:ascii="Times New Roman" w:hAnsi="Times New Roman" w:cs="Times New Roman"/>
            <w:i/>
            <w:sz w:val="18"/>
          </w:rPr>
          <w:t>xx</w:t>
        </w:r>
        <w:r w:rsidRPr="00FE28F8">
          <w:rPr>
            <w:rFonts w:ascii="Times New Roman" w:hAnsi="Times New Roman" w:cs="Times New Roman"/>
            <w:i/>
            <w:sz w:val="18"/>
          </w:rPr>
          <w:t>(</w:t>
        </w:r>
        <w:r>
          <w:rPr>
            <w:rFonts w:ascii="Times New Roman" w:hAnsi="Times New Roman" w:cs="Times New Roman"/>
            <w:i/>
            <w:sz w:val="18"/>
          </w:rPr>
          <w:t>x</w:t>
        </w:r>
        <w:r w:rsidRPr="00FE28F8">
          <w:rPr>
            <w:rFonts w:ascii="Times New Roman" w:hAnsi="Times New Roman" w:cs="Times New Roman"/>
            <w:i/>
            <w:sz w:val="18"/>
          </w:rPr>
          <w:t>)</w:t>
        </w:r>
        <w:r>
          <w:rPr>
            <w:rFonts w:ascii="Times New Roman" w:hAnsi="Times New Roman" w:cs="Times New Roman"/>
            <w:i/>
            <w:sz w:val="18"/>
          </w:rPr>
          <w:t>: x-x</w:t>
        </w:r>
      </w:p>
      <w:p w14:paraId="1E79D381" w14:textId="77777777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>©</w:t>
        </w:r>
        <w:r>
          <w:rPr>
            <w:rFonts w:ascii="Times New Roman" w:hAnsi="Times New Roman" w:cs="Times New Roman"/>
            <w:i/>
            <w:sz w:val="18"/>
          </w:rPr>
          <w:t>xxxx</w:t>
        </w:r>
        <w:r w:rsidRPr="00FE28F8">
          <w:rPr>
            <w:rFonts w:ascii="Times New Roman" w:hAnsi="Times New Roman" w:cs="Times New Roman"/>
            <w:i/>
            <w:sz w:val="18"/>
          </w:rPr>
          <w:t xml:space="preserve"> Western Philippines University</w:t>
        </w:r>
      </w:p>
      <w:p w14:paraId="42B3BB2E" w14:textId="7CCFB440" w:rsidR="00DA6D5A" w:rsidRPr="00554B54" w:rsidRDefault="00DA6D5A" w:rsidP="00DA6D5A">
        <w:pPr>
          <w:pStyle w:val="Footer"/>
          <w:jc w:val="center"/>
        </w:pPr>
        <w:r w:rsidRPr="006A299B">
          <w:rPr>
            <w:rFonts w:ascii="Times New Roman" w:hAnsi="Times New Roman" w:cs="Times New Roman"/>
            <w:sz w:val="20"/>
          </w:rPr>
          <w:fldChar w:fldCharType="begin"/>
        </w:r>
        <w:r w:rsidRPr="006A299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6A299B">
          <w:rPr>
            <w:rFonts w:ascii="Times New Roman" w:hAnsi="Times New Roman" w:cs="Times New Roman"/>
            <w:sz w:val="20"/>
          </w:rPr>
          <w:fldChar w:fldCharType="separate"/>
        </w:r>
        <w:r w:rsidR="00732EAE">
          <w:rPr>
            <w:rFonts w:ascii="Times New Roman" w:hAnsi="Times New Roman" w:cs="Times New Roman"/>
            <w:noProof/>
            <w:sz w:val="20"/>
          </w:rPr>
          <w:t>1</w:t>
        </w:r>
        <w:r w:rsidRPr="006A299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74E8F" w14:textId="77777777" w:rsidR="008D539D" w:rsidRDefault="008D539D" w:rsidP="00AB0426">
      <w:pPr>
        <w:spacing w:after="0" w:line="240" w:lineRule="auto"/>
      </w:pPr>
      <w:r>
        <w:separator/>
      </w:r>
    </w:p>
  </w:footnote>
  <w:footnote w:type="continuationSeparator" w:id="0">
    <w:p w14:paraId="534FE2CA" w14:textId="77777777" w:rsidR="008D539D" w:rsidRDefault="008D539D" w:rsidP="00AB0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47DE0" w14:textId="7D5A42AE" w:rsidR="003F238D" w:rsidRDefault="003F23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556F7" w14:textId="77777777" w:rsidR="00F1155D" w:rsidRPr="00FE28F8" w:rsidRDefault="00F1155D" w:rsidP="00F1155D">
    <w:pPr>
      <w:pStyle w:val="Header"/>
      <w:jc w:val="right"/>
      <w:rPr>
        <w:rFonts w:ascii="Times New Roman" w:hAnsi="Times New Roman" w:cs="Times New Roman"/>
        <w:i/>
        <w:sz w:val="18"/>
        <w:szCs w:val="17"/>
      </w:rPr>
    </w:pPr>
    <w:r>
      <w:rPr>
        <w:rFonts w:ascii="Times New Roman" w:hAnsi="Times New Roman" w:cs="Times New Roman"/>
        <w:i/>
        <w:sz w:val="18"/>
        <w:szCs w:val="17"/>
      </w:rPr>
      <w:t xml:space="preserve">Family Name of the First Author et al.: Running Title </w:t>
    </w:r>
  </w:p>
  <w:p w14:paraId="17F26BC4" w14:textId="0ABD125D" w:rsidR="003F238D" w:rsidRPr="00F1155D" w:rsidRDefault="003F238D" w:rsidP="00F115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D64AE" w14:textId="1F1B8216" w:rsidR="003F238D" w:rsidRDefault="003F2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4AF1"/>
    <w:multiLevelType w:val="hybridMultilevel"/>
    <w:tmpl w:val="AACCCC96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1D711D"/>
    <w:multiLevelType w:val="multilevel"/>
    <w:tmpl w:val="663EC7E2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B90336"/>
    <w:multiLevelType w:val="hybridMultilevel"/>
    <w:tmpl w:val="D9F62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B733B6"/>
    <w:multiLevelType w:val="multilevel"/>
    <w:tmpl w:val="13589D8E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4" w15:restartNumberingAfterBreak="0">
    <w:nsid w:val="1D6D0850"/>
    <w:multiLevelType w:val="hybridMultilevel"/>
    <w:tmpl w:val="687CE7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C2C5F"/>
    <w:multiLevelType w:val="hybridMultilevel"/>
    <w:tmpl w:val="1FEC1F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77933"/>
    <w:multiLevelType w:val="multilevel"/>
    <w:tmpl w:val="29C779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E3646"/>
    <w:multiLevelType w:val="multilevel"/>
    <w:tmpl w:val="29FE364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AD09B5"/>
    <w:multiLevelType w:val="hybridMultilevel"/>
    <w:tmpl w:val="EEA6FD2C"/>
    <w:lvl w:ilvl="0" w:tplc="CE60E4F4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C76D7"/>
    <w:multiLevelType w:val="hybridMultilevel"/>
    <w:tmpl w:val="66C2BAF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52F56"/>
    <w:multiLevelType w:val="multilevel"/>
    <w:tmpl w:val="8A928CA6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1" w15:restartNumberingAfterBreak="0">
    <w:nsid w:val="3CB06F19"/>
    <w:multiLevelType w:val="multilevel"/>
    <w:tmpl w:val="ABFC6F4E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2" w15:restartNumberingAfterBreak="0">
    <w:nsid w:val="3F2064F7"/>
    <w:multiLevelType w:val="multilevel"/>
    <w:tmpl w:val="3F2064F7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3419DA"/>
    <w:multiLevelType w:val="hybridMultilevel"/>
    <w:tmpl w:val="75DCF6E4"/>
    <w:lvl w:ilvl="0" w:tplc="7C6CAA9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C4385"/>
    <w:multiLevelType w:val="hybridMultilevel"/>
    <w:tmpl w:val="02C20FE4"/>
    <w:lvl w:ilvl="0" w:tplc="3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4C1B68B0"/>
    <w:multiLevelType w:val="hybridMultilevel"/>
    <w:tmpl w:val="576E87A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4065F3"/>
    <w:multiLevelType w:val="multilevel"/>
    <w:tmpl w:val="71183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17" w15:restartNumberingAfterBreak="0">
    <w:nsid w:val="6432175A"/>
    <w:multiLevelType w:val="multilevel"/>
    <w:tmpl w:val="FD4E1D5A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8" w15:restartNumberingAfterBreak="0">
    <w:nsid w:val="6B7357E0"/>
    <w:multiLevelType w:val="multilevel"/>
    <w:tmpl w:val="C9DC9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354D7"/>
    <w:multiLevelType w:val="multilevel"/>
    <w:tmpl w:val="02641FC2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20" w15:restartNumberingAfterBreak="0">
    <w:nsid w:val="790A4496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1" w15:restartNumberingAfterBreak="0">
    <w:nsid w:val="79AD334D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2" w15:restartNumberingAfterBreak="0">
    <w:nsid w:val="7A01521C"/>
    <w:multiLevelType w:val="hybridMultilevel"/>
    <w:tmpl w:val="113EEE3E"/>
    <w:lvl w:ilvl="0" w:tplc="98C0A46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6C5D"/>
    <w:multiLevelType w:val="hybridMultilevel"/>
    <w:tmpl w:val="0CE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1"/>
  </w:num>
  <w:num w:numId="4">
    <w:abstractNumId w:val="5"/>
  </w:num>
  <w:num w:numId="5">
    <w:abstractNumId w:val="4"/>
  </w:num>
  <w:num w:numId="6">
    <w:abstractNumId w:val="14"/>
  </w:num>
  <w:num w:numId="7">
    <w:abstractNumId w:val="9"/>
  </w:num>
  <w:num w:numId="8">
    <w:abstractNumId w:val="0"/>
  </w:num>
  <w:num w:numId="9">
    <w:abstractNumId w:val="15"/>
  </w:num>
  <w:num w:numId="10">
    <w:abstractNumId w:val="2"/>
  </w:num>
  <w:num w:numId="11">
    <w:abstractNumId w:val="23"/>
  </w:num>
  <w:num w:numId="12">
    <w:abstractNumId w:val="18"/>
  </w:num>
  <w:num w:numId="13">
    <w:abstractNumId w:val="8"/>
  </w:num>
  <w:num w:numId="14">
    <w:abstractNumId w:val="7"/>
  </w:num>
  <w:num w:numId="15">
    <w:abstractNumId w:val="12"/>
  </w:num>
  <w:num w:numId="16">
    <w:abstractNumId w:val="6"/>
  </w:num>
  <w:num w:numId="17">
    <w:abstractNumId w:val="3"/>
  </w:num>
  <w:num w:numId="18">
    <w:abstractNumId w:val="1"/>
  </w:num>
  <w:num w:numId="19">
    <w:abstractNumId w:val="19"/>
  </w:num>
  <w:num w:numId="20">
    <w:abstractNumId w:val="10"/>
  </w:num>
  <w:num w:numId="21">
    <w:abstractNumId w:val="17"/>
  </w:num>
  <w:num w:numId="22">
    <w:abstractNumId w:val="11"/>
  </w:num>
  <w:num w:numId="23">
    <w:abstractNumId w:val="13"/>
  </w:num>
  <w:num w:numId="24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tDAyNDAxM7Q0MjNX0lEKTi0uzszPAykwMqgFADJ7pKstAAAA"/>
  </w:docVars>
  <w:rsids>
    <w:rsidRoot w:val="00351C0C"/>
    <w:rsid w:val="0000096C"/>
    <w:rsid w:val="00000ED8"/>
    <w:rsid w:val="00000F31"/>
    <w:rsid w:val="00002323"/>
    <w:rsid w:val="00002854"/>
    <w:rsid w:val="00002AF7"/>
    <w:rsid w:val="0000334A"/>
    <w:rsid w:val="00003861"/>
    <w:rsid w:val="00003D73"/>
    <w:rsid w:val="000044A4"/>
    <w:rsid w:val="000049BD"/>
    <w:rsid w:val="000049E9"/>
    <w:rsid w:val="00004C85"/>
    <w:rsid w:val="00004D59"/>
    <w:rsid w:val="00006544"/>
    <w:rsid w:val="000065AE"/>
    <w:rsid w:val="000069F7"/>
    <w:rsid w:val="000106BB"/>
    <w:rsid w:val="0001192A"/>
    <w:rsid w:val="0001196E"/>
    <w:rsid w:val="00011FD9"/>
    <w:rsid w:val="00012710"/>
    <w:rsid w:val="00012E5B"/>
    <w:rsid w:val="00013698"/>
    <w:rsid w:val="000153A2"/>
    <w:rsid w:val="00020655"/>
    <w:rsid w:val="00022440"/>
    <w:rsid w:val="0002295B"/>
    <w:rsid w:val="00022A3A"/>
    <w:rsid w:val="0002328E"/>
    <w:rsid w:val="000248A2"/>
    <w:rsid w:val="00024E82"/>
    <w:rsid w:val="00024EEC"/>
    <w:rsid w:val="00031031"/>
    <w:rsid w:val="000331A5"/>
    <w:rsid w:val="00034918"/>
    <w:rsid w:val="000353B6"/>
    <w:rsid w:val="000354A0"/>
    <w:rsid w:val="00035A98"/>
    <w:rsid w:val="000362B6"/>
    <w:rsid w:val="000368F0"/>
    <w:rsid w:val="000373E9"/>
    <w:rsid w:val="000378DB"/>
    <w:rsid w:val="00040834"/>
    <w:rsid w:val="00040E18"/>
    <w:rsid w:val="00042C11"/>
    <w:rsid w:val="00042D38"/>
    <w:rsid w:val="00042DED"/>
    <w:rsid w:val="00045203"/>
    <w:rsid w:val="00045A13"/>
    <w:rsid w:val="00045DAB"/>
    <w:rsid w:val="00046E20"/>
    <w:rsid w:val="00047763"/>
    <w:rsid w:val="00050301"/>
    <w:rsid w:val="0005158E"/>
    <w:rsid w:val="00052BCB"/>
    <w:rsid w:val="00052F76"/>
    <w:rsid w:val="000540F4"/>
    <w:rsid w:val="000546AA"/>
    <w:rsid w:val="00055C0A"/>
    <w:rsid w:val="00056165"/>
    <w:rsid w:val="0005680C"/>
    <w:rsid w:val="00056D48"/>
    <w:rsid w:val="00057BD8"/>
    <w:rsid w:val="0006040C"/>
    <w:rsid w:val="0006064A"/>
    <w:rsid w:val="0006106D"/>
    <w:rsid w:val="00061899"/>
    <w:rsid w:val="00062513"/>
    <w:rsid w:val="00063B9E"/>
    <w:rsid w:val="00064476"/>
    <w:rsid w:val="00065599"/>
    <w:rsid w:val="000675AF"/>
    <w:rsid w:val="000678B2"/>
    <w:rsid w:val="00067B3E"/>
    <w:rsid w:val="0007090D"/>
    <w:rsid w:val="000709E0"/>
    <w:rsid w:val="0007138A"/>
    <w:rsid w:val="00071574"/>
    <w:rsid w:val="0007230D"/>
    <w:rsid w:val="000724B5"/>
    <w:rsid w:val="00073210"/>
    <w:rsid w:val="00073975"/>
    <w:rsid w:val="000754B0"/>
    <w:rsid w:val="00076B0C"/>
    <w:rsid w:val="0007709D"/>
    <w:rsid w:val="00077932"/>
    <w:rsid w:val="0008093E"/>
    <w:rsid w:val="00081307"/>
    <w:rsid w:val="00081AAC"/>
    <w:rsid w:val="00081C4F"/>
    <w:rsid w:val="000825B0"/>
    <w:rsid w:val="000828CF"/>
    <w:rsid w:val="00082E7B"/>
    <w:rsid w:val="00082EA2"/>
    <w:rsid w:val="0008300B"/>
    <w:rsid w:val="000838DC"/>
    <w:rsid w:val="000838DF"/>
    <w:rsid w:val="00084C2E"/>
    <w:rsid w:val="00084F3A"/>
    <w:rsid w:val="000850B9"/>
    <w:rsid w:val="00085173"/>
    <w:rsid w:val="000851E6"/>
    <w:rsid w:val="00085B69"/>
    <w:rsid w:val="000860E5"/>
    <w:rsid w:val="00086750"/>
    <w:rsid w:val="00086CE1"/>
    <w:rsid w:val="00087528"/>
    <w:rsid w:val="0008756C"/>
    <w:rsid w:val="0009066F"/>
    <w:rsid w:val="00090B22"/>
    <w:rsid w:val="00090FE6"/>
    <w:rsid w:val="000913D9"/>
    <w:rsid w:val="00092348"/>
    <w:rsid w:val="0009252F"/>
    <w:rsid w:val="00092587"/>
    <w:rsid w:val="000945ED"/>
    <w:rsid w:val="000960B9"/>
    <w:rsid w:val="00096287"/>
    <w:rsid w:val="00096E72"/>
    <w:rsid w:val="000973C8"/>
    <w:rsid w:val="00097FC1"/>
    <w:rsid w:val="000A03DB"/>
    <w:rsid w:val="000A07BB"/>
    <w:rsid w:val="000A14BE"/>
    <w:rsid w:val="000A1A02"/>
    <w:rsid w:val="000A1EDC"/>
    <w:rsid w:val="000A22D1"/>
    <w:rsid w:val="000A27F9"/>
    <w:rsid w:val="000A347F"/>
    <w:rsid w:val="000A36BF"/>
    <w:rsid w:val="000A4412"/>
    <w:rsid w:val="000A5A68"/>
    <w:rsid w:val="000A5DCC"/>
    <w:rsid w:val="000A7523"/>
    <w:rsid w:val="000A7630"/>
    <w:rsid w:val="000B0CDD"/>
    <w:rsid w:val="000B1339"/>
    <w:rsid w:val="000B1F7C"/>
    <w:rsid w:val="000B2149"/>
    <w:rsid w:val="000B26B0"/>
    <w:rsid w:val="000B28D2"/>
    <w:rsid w:val="000B36AE"/>
    <w:rsid w:val="000B39CD"/>
    <w:rsid w:val="000B3CE5"/>
    <w:rsid w:val="000B553C"/>
    <w:rsid w:val="000B64D8"/>
    <w:rsid w:val="000B7127"/>
    <w:rsid w:val="000B78E3"/>
    <w:rsid w:val="000C025C"/>
    <w:rsid w:val="000C0D40"/>
    <w:rsid w:val="000C18CD"/>
    <w:rsid w:val="000C1908"/>
    <w:rsid w:val="000C303E"/>
    <w:rsid w:val="000C316A"/>
    <w:rsid w:val="000C3466"/>
    <w:rsid w:val="000C64E0"/>
    <w:rsid w:val="000C7279"/>
    <w:rsid w:val="000C7D2E"/>
    <w:rsid w:val="000D0264"/>
    <w:rsid w:val="000D0A82"/>
    <w:rsid w:val="000D0F2A"/>
    <w:rsid w:val="000D2790"/>
    <w:rsid w:val="000D29E4"/>
    <w:rsid w:val="000D2A7C"/>
    <w:rsid w:val="000D307B"/>
    <w:rsid w:val="000D30B2"/>
    <w:rsid w:val="000D3275"/>
    <w:rsid w:val="000D3DF5"/>
    <w:rsid w:val="000D4C0F"/>
    <w:rsid w:val="000D5782"/>
    <w:rsid w:val="000D6B3A"/>
    <w:rsid w:val="000D7026"/>
    <w:rsid w:val="000D758D"/>
    <w:rsid w:val="000D790B"/>
    <w:rsid w:val="000D7E0A"/>
    <w:rsid w:val="000E0085"/>
    <w:rsid w:val="000E1735"/>
    <w:rsid w:val="000E240D"/>
    <w:rsid w:val="000E2588"/>
    <w:rsid w:val="000E3859"/>
    <w:rsid w:val="000E40FA"/>
    <w:rsid w:val="000E416D"/>
    <w:rsid w:val="000E4329"/>
    <w:rsid w:val="000E70DF"/>
    <w:rsid w:val="000E7AA1"/>
    <w:rsid w:val="000F07E6"/>
    <w:rsid w:val="000F3D92"/>
    <w:rsid w:val="000F7EEB"/>
    <w:rsid w:val="000F7F50"/>
    <w:rsid w:val="00100550"/>
    <w:rsid w:val="0010080F"/>
    <w:rsid w:val="00100B48"/>
    <w:rsid w:val="00101A2C"/>
    <w:rsid w:val="00102425"/>
    <w:rsid w:val="00102656"/>
    <w:rsid w:val="00102B73"/>
    <w:rsid w:val="00103398"/>
    <w:rsid w:val="0010441A"/>
    <w:rsid w:val="00104DF0"/>
    <w:rsid w:val="001058A1"/>
    <w:rsid w:val="001059C2"/>
    <w:rsid w:val="00106537"/>
    <w:rsid w:val="00106AE3"/>
    <w:rsid w:val="00106EE8"/>
    <w:rsid w:val="0010796B"/>
    <w:rsid w:val="00107B0F"/>
    <w:rsid w:val="00107B81"/>
    <w:rsid w:val="00107D6E"/>
    <w:rsid w:val="00110901"/>
    <w:rsid w:val="00110959"/>
    <w:rsid w:val="00110AA1"/>
    <w:rsid w:val="00111585"/>
    <w:rsid w:val="0011173F"/>
    <w:rsid w:val="00111E0A"/>
    <w:rsid w:val="001128E1"/>
    <w:rsid w:val="00112E7C"/>
    <w:rsid w:val="00115309"/>
    <w:rsid w:val="00115BD2"/>
    <w:rsid w:val="00115D72"/>
    <w:rsid w:val="001160A1"/>
    <w:rsid w:val="0011719F"/>
    <w:rsid w:val="0011729D"/>
    <w:rsid w:val="0011758E"/>
    <w:rsid w:val="00120058"/>
    <w:rsid w:val="001206FE"/>
    <w:rsid w:val="00120FD1"/>
    <w:rsid w:val="001218DE"/>
    <w:rsid w:val="001235DE"/>
    <w:rsid w:val="00123AA4"/>
    <w:rsid w:val="001240BC"/>
    <w:rsid w:val="0012437D"/>
    <w:rsid w:val="00124498"/>
    <w:rsid w:val="00126D1C"/>
    <w:rsid w:val="00127C6B"/>
    <w:rsid w:val="00127F2F"/>
    <w:rsid w:val="00130844"/>
    <w:rsid w:val="00131249"/>
    <w:rsid w:val="00131FA6"/>
    <w:rsid w:val="00132CDE"/>
    <w:rsid w:val="00133AC9"/>
    <w:rsid w:val="00133FD4"/>
    <w:rsid w:val="001353D9"/>
    <w:rsid w:val="0013544A"/>
    <w:rsid w:val="001357DF"/>
    <w:rsid w:val="00135A1C"/>
    <w:rsid w:val="00135D6A"/>
    <w:rsid w:val="00135FA7"/>
    <w:rsid w:val="00136D4F"/>
    <w:rsid w:val="00136FA7"/>
    <w:rsid w:val="001405DF"/>
    <w:rsid w:val="00141385"/>
    <w:rsid w:val="00141795"/>
    <w:rsid w:val="00142BA8"/>
    <w:rsid w:val="00143498"/>
    <w:rsid w:val="0014357E"/>
    <w:rsid w:val="00143988"/>
    <w:rsid w:val="001443FE"/>
    <w:rsid w:val="00145905"/>
    <w:rsid w:val="00145A7B"/>
    <w:rsid w:val="0014689A"/>
    <w:rsid w:val="00147171"/>
    <w:rsid w:val="00147661"/>
    <w:rsid w:val="001512F2"/>
    <w:rsid w:val="00152C7F"/>
    <w:rsid w:val="001532C0"/>
    <w:rsid w:val="00153CC2"/>
    <w:rsid w:val="00154076"/>
    <w:rsid w:val="001541AA"/>
    <w:rsid w:val="00154493"/>
    <w:rsid w:val="00154C6C"/>
    <w:rsid w:val="00154E5A"/>
    <w:rsid w:val="0015518C"/>
    <w:rsid w:val="00156307"/>
    <w:rsid w:val="001579A0"/>
    <w:rsid w:val="001579D1"/>
    <w:rsid w:val="00160D54"/>
    <w:rsid w:val="00160E4F"/>
    <w:rsid w:val="00161077"/>
    <w:rsid w:val="001618AC"/>
    <w:rsid w:val="00162179"/>
    <w:rsid w:val="001628ED"/>
    <w:rsid w:val="00163C8C"/>
    <w:rsid w:val="0016444F"/>
    <w:rsid w:val="00164D22"/>
    <w:rsid w:val="0016520B"/>
    <w:rsid w:val="00165587"/>
    <w:rsid w:val="00165CFF"/>
    <w:rsid w:val="001669F5"/>
    <w:rsid w:val="00166BD4"/>
    <w:rsid w:val="00166CBC"/>
    <w:rsid w:val="00167244"/>
    <w:rsid w:val="00167C79"/>
    <w:rsid w:val="0017224C"/>
    <w:rsid w:val="001727B9"/>
    <w:rsid w:val="00172C38"/>
    <w:rsid w:val="0017315A"/>
    <w:rsid w:val="001740B3"/>
    <w:rsid w:val="0017511B"/>
    <w:rsid w:val="00175E18"/>
    <w:rsid w:val="00176F53"/>
    <w:rsid w:val="00177098"/>
    <w:rsid w:val="0017712A"/>
    <w:rsid w:val="001771AE"/>
    <w:rsid w:val="0017731A"/>
    <w:rsid w:val="00177D53"/>
    <w:rsid w:val="00180212"/>
    <w:rsid w:val="001803A0"/>
    <w:rsid w:val="00180B1A"/>
    <w:rsid w:val="001810F3"/>
    <w:rsid w:val="00181D45"/>
    <w:rsid w:val="00181D50"/>
    <w:rsid w:val="00181FC0"/>
    <w:rsid w:val="00182B4F"/>
    <w:rsid w:val="00184497"/>
    <w:rsid w:val="00184FCD"/>
    <w:rsid w:val="00190A72"/>
    <w:rsid w:val="001917E4"/>
    <w:rsid w:val="001920E2"/>
    <w:rsid w:val="001929DC"/>
    <w:rsid w:val="00192D9F"/>
    <w:rsid w:val="00193837"/>
    <w:rsid w:val="0019417E"/>
    <w:rsid w:val="0019426A"/>
    <w:rsid w:val="00194271"/>
    <w:rsid w:val="00194360"/>
    <w:rsid w:val="00194880"/>
    <w:rsid w:val="001965D9"/>
    <w:rsid w:val="00197D30"/>
    <w:rsid w:val="001A03B5"/>
    <w:rsid w:val="001A0B3D"/>
    <w:rsid w:val="001A1D68"/>
    <w:rsid w:val="001A21A9"/>
    <w:rsid w:val="001A24B1"/>
    <w:rsid w:val="001A2A50"/>
    <w:rsid w:val="001A3062"/>
    <w:rsid w:val="001A3606"/>
    <w:rsid w:val="001A3CFB"/>
    <w:rsid w:val="001A4DF9"/>
    <w:rsid w:val="001A5A28"/>
    <w:rsid w:val="001A5C9C"/>
    <w:rsid w:val="001A6654"/>
    <w:rsid w:val="001A673E"/>
    <w:rsid w:val="001A68FF"/>
    <w:rsid w:val="001A6C07"/>
    <w:rsid w:val="001B0A29"/>
    <w:rsid w:val="001B1332"/>
    <w:rsid w:val="001B2217"/>
    <w:rsid w:val="001B3DA0"/>
    <w:rsid w:val="001B54A2"/>
    <w:rsid w:val="001B5739"/>
    <w:rsid w:val="001B5A01"/>
    <w:rsid w:val="001B6AFE"/>
    <w:rsid w:val="001B6B3C"/>
    <w:rsid w:val="001B7048"/>
    <w:rsid w:val="001B7138"/>
    <w:rsid w:val="001B71F3"/>
    <w:rsid w:val="001B7BE9"/>
    <w:rsid w:val="001C1612"/>
    <w:rsid w:val="001C1A9A"/>
    <w:rsid w:val="001C35E2"/>
    <w:rsid w:val="001C3B3D"/>
    <w:rsid w:val="001C3C68"/>
    <w:rsid w:val="001C3CE2"/>
    <w:rsid w:val="001C5811"/>
    <w:rsid w:val="001D0D66"/>
    <w:rsid w:val="001D2E10"/>
    <w:rsid w:val="001D3E46"/>
    <w:rsid w:val="001D4B31"/>
    <w:rsid w:val="001D5A7C"/>
    <w:rsid w:val="001D5FF8"/>
    <w:rsid w:val="001D6566"/>
    <w:rsid w:val="001D6624"/>
    <w:rsid w:val="001D6AF3"/>
    <w:rsid w:val="001D6AF7"/>
    <w:rsid w:val="001D6DE8"/>
    <w:rsid w:val="001D7078"/>
    <w:rsid w:val="001D7359"/>
    <w:rsid w:val="001D7562"/>
    <w:rsid w:val="001E06BF"/>
    <w:rsid w:val="001E0FC3"/>
    <w:rsid w:val="001E1EDD"/>
    <w:rsid w:val="001E38D8"/>
    <w:rsid w:val="001E3F3F"/>
    <w:rsid w:val="001E56ED"/>
    <w:rsid w:val="001E57B1"/>
    <w:rsid w:val="001E5A44"/>
    <w:rsid w:val="001E5F43"/>
    <w:rsid w:val="001E786E"/>
    <w:rsid w:val="001F1267"/>
    <w:rsid w:val="001F1D6C"/>
    <w:rsid w:val="001F2D37"/>
    <w:rsid w:val="001F31DA"/>
    <w:rsid w:val="001F3B69"/>
    <w:rsid w:val="001F3F06"/>
    <w:rsid w:val="001F4217"/>
    <w:rsid w:val="001F6AB6"/>
    <w:rsid w:val="001F6D3F"/>
    <w:rsid w:val="001F703A"/>
    <w:rsid w:val="001F70EC"/>
    <w:rsid w:val="001F721B"/>
    <w:rsid w:val="00200F44"/>
    <w:rsid w:val="002026D4"/>
    <w:rsid w:val="00203592"/>
    <w:rsid w:val="002035C2"/>
    <w:rsid w:val="00205D08"/>
    <w:rsid w:val="00205D1A"/>
    <w:rsid w:val="00205E87"/>
    <w:rsid w:val="00206508"/>
    <w:rsid w:val="00206863"/>
    <w:rsid w:val="00206BBB"/>
    <w:rsid w:val="002072E2"/>
    <w:rsid w:val="00210404"/>
    <w:rsid w:val="00210CAE"/>
    <w:rsid w:val="00210DD4"/>
    <w:rsid w:val="00211862"/>
    <w:rsid w:val="00211B0D"/>
    <w:rsid w:val="0021274F"/>
    <w:rsid w:val="002127F4"/>
    <w:rsid w:val="002130D9"/>
    <w:rsid w:val="00213B1F"/>
    <w:rsid w:val="00213B44"/>
    <w:rsid w:val="002156A7"/>
    <w:rsid w:val="00215A5E"/>
    <w:rsid w:val="0021634A"/>
    <w:rsid w:val="00217072"/>
    <w:rsid w:val="00220844"/>
    <w:rsid w:val="00220C90"/>
    <w:rsid w:val="00221794"/>
    <w:rsid w:val="00222618"/>
    <w:rsid w:val="00222825"/>
    <w:rsid w:val="00223D46"/>
    <w:rsid w:val="00223FE0"/>
    <w:rsid w:val="00224A2F"/>
    <w:rsid w:val="00225157"/>
    <w:rsid w:val="00225179"/>
    <w:rsid w:val="00226FEC"/>
    <w:rsid w:val="00227B7E"/>
    <w:rsid w:val="00227CA7"/>
    <w:rsid w:val="00231EF2"/>
    <w:rsid w:val="00232941"/>
    <w:rsid w:val="0023416B"/>
    <w:rsid w:val="00234505"/>
    <w:rsid w:val="002350AE"/>
    <w:rsid w:val="00235C3D"/>
    <w:rsid w:val="00240717"/>
    <w:rsid w:val="002409C3"/>
    <w:rsid w:val="00241513"/>
    <w:rsid w:val="00241CC9"/>
    <w:rsid w:val="0024219B"/>
    <w:rsid w:val="00242A98"/>
    <w:rsid w:val="00242E53"/>
    <w:rsid w:val="002435AE"/>
    <w:rsid w:val="00243930"/>
    <w:rsid w:val="00243C77"/>
    <w:rsid w:val="00244F87"/>
    <w:rsid w:val="002453D4"/>
    <w:rsid w:val="0024567E"/>
    <w:rsid w:val="00246222"/>
    <w:rsid w:val="002464E2"/>
    <w:rsid w:val="002466B5"/>
    <w:rsid w:val="002473F2"/>
    <w:rsid w:val="00250159"/>
    <w:rsid w:val="0025134D"/>
    <w:rsid w:val="0025148E"/>
    <w:rsid w:val="00251ACC"/>
    <w:rsid w:val="0025211C"/>
    <w:rsid w:val="00252911"/>
    <w:rsid w:val="00253316"/>
    <w:rsid w:val="00254043"/>
    <w:rsid w:val="002543EB"/>
    <w:rsid w:val="0025480C"/>
    <w:rsid w:val="00254DC3"/>
    <w:rsid w:val="00255D20"/>
    <w:rsid w:val="0025630F"/>
    <w:rsid w:val="0025698E"/>
    <w:rsid w:val="002573FE"/>
    <w:rsid w:val="00260F80"/>
    <w:rsid w:val="0026126B"/>
    <w:rsid w:val="002614C7"/>
    <w:rsid w:val="00262104"/>
    <w:rsid w:val="002643B2"/>
    <w:rsid w:val="0026458D"/>
    <w:rsid w:val="002650F9"/>
    <w:rsid w:val="00265883"/>
    <w:rsid w:val="00265BFF"/>
    <w:rsid w:val="0026602F"/>
    <w:rsid w:val="0026670C"/>
    <w:rsid w:val="002677DD"/>
    <w:rsid w:val="002701E8"/>
    <w:rsid w:val="00270C53"/>
    <w:rsid w:val="00271406"/>
    <w:rsid w:val="0027161C"/>
    <w:rsid w:val="002717A6"/>
    <w:rsid w:val="00271EB8"/>
    <w:rsid w:val="0027213A"/>
    <w:rsid w:val="00272DE5"/>
    <w:rsid w:val="00272FEB"/>
    <w:rsid w:val="002731E4"/>
    <w:rsid w:val="00273C5E"/>
    <w:rsid w:val="00273CDA"/>
    <w:rsid w:val="002749A0"/>
    <w:rsid w:val="00275786"/>
    <w:rsid w:val="00276306"/>
    <w:rsid w:val="00276E95"/>
    <w:rsid w:val="0027772D"/>
    <w:rsid w:val="00277BB7"/>
    <w:rsid w:val="00281C60"/>
    <w:rsid w:val="0028267E"/>
    <w:rsid w:val="002828C5"/>
    <w:rsid w:val="002829FA"/>
    <w:rsid w:val="00282B66"/>
    <w:rsid w:val="00283A05"/>
    <w:rsid w:val="002850CE"/>
    <w:rsid w:val="00285337"/>
    <w:rsid w:val="002855F3"/>
    <w:rsid w:val="00285640"/>
    <w:rsid w:val="00285D18"/>
    <w:rsid w:val="00285D19"/>
    <w:rsid w:val="0028706F"/>
    <w:rsid w:val="0029078C"/>
    <w:rsid w:val="0029110B"/>
    <w:rsid w:val="002917AF"/>
    <w:rsid w:val="00292C3C"/>
    <w:rsid w:val="00296BBF"/>
    <w:rsid w:val="002974A3"/>
    <w:rsid w:val="002978F4"/>
    <w:rsid w:val="00297978"/>
    <w:rsid w:val="002A05E3"/>
    <w:rsid w:val="002A1880"/>
    <w:rsid w:val="002A1BB1"/>
    <w:rsid w:val="002A20DB"/>
    <w:rsid w:val="002A23B9"/>
    <w:rsid w:val="002A2F28"/>
    <w:rsid w:val="002A3278"/>
    <w:rsid w:val="002A3834"/>
    <w:rsid w:val="002A3DE0"/>
    <w:rsid w:val="002A4C6B"/>
    <w:rsid w:val="002A617C"/>
    <w:rsid w:val="002A6A5B"/>
    <w:rsid w:val="002B0A1F"/>
    <w:rsid w:val="002B0A5F"/>
    <w:rsid w:val="002B1647"/>
    <w:rsid w:val="002B1D06"/>
    <w:rsid w:val="002B226C"/>
    <w:rsid w:val="002B263A"/>
    <w:rsid w:val="002B2E66"/>
    <w:rsid w:val="002B35EC"/>
    <w:rsid w:val="002B379B"/>
    <w:rsid w:val="002B3A43"/>
    <w:rsid w:val="002B3B22"/>
    <w:rsid w:val="002B409F"/>
    <w:rsid w:val="002B42FB"/>
    <w:rsid w:val="002B4FE9"/>
    <w:rsid w:val="002B5D9C"/>
    <w:rsid w:val="002C2238"/>
    <w:rsid w:val="002C325B"/>
    <w:rsid w:val="002C4C3F"/>
    <w:rsid w:val="002C55D0"/>
    <w:rsid w:val="002C71FE"/>
    <w:rsid w:val="002C7374"/>
    <w:rsid w:val="002D0025"/>
    <w:rsid w:val="002D0777"/>
    <w:rsid w:val="002D1051"/>
    <w:rsid w:val="002D1EDD"/>
    <w:rsid w:val="002D21EF"/>
    <w:rsid w:val="002D2340"/>
    <w:rsid w:val="002D23A6"/>
    <w:rsid w:val="002D24E7"/>
    <w:rsid w:val="002D31C3"/>
    <w:rsid w:val="002D3882"/>
    <w:rsid w:val="002D46C3"/>
    <w:rsid w:val="002D4961"/>
    <w:rsid w:val="002D4CC0"/>
    <w:rsid w:val="002D5222"/>
    <w:rsid w:val="002D5C06"/>
    <w:rsid w:val="002D5CE5"/>
    <w:rsid w:val="002D5E56"/>
    <w:rsid w:val="002E0EC5"/>
    <w:rsid w:val="002E11F3"/>
    <w:rsid w:val="002E1A2B"/>
    <w:rsid w:val="002E3389"/>
    <w:rsid w:val="002E3FB1"/>
    <w:rsid w:val="002E4230"/>
    <w:rsid w:val="002E51BC"/>
    <w:rsid w:val="002E5934"/>
    <w:rsid w:val="002E73C1"/>
    <w:rsid w:val="002F0CE3"/>
    <w:rsid w:val="002F0D20"/>
    <w:rsid w:val="002F0FF1"/>
    <w:rsid w:val="002F1323"/>
    <w:rsid w:val="002F1A33"/>
    <w:rsid w:val="002F2081"/>
    <w:rsid w:val="002F26E6"/>
    <w:rsid w:val="002F2B38"/>
    <w:rsid w:val="002F2F30"/>
    <w:rsid w:val="002F3414"/>
    <w:rsid w:val="002F37CD"/>
    <w:rsid w:val="002F4447"/>
    <w:rsid w:val="002F481C"/>
    <w:rsid w:val="002F4AD9"/>
    <w:rsid w:val="002F53EB"/>
    <w:rsid w:val="002F6833"/>
    <w:rsid w:val="002F6F13"/>
    <w:rsid w:val="002F724F"/>
    <w:rsid w:val="002F76AB"/>
    <w:rsid w:val="00300948"/>
    <w:rsid w:val="00300D84"/>
    <w:rsid w:val="00301FE6"/>
    <w:rsid w:val="003021AE"/>
    <w:rsid w:val="00302266"/>
    <w:rsid w:val="00302C5D"/>
    <w:rsid w:val="00303841"/>
    <w:rsid w:val="00303DF9"/>
    <w:rsid w:val="00304005"/>
    <w:rsid w:val="003046CF"/>
    <w:rsid w:val="0030527B"/>
    <w:rsid w:val="003054D7"/>
    <w:rsid w:val="00305584"/>
    <w:rsid w:val="00305AAB"/>
    <w:rsid w:val="00306216"/>
    <w:rsid w:val="003070D8"/>
    <w:rsid w:val="0030791F"/>
    <w:rsid w:val="00310BC7"/>
    <w:rsid w:val="00311475"/>
    <w:rsid w:val="00311679"/>
    <w:rsid w:val="003119ED"/>
    <w:rsid w:val="003124F3"/>
    <w:rsid w:val="00313692"/>
    <w:rsid w:val="00313919"/>
    <w:rsid w:val="00313A04"/>
    <w:rsid w:val="00314060"/>
    <w:rsid w:val="00314130"/>
    <w:rsid w:val="00315247"/>
    <w:rsid w:val="003157D0"/>
    <w:rsid w:val="00315A7C"/>
    <w:rsid w:val="003163F5"/>
    <w:rsid w:val="00316C3D"/>
    <w:rsid w:val="003172EF"/>
    <w:rsid w:val="003230D5"/>
    <w:rsid w:val="0032452F"/>
    <w:rsid w:val="00325352"/>
    <w:rsid w:val="003257BB"/>
    <w:rsid w:val="0032653B"/>
    <w:rsid w:val="00326BFB"/>
    <w:rsid w:val="00326E01"/>
    <w:rsid w:val="00327061"/>
    <w:rsid w:val="003270FD"/>
    <w:rsid w:val="003276FB"/>
    <w:rsid w:val="00331B62"/>
    <w:rsid w:val="00333B0E"/>
    <w:rsid w:val="0033452D"/>
    <w:rsid w:val="00334BA6"/>
    <w:rsid w:val="00335A50"/>
    <w:rsid w:val="00336060"/>
    <w:rsid w:val="00336A52"/>
    <w:rsid w:val="00336C03"/>
    <w:rsid w:val="0033791D"/>
    <w:rsid w:val="003402F4"/>
    <w:rsid w:val="00340402"/>
    <w:rsid w:val="00340450"/>
    <w:rsid w:val="00341E76"/>
    <w:rsid w:val="0034229F"/>
    <w:rsid w:val="003427DE"/>
    <w:rsid w:val="00343A4C"/>
    <w:rsid w:val="00343D1B"/>
    <w:rsid w:val="00344569"/>
    <w:rsid w:val="00345969"/>
    <w:rsid w:val="00345AE4"/>
    <w:rsid w:val="00345B72"/>
    <w:rsid w:val="003466A1"/>
    <w:rsid w:val="00346EB9"/>
    <w:rsid w:val="003514A3"/>
    <w:rsid w:val="003514AD"/>
    <w:rsid w:val="00351B3B"/>
    <w:rsid w:val="00351C0C"/>
    <w:rsid w:val="00352AA0"/>
    <w:rsid w:val="00352D9E"/>
    <w:rsid w:val="003531AB"/>
    <w:rsid w:val="003540AF"/>
    <w:rsid w:val="003540BC"/>
    <w:rsid w:val="0035412E"/>
    <w:rsid w:val="003543E4"/>
    <w:rsid w:val="00354A70"/>
    <w:rsid w:val="00355632"/>
    <w:rsid w:val="0035578C"/>
    <w:rsid w:val="00355880"/>
    <w:rsid w:val="00355944"/>
    <w:rsid w:val="00355A1F"/>
    <w:rsid w:val="0035652B"/>
    <w:rsid w:val="003625EB"/>
    <w:rsid w:val="00362839"/>
    <w:rsid w:val="00362D0C"/>
    <w:rsid w:val="003630BB"/>
    <w:rsid w:val="00363495"/>
    <w:rsid w:val="00363B64"/>
    <w:rsid w:val="00363F08"/>
    <w:rsid w:val="003641CB"/>
    <w:rsid w:val="00364FC1"/>
    <w:rsid w:val="00365BD0"/>
    <w:rsid w:val="00366956"/>
    <w:rsid w:val="00366B0E"/>
    <w:rsid w:val="00366D06"/>
    <w:rsid w:val="0036740B"/>
    <w:rsid w:val="00371A68"/>
    <w:rsid w:val="00371CBE"/>
    <w:rsid w:val="00372D8E"/>
    <w:rsid w:val="00372F47"/>
    <w:rsid w:val="00372F77"/>
    <w:rsid w:val="003737AD"/>
    <w:rsid w:val="003738E2"/>
    <w:rsid w:val="00373BD5"/>
    <w:rsid w:val="003743D3"/>
    <w:rsid w:val="003748A2"/>
    <w:rsid w:val="003771C0"/>
    <w:rsid w:val="00377446"/>
    <w:rsid w:val="003775B7"/>
    <w:rsid w:val="00377A91"/>
    <w:rsid w:val="003804F0"/>
    <w:rsid w:val="00380B7B"/>
    <w:rsid w:val="00380D15"/>
    <w:rsid w:val="00380F2D"/>
    <w:rsid w:val="00381D1B"/>
    <w:rsid w:val="00382919"/>
    <w:rsid w:val="00383808"/>
    <w:rsid w:val="0038436A"/>
    <w:rsid w:val="003846EA"/>
    <w:rsid w:val="00384A3B"/>
    <w:rsid w:val="0038593C"/>
    <w:rsid w:val="00385B52"/>
    <w:rsid w:val="00385C0F"/>
    <w:rsid w:val="00386302"/>
    <w:rsid w:val="00386A68"/>
    <w:rsid w:val="00386DD2"/>
    <w:rsid w:val="003870DE"/>
    <w:rsid w:val="0038739C"/>
    <w:rsid w:val="00387922"/>
    <w:rsid w:val="003905D8"/>
    <w:rsid w:val="0039132D"/>
    <w:rsid w:val="00394240"/>
    <w:rsid w:val="003947A4"/>
    <w:rsid w:val="00394C0D"/>
    <w:rsid w:val="003951BE"/>
    <w:rsid w:val="00395239"/>
    <w:rsid w:val="0039524B"/>
    <w:rsid w:val="00395613"/>
    <w:rsid w:val="00395FAE"/>
    <w:rsid w:val="00396A82"/>
    <w:rsid w:val="00396EC1"/>
    <w:rsid w:val="0039704C"/>
    <w:rsid w:val="00397580"/>
    <w:rsid w:val="00397B5B"/>
    <w:rsid w:val="00397D54"/>
    <w:rsid w:val="003A000A"/>
    <w:rsid w:val="003A17D7"/>
    <w:rsid w:val="003A2467"/>
    <w:rsid w:val="003A2489"/>
    <w:rsid w:val="003A2C80"/>
    <w:rsid w:val="003A2CDD"/>
    <w:rsid w:val="003A3739"/>
    <w:rsid w:val="003A51EE"/>
    <w:rsid w:val="003A5AD6"/>
    <w:rsid w:val="003A6340"/>
    <w:rsid w:val="003A6467"/>
    <w:rsid w:val="003A6CFA"/>
    <w:rsid w:val="003B20AF"/>
    <w:rsid w:val="003B26B5"/>
    <w:rsid w:val="003B2B45"/>
    <w:rsid w:val="003B2CA1"/>
    <w:rsid w:val="003B32F7"/>
    <w:rsid w:val="003B3480"/>
    <w:rsid w:val="003B3AA3"/>
    <w:rsid w:val="003B3E50"/>
    <w:rsid w:val="003B45B5"/>
    <w:rsid w:val="003B4ADC"/>
    <w:rsid w:val="003B647F"/>
    <w:rsid w:val="003B6BC0"/>
    <w:rsid w:val="003B6BFF"/>
    <w:rsid w:val="003C0F2C"/>
    <w:rsid w:val="003C1B47"/>
    <w:rsid w:val="003C1E3A"/>
    <w:rsid w:val="003C3261"/>
    <w:rsid w:val="003C32E9"/>
    <w:rsid w:val="003C420B"/>
    <w:rsid w:val="003C564C"/>
    <w:rsid w:val="003C57C4"/>
    <w:rsid w:val="003C5B7C"/>
    <w:rsid w:val="003C692E"/>
    <w:rsid w:val="003D0361"/>
    <w:rsid w:val="003D3521"/>
    <w:rsid w:val="003D3B34"/>
    <w:rsid w:val="003D48F3"/>
    <w:rsid w:val="003D5911"/>
    <w:rsid w:val="003D733F"/>
    <w:rsid w:val="003D7597"/>
    <w:rsid w:val="003E14B1"/>
    <w:rsid w:val="003E1519"/>
    <w:rsid w:val="003E1797"/>
    <w:rsid w:val="003E1B4E"/>
    <w:rsid w:val="003E27B3"/>
    <w:rsid w:val="003E3071"/>
    <w:rsid w:val="003E3787"/>
    <w:rsid w:val="003E380E"/>
    <w:rsid w:val="003E39C8"/>
    <w:rsid w:val="003E3C44"/>
    <w:rsid w:val="003E51F3"/>
    <w:rsid w:val="003E55C5"/>
    <w:rsid w:val="003E56B7"/>
    <w:rsid w:val="003E6072"/>
    <w:rsid w:val="003E6883"/>
    <w:rsid w:val="003E6BB2"/>
    <w:rsid w:val="003E6BE1"/>
    <w:rsid w:val="003E7DE9"/>
    <w:rsid w:val="003F0BAA"/>
    <w:rsid w:val="003F0CD9"/>
    <w:rsid w:val="003F238D"/>
    <w:rsid w:val="003F2E98"/>
    <w:rsid w:val="003F3CD4"/>
    <w:rsid w:val="003F4968"/>
    <w:rsid w:val="003F4A19"/>
    <w:rsid w:val="003F50A0"/>
    <w:rsid w:val="003F5784"/>
    <w:rsid w:val="003F5F78"/>
    <w:rsid w:val="003F68EE"/>
    <w:rsid w:val="003F6956"/>
    <w:rsid w:val="003F74D4"/>
    <w:rsid w:val="003F74F9"/>
    <w:rsid w:val="003F7FB4"/>
    <w:rsid w:val="00400232"/>
    <w:rsid w:val="00400F4F"/>
    <w:rsid w:val="00401382"/>
    <w:rsid w:val="004017A5"/>
    <w:rsid w:val="00401BB6"/>
    <w:rsid w:val="00401BDD"/>
    <w:rsid w:val="0040213D"/>
    <w:rsid w:val="004025C8"/>
    <w:rsid w:val="00403F1E"/>
    <w:rsid w:val="00404BAE"/>
    <w:rsid w:val="00405151"/>
    <w:rsid w:val="00405AF4"/>
    <w:rsid w:val="00406588"/>
    <w:rsid w:val="00406BEE"/>
    <w:rsid w:val="004070BD"/>
    <w:rsid w:val="00410571"/>
    <w:rsid w:val="004123F5"/>
    <w:rsid w:val="00412DD5"/>
    <w:rsid w:val="0041303C"/>
    <w:rsid w:val="004135BA"/>
    <w:rsid w:val="00413BD2"/>
    <w:rsid w:val="00414D91"/>
    <w:rsid w:val="004153A9"/>
    <w:rsid w:val="004154FE"/>
    <w:rsid w:val="00415893"/>
    <w:rsid w:val="00415D23"/>
    <w:rsid w:val="0041699B"/>
    <w:rsid w:val="00416ACA"/>
    <w:rsid w:val="00420694"/>
    <w:rsid w:val="00420705"/>
    <w:rsid w:val="00420A39"/>
    <w:rsid w:val="00420F08"/>
    <w:rsid w:val="004217CA"/>
    <w:rsid w:val="00421A7D"/>
    <w:rsid w:val="00422517"/>
    <w:rsid w:val="00422C16"/>
    <w:rsid w:val="004244D2"/>
    <w:rsid w:val="004245B0"/>
    <w:rsid w:val="00425FDA"/>
    <w:rsid w:val="00426941"/>
    <w:rsid w:val="00426FC9"/>
    <w:rsid w:val="004273A0"/>
    <w:rsid w:val="004314B6"/>
    <w:rsid w:val="004339B1"/>
    <w:rsid w:val="004339F4"/>
    <w:rsid w:val="00433AE3"/>
    <w:rsid w:val="004353D0"/>
    <w:rsid w:val="00436E0B"/>
    <w:rsid w:val="00441744"/>
    <w:rsid w:val="00441E5E"/>
    <w:rsid w:val="00443741"/>
    <w:rsid w:val="00445FCA"/>
    <w:rsid w:val="004461FF"/>
    <w:rsid w:val="004467C0"/>
    <w:rsid w:val="00446C1A"/>
    <w:rsid w:val="00447522"/>
    <w:rsid w:val="00452A49"/>
    <w:rsid w:val="00452B1D"/>
    <w:rsid w:val="0045329B"/>
    <w:rsid w:val="00454806"/>
    <w:rsid w:val="00454808"/>
    <w:rsid w:val="00454F0C"/>
    <w:rsid w:val="00455168"/>
    <w:rsid w:val="004552C3"/>
    <w:rsid w:val="004555E6"/>
    <w:rsid w:val="00455D55"/>
    <w:rsid w:val="004562B2"/>
    <w:rsid w:val="00457E51"/>
    <w:rsid w:val="0046114F"/>
    <w:rsid w:val="004614F6"/>
    <w:rsid w:val="00461DE5"/>
    <w:rsid w:val="00461E07"/>
    <w:rsid w:val="00462B6B"/>
    <w:rsid w:val="00462D93"/>
    <w:rsid w:val="00463438"/>
    <w:rsid w:val="00464C92"/>
    <w:rsid w:val="00465054"/>
    <w:rsid w:val="00465799"/>
    <w:rsid w:val="00465CC0"/>
    <w:rsid w:val="00466537"/>
    <w:rsid w:val="00466BEB"/>
    <w:rsid w:val="00467085"/>
    <w:rsid w:val="00467611"/>
    <w:rsid w:val="00467838"/>
    <w:rsid w:val="00467B2A"/>
    <w:rsid w:val="00470127"/>
    <w:rsid w:val="00472C08"/>
    <w:rsid w:val="00473E65"/>
    <w:rsid w:val="00474634"/>
    <w:rsid w:val="00474FB2"/>
    <w:rsid w:val="004762D0"/>
    <w:rsid w:val="004762E7"/>
    <w:rsid w:val="00476CC2"/>
    <w:rsid w:val="00476E07"/>
    <w:rsid w:val="00476E5C"/>
    <w:rsid w:val="00477926"/>
    <w:rsid w:val="00477E21"/>
    <w:rsid w:val="00480560"/>
    <w:rsid w:val="004807AA"/>
    <w:rsid w:val="00481334"/>
    <w:rsid w:val="00481DF5"/>
    <w:rsid w:val="00481EED"/>
    <w:rsid w:val="00482E83"/>
    <w:rsid w:val="00483194"/>
    <w:rsid w:val="00483257"/>
    <w:rsid w:val="0048351C"/>
    <w:rsid w:val="00485267"/>
    <w:rsid w:val="004864FE"/>
    <w:rsid w:val="00486CA1"/>
    <w:rsid w:val="00487495"/>
    <w:rsid w:val="00487E83"/>
    <w:rsid w:val="00487F65"/>
    <w:rsid w:val="00490074"/>
    <w:rsid w:val="004908B9"/>
    <w:rsid w:val="00492763"/>
    <w:rsid w:val="00493A3A"/>
    <w:rsid w:val="00493C5A"/>
    <w:rsid w:val="0049401F"/>
    <w:rsid w:val="0049441A"/>
    <w:rsid w:val="00494ACA"/>
    <w:rsid w:val="00495CCE"/>
    <w:rsid w:val="00496744"/>
    <w:rsid w:val="00496E81"/>
    <w:rsid w:val="00497219"/>
    <w:rsid w:val="00497518"/>
    <w:rsid w:val="00497840"/>
    <w:rsid w:val="004978AB"/>
    <w:rsid w:val="00497EE4"/>
    <w:rsid w:val="004A038C"/>
    <w:rsid w:val="004A0A9B"/>
    <w:rsid w:val="004A1CDC"/>
    <w:rsid w:val="004A4C8E"/>
    <w:rsid w:val="004A584B"/>
    <w:rsid w:val="004A5F58"/>
    <w:rsid w:val="004A64CE"/>
    <w:rsid w:val="004A6D99"/>
    <w:rsid w:val="004A6E8E"/>
    <w:rsid w:val="004A7C19"/>
    <w:rsid w:val="004B0338"/>
    <w:rsid w:val="004B090F"/>
    <w:rsid w:val="004B0C4A"/>
    <w:rsid w:val="004B0FC3"/>
    <w:rsid w:val="004B1002"/>
    <w:rsid w:val="004B1CFF"/>
    <w:rsid w:val="004B399F"/>
    <w:rsid w:val="004B4183"/>
    <w:rsid w:val="004B4703"/>
    <w:rsid w:val="004B4BD3"/>
    <w:rsid w:val="004B4E3C"/>
    <w:rsid w:val="004B5D8B"/>
    <w:rsid w:val="004B6CC8"/>
    <w:rsid w:val="004B6DCA"/>
    <w:rsid w:val="004B70B9"/>
    <w:rsid w:val="004B7FD5"/>
    <w:rsid w:val="004C16AE"/>
    <w:rsid w:val="004C173D"/>
    <w:rsid w:val="004C1A25"/>
    <w:rsid w:val="004C25C9"/>
    <w:rsid w:val="004C3F8F"/>
    <w:rsid w:val="004C42AA"/>
    <w:rsid w:val="004C57CD"/>
    <w:rsid w:val="004C63E4"/>
    <w:rsid w:val="004C6A8C"/>
    <w:rsid w:val="004C6E7B"/>
    <w:rsid w:val="004D067C"/>
    <w:rsid w:val="004D0B4C"/>
    <w:rsid w:val="004D0E1C"/>
    <w:rsid w:val="004D14C0"/>
    <w:rsid w:val="004D2E1C"/>
    <w:rsid w:val="004D3E63"/>
    <w:rsid w:val="004D4334"/>
    <w:rsid w:val="004D4825"/>
    <w:rsid w:val="004D5617"/>
    <w:rsid w:val="004D5BD2"/>
    <w:rsid w:val="004D5C6A"/>
    <w:rsid w:val="004D7229"/>
    <w:rsid w:val="004D7E3B"/>
    <w:rsid w:val="004E16D2"/>
    <w:rsid w:val="004E2324"/>
    <w:rsid w:val="004E240A"/>
    <w:rsid w:val="004E27BD"/>
    <w:rsid w:val="004E5580"/>
    <w:rsid w:val="004E5CBC"/>
    <w:rsid w:val="004E742A"/>
    <w:rsid w:val="004F20DA"/>
    <w:rsid w:val="004F2355"/>
    <w:rsid w:val="004F2FD5"/>
    <w:rsid w:val="004F338A"/>
    <w:rsid w:val="004F3C68"/>
    <w:rsid w:val="004F51A0"/>
    <w:rsid w:val="004F51F4"/>
    <w:rsid w:val="004F681A"/>
    <w:rsid w:val="004F7314"/>
    <w:rsid w:val="004F7D68"/>
    <w:rsid w:val="004F7F5E"/>
    <w:rsid w:val="00500495"/>
    <w:rsid w:val="005010A7"/>
    <w:rsid w:val="00502498"/>
    <w:rsid w:val="0050590A"/>
    <w:rsid w:val="00505988"/>
    <w:rsid w:val="00505DE5"/>
    <w:rsid w:val="00506390"/>
    <w:rsid w:val="00506EFF"/>
    <w:rsid w:val="00507D30"/>
    <w:rsid w:val="0051189C"/>
    <w:rsid w:val="00512BC0"/>
    <w:rsid w:val="005138ED"/>
    <w:rsid w:val="0051402C"/>
    <w:rsid w:val="0051644F"/>
    <w:rsid w:val="00517E47"/>
    <w:rsid w:val="005200BA"/>
    <w:rsid w:val="0052065E"/>
    <w:rsid w:val="00521837"/>
    <w:rsid w:val="00521914"/>
    <w:rsid w:val="00521F3E"/>
    <w:rsid w:val="00522441"/>
    <w:rsid w:val="005228B9"/>
    <w:rsid w:val="00522FE1"/>
    <w:rsid w:val="005242DC"/>
    <w:rsid w:val="005247D2"/>
    <w:rsid w:val="00524A1E"/>
    <w:rsid w:val="00524B56"/>
    <w:rsid w:val="0052563B"/>
    <w:rsid w:val="00525889"/>
    <w:rsid w:val="005258DF"/>
    <w:rsid w:val="00525AEC"/>
    <w:rsid w:val="00526031"/>
    <w:rsid w:val="00526188"/>
    <w:rsid w:val="00526CBA"/>
    <w:rsid w:val="0052769A"/>
    <w:rsid w:val="00531C90"/>
    <w:rsid w:val="00532179"/>
    <w:rsid w:val="00533195"/>
    <w:rsid w:val="00533254"/>
    <w:rsid w:val="00533798"/>
    <w:rsid w:val="00533EA7"/>
    <w:rsid w:val="0053402A"/>
    <w:rsid w:val="005346F7"/>
    <w:rsid w:val="00534CA7"/>
    <w:rsid w:val="00535A0C"/>
    <w:rsid w:val="00536653"/>
    <w:rsid w:val="005367F4"/>
    <w:rsid w:val="0054074A"/>
    <w:rsid w:val="0054082B"/>
    <w:rsid w:val="00540EE0"/>
    <w:rsid w:val="00541252"/>
    <w:rsid w:val="00542103"/>
    <w:rsid w:val="00542459"/>
    <w:rsid w:val="00542AD5"/>
    <w:rsid w:val="00542B1D"/>
    <w:rsid w:val="00543343"/>
    <w:rsid w:val="00544127"/>
    <w:rsid w:val="00544B08"/>
    <w:rsid w:val="00545198"/>
    <w:rsid w:val="005454DB"/>
    <w:rsid w:val="005467AF"/>
    <w:rsid w:val="00546913"/>
    <w:rsid w:val="005469E8"/>
    <w:rsid w:val="005503DD"/>
    <w:rsid w:val="00550E67"/>
    <w:rsid w:val="00554462"/>
    <w:rsid w:val="0055469F"/>
    <w:rsid w:val="005547FF"/>
    <w:rsid w:val="00554AD7"/>
    <w:rsid w:val="005553DD"/>
    <w:rsid w:val="00555EB8"/>
    <w:rsid w:val="00556C59"/>
    <w:rsid w:val="00557177"/>
    <w:rsid w:val="005600E1"/>
    <w:rsid w:val="00560FD3"/>
    <w:rsid w:val="00562B59"/>
    <w:rsid w:val="00562E22"/>
    <w:rsid w:val="00562EE0"/>
    <w:rsid w:val="00564FC8"/>
    <w:rsid w:val="00566ED9"/>
    <w:rsid w:val="00566F93"/>
    <w:rsid w:val="00567046"/>
    <w:rsid w:val="00570CD4"/>
    <w:rsid w:val="00571E78"/>
    <w:rsid w:val="00572300"/>
    <w:rsid w:val="005724C9"/>
    <w:rsid w:val="005724D8"/>
    <w:rsid w:val="00573C6E"/>
    <w:rsid w:val="005742B0"/>
    <w:rsid w:val="0057635C"/>
    <w:rsid w:val="005763B7"/>
    <w:rsid w:val="00576AEB"/>
    <w:rsid w:val="00576E41"/>
    <w:rsid w:val="005775AA"/>
    <w:rsid w:val="00577CBD"/>
    <w:rsid w:val="00580460"/>
    <w:rsid w:val="005810BA"/>
    <w:rsid w:val="0058166E"/>
    <w:rsid w:val="0058178E"/>
    <w:rsid w:val="005821D4"/>
    <w:rsid w:val="00582BAB"/>
    <w:rsid w:val="00584749"/>
    <w:rsid w:val="005850CF"/>
    <w:rsid w:val="00585289"/>
    <w:rsid w:val="005858C2"/>
    <w:rsid w:val="00586ACB"/>
    <w:rsid w:val="00586C29"/>
    <w:rsid w:val="0059006E"/>
    <w:rsid w:val="005902F4"/>
    <w:rsid w:val="00590982"/>
    <w:rsid w:val="00590B26"/>
    <w:rsid w:val="005917A4"/>
    <w:rsid w:val="005926DE"/>
    <w:rsid w:val="005934F2"/>
    <w:rsid w:val="005937DB"/>
    <w:rsid w:val="005938FF"/>
    <w:rsid w:val="00593C51"/>
    <w:rsid w:val="00593F87"/>
    <w:rsid w:val="005943AA"/>
    <w:rsid w:val="005957BA"/>
    <w:rsid w:val="00596485"/>
    <w:rsid w:val="00596502"/>
    <w:rsid w:val="005972C2"/>
    <w:rsid w:val="00597654"/>
    <w:rsid w:val="005A0808"/>
    <w:rsid w:val="005A0FF9"/>
    <w:rsid w:val="005A13C9"/>
    <w:rsid w:val="005A1F76"/>
    <w:rsid w:val="005A2097"/>
    <w:rsid w:val="005A301C"/>
    <w:rsid w:val="005A4B5D"/>
    <w:rsid w:val="005A5D10"/>
    <w:rsid w:val="005A71E0"/>
    <w:rsid w:val="005A78A0"/>
    <w:rsid w:val="005B06F4"/>
    <w:rsid w:val="005B0947"/>
    <w:rsid w:val="005B14F6"/>
    <w:rsid w:val="005B1BC6"/>
    <w:rsid w:val="005B26C9"/>
    <w:rsid w:val="005B2724"/>
    <w:rsid w:val="005B55A1"/>
    <w:rsid w:val="005B588D"/>
    <w:rsid w:val="005B68A2"/>
    <w:rsid w:val="005B71C8"/>
    <w:rsid w:val="005C01CC"/>
    <w:rsid w:val="005C08DB"/>
    <w:rsid w:val="005C111E"/>
    <w:rsid w:val="005C1425"/>
    <w:rsid w:val="005C186D"/>
    <w:rsid w:val="005C220B"/>
    <w:rsid w:val="005C2521"/>
    <w:rsid w:val="005C252A"/>
    <w:rsid w:val="005C3A80"/>
    <w:rsid w:val="005C3D7E"/>
    <w:rsid w:val="005C4643"/>
    <w:rsid w:val="005C4D76"/>
    <w:rsid w:val="005C5BDE"/>
    <w:rsid w:val="005C5D89"/>
    <w:rsid w:val="005C7609"/>
    <w:rsid w:val="005D1E72"/>
    <w:rsid w:val="005D267C"/>
    <w:rsid w:val="005D2B86"/>
    <w:rsid w:val="005D3F86"/>
    <w:rsid w:val="005D44E9"/>
    <w:rsid w:val="005D577F"/>
    <w:rsid w:val="005D61F4"/>
    <w:rsid w:val="005D64AB"/>
    <w:rsid w:val="005D65D4"/>
    <w:rsid w:val="005D7874"/>
    <w:rsid w:val="005D7AFF"/>
    <w:rsid w:val="005D7D0D"/>
    <w:rsid w:val="005E173C"/>
    <w:rsid w:val="005E22BB"/>
    <w:rsid w:val="005E22E6"/>
    <w:rsid w:val="005E3DDF"/>
    <w:rsid w:val="005E3E89"/>
    <w:rsid w:val="005E5C0F"/>
    <w:rsid w:val="005E667F"/>
    <w:rsid w:val="005E6DA1"/>
    <w:rsid w:val="005E7078"/>
    <w:rsid w:val="005E7BE5"/>
    <w:rsid w:val="005E7CA2"/>
    <w:rsid w:val="005F0387"/>
    <w:rsid w:val="005F04C2"/>
    <w:rsid w:val="005F0B72"/>
    <w:rsid w:val="005F0F5B"/>
    <w:rsid w:val="005F1E59"/>
    <w:rsid w:val="005F23F0"/>
    <w:rsid w:val="005F48A6"/>
    <w:rsid w:val="005F618D"/>
    <w:rsid w:val="005F7462"/>
    <w:rsid w:val="00600B35"/>
    <w:rsid w:val="006018A7"/>
    <w:rsid w:val="00604662"/>
    <w:rsid w:val="00604D82"/>
    <w:rsid w:val="00605073"/>
    <w:rsid w:val="006058C0"/>
    <w:rsid w:val="00605B06"/>
    <w:rsid w:val="00605C42"/>
    <w:rsid w:val="00605F84"/>
    <w:rsid w:val="006108C9"/>
    <w:rsid w:val="0061109A"/>
    <w:rsid w:val="0061141D"/>
    <w:rsid w:val="00613C08"/>
    <w:rsid w:val="00614D75"/>
    <w:rsid w:val="00614EA7"/>
    <w:rsid w:val="0061556C"/>
    <w:rsid w:val="00615F16"/>
    <w:rsid w:val="006168BE"/>
    <w:rsid w:val="006208DA"/>
    <w:rsid w:val="00620DAE"/>
    <w:rsid w:val="006210B2"/>
    <w:rsid w:val="0062255F"/>
    <w:rsid w:val="00623485"/>
    <w:rsid w:val="00623983"/>
    <w:rsid w:val="006244B1"/>
    <w:rsid w:val="00626C2C"/>
    <w:rsid w:val="00626E69"/>
    <w:rsid w:val="00627E27"/>
    <w:rsid w:val="00630378"/>
    <w:rsid w:val="00630407"/>
    <w:rsid w:val="00630C82"/>
    <w:rsid w:val="0063143F"/>
    <w:rsid w:val="006327CB"/>
    <w:rsid w:val="00632DD0"/>
    <w:rsid w:val="00635CF7"/>
    <w:rsid w:val="00635EED"/>
    <w:rsid w:val="006375CA"/>
    <w:rsid w:val="006406BB"/>
    <w:rsid w:val="0064070A"/>
    <w:rsid w:val="00644D0A"/>
    <w:rsid w:val="00645445"/>
    <w:rsid w:val="006465F0"/>
    <w:rsid w:val="00647172"/>
    <w:rsid w:val="00647A86"/>
    <w:rsid w:val="006518FE"/>
    <w:rsid w:val="00651C5B"/>
    <w:rsid w:val="0065287F"/>
    <w:rsid w:val="0065368B"/>
    <w:rsid w:val="006544C6"/>
    <w:rsid w:val="00654503"/>
    <w:rsid w:val="006546D3"/>
    <w:rsid w:val="0065545B"/>
    <w:rsid w:val="00655533"/>
    <w:rsid w:val="00661871"/>
    <w:rsid w:val="00661907"/>
    <w:rsid w:val="00661FCD"/>
    <w:rsid w:val="00663A8C"/>
    <w:rsid w:val="00663AAC"/>
    <w:rsid w:val="00664488"/>
    <w:rsid w:val="006644AE"/>
    <w:rsid w:val="006655D4"/>
    <w:rsid w:val="006656A6"/>
    <w:rsid w:val="00665A8B"/>
    <w:rsid w:val="006660C1"/>
    <w:rsid w:val="006665E2"/>
    <w:rsid w:val="00670D17"/>
    <w:rsid w:val="006723C6"/>
    <w:rsid w:val="006727F8"/>
    <w:rsid w:val="006754A6"/>
    <w:rsid w:val="00675546"/>
    <w:rsid w:val="00676481"/>
    <w:rsid w:val="00676B27"/>
    <w:rsid w:val="00676BF5"/>
    <w:rsid w:val="0067709B"/>
    <w:rsid w:val="00677A69"/>
    <w:rsid w:val="0068070B"/>
    <w:rsid w:val="00680A88"/>
    <w:rsid w:val="00680E55"/>
    <w:rsid w:val="00681A73"/>
    <w:rsid w:val="006824D4"/>
    <w:rsid w:val="006826FA"/>
    <w:rsid w:val="00683670"/>
    <w:rsid w:val="00683E99"/>
    <w:rsid w:val="00684A36"/>
    <w:rsid w:val="0068630E"/>
    <w:rsid w:val="0068647D"/>
    <w:rsid w:val="00686A26"/>
    <w:rsid w:val="0069068C"/>
    <w:rsid w:val="006908E8"/>
    <w:rsid w:val="00690CE7"/>
    <w:rsid w:val="00691C36"/>
    <w:rsid w:val="00691DA1"/>
    <w:rsid w:val="00692909"/>
    <w:rsid w:val="00692B3A"/>
    <w:rsid w:val="00692DB4"/>
    <w:rsid w:val="00692F90"/>
    <w:rsid w:val="006931F9"/>
    <w:rsid w:val="00693519"/>
    <w:rsid w:val="00693642"/>
    <w:rsid w:val="00693789"/>
    <w:rsid w:val="00695852"/>
    <w:rsid w:val="00695C11"/>
    <w:rsid w:val="00695E3A"/>
    <w:rsid w:val="00696CE8"/>
    <w:rsid w:val="006972E2"/>
    <w:rsid w:val="006A0076"/>
    <w:rsid w:val="006A00F4"/>
    <w:rsid w:val="006A036B"/>
    <w:rsid w:val="006A05D4"/>
    <w:rsid w:val="006A299B"/>
    <w:rsid w:val="006A2A53"/>
    <w:rsid w:val="006A3852"/>
    <w:rsid w:val="006A3BA2"/>
    <w:rsid w:val="006A413F"/>
    <w:rsid w:val="006A4603"/>
    <w:rsid w:val="006A545C"/>
    <w:rsid w:val="006A6693"/>
    <w:rsid w:val="006A7A33"/>
    <w:rsid w:val="006B13DA"/>
    <w:rsid w:val="006B190F"/>
    <w:rsid w:val="006B1B5B"/>
    <w:rsid w:val="006B20FF"/>
    <w:rsid w:val="006B2DA5"/>
    <w:rsid w:val="006B38EA"/>
    <w:rsid w:val="006B4095"/>
    <w:rsid w:val="006B5DED"/>
    <w:rsid w:val="006B6285"/>
    <w:rsid w:val="006B698D"/>
    <w:rsid w:val="006B7F50"/>
    <w:rsid w:val="006C088E"/>
    <w:rsid w:val="006C30C1"/>
    <w:rsid w:val="006C5570"/>
    <w:rsid w:val="006C6C80"/>
    <w:rsid w:val="006C7003"/>
    <w:rsid w:val="006C7A02"/>
    <w:rsid w:val="006D010F"/>
    <w:rsid w:val="006D03B5"/>
    <w:rsid w:val="006D1C0D"/>
    <w:rsid w:val="006D222A"/>
    <w:rsid w:val="006D2435"/>
    <w:rsid w:val="006D2DA2"/>
    <w:rsid w:val="006D30F8"/>
    <w:rsid w:val="006D3710"/>
    <w:rsid w:val="006D3924"/>
    <w:rsid w:val="006D4145"/>
    <w:rsid w:val="006D4245"/>
    <w:rsid w:val="006D4C50"/>
    <w:rsid w:val="006D53D7"/>
    <w:rsid w:val="006D548F"/>
    <w:rsid w:val="006D550A"/>
    <w:rsid w:val="006D610C"/>
    <w:rsid w:val="006D6457"/>
    <w:rsid w:val="006D6A8E"/>
    <w:rsid w:val="006D716A"/>
    <w:rsid w:val="006E144E"/>
    <w:rsid w:val="006E153D"/>
    <w:rsid w:val="006E244C"/>
    <w:rsid w:val="006E25E3"/>
    <w:rsid w:val="006E306F"/>
    <w:rsid w:val="006E3080"/>
    <w:rsid w:val="006E3243"/>
    <w:rsid w:val="006E3427"/>
    <w:rsid w:val="006E3FEF"/>
    <w:rsid w:val="006E43CB"/>
    <w:rsid w:val="006E4CF8"/>
    <w:rsid w:val="006E57D5"/>
    <w:rsid w:val="006E5998"/>
    <w:rsid w:val="006E5E47"/>
    <w:rsid w:val="006E5F92"/>
    <w:rsid w:val="006E6650"/>
    <w:rsid w:val="006E6E89"/>
    <w:rsid w:val="006E71D9"/>
    <w:rsid w:val="006E722A"/>
    <w:rsid w:val="006F2051"/>
    <w:rsid w:val="006F22A3"/>
    <w:rsid w:val="006F2E1B"/>
    <w:rsid w:val="006F36F9"/>
    <w:rsid w:val="006F407C"/>
    <w:rsid w:val="006F557D"/>
    <w:rsid w:val="006F586F"/>
    <w:rsid w:val="006F5B5C"/>
    <w:rsid w:val="006F669E"/>
    <w:rsid w:val="006F6CDC"/>
    <w:rsid w:val="006F715C"/>
    <w:rsid w:val="006F7AD0"/>
    <w:rsid w:val="006F7D6A"/>
    <w:rsid w:val="007008BB"/>
    <w:rsid w:val="00700E71"/>
    <w:rsid w:val="00701DE3"/>
    <w:rsid w:val="00704170"/>
    <w:rsid w:val="00704449"/>
    <w:rsid w:val="00704EB0"/>
    <w:rsid w:val="00705911"/>
    <w:rsid w:val="00706654"/>
    <w:rsid w:val="007102CA"/>
    <w:rsid w:val="00711248"/>
    <w:rsid w:val="00711885"/>
    <w:rsid w:val="00711A19"/>
    <w:rsid w:val="00713230"/>
    <w:rsid w:val="00713CC9"/>
    <w:rsid w:val="007145F9"/>
    <w:rsid w:val="00715318"/>
    <w:rsid w:val="00716EEA"/>
    <w:rsid w:val="00720829"/>
    <w:rsid w:val="0072189C"/>
    <w:rsid w:val="007225B2"/>
    <w:rsid w:val="0072276D"/>
    <w:rsid w:val="0072389B"/>
    <w:rsid w:val="0072394E"/>
    <w:rsid w:val="00723BF3"/>
    <w:rsid w:val="00724024"/>
    <w:rsid w:val="0072555B"/>
    <w:rsid w:val="00725737"/>
    <w:rsid w:val="00726136"/>
    <w:rsid w:val="00726854"/>
    <w:rsid w:val="007270FF"/>
    <w:rsid w:val="0073226F"/>
    <w:rsid w:val="00732824"/>
    <w:rsid w:val="00732EAE"/>
    <w:rsid w:val="007332A5"/>
    <w:rsid w:val="00733C43"/>
    <w:rsid w:val="00734D0C"/>
    <w:rsid w:val="00735C17"/>
    <w:rsid w:val="00736092"/>
    <w:rsid w:val="0073638A"/>
    <w:rsid w:val="007375BE"/>
    <w:rsid w:val="00740A9A"/>
    <w:rsid w:val="00740D7C"/>
    <w:rsid w:val="00740DB4"/>
    <w:rsid w:val="00740FBB"/>
    <w:rsid w:val="00742622"/>
    <w:rsid w:val="00744C7F"/>
    <w:rsid w:val="00744FD8"/>
    <w:rsid w:val="007453C0"/>
    <w:rsid w:val="0074559E"/>
    <w:rsid w:val="007456D4"/>
    <w:rsid w:val="007458C2"/>
    <w:rsid w:val="007467AE"/>
    <w:rsid w:val="00746D1D"/>
    <w:rsid w:val="00746DE7"/>
    <w:rsid w:val="007507C2"/>
    <w:rsid w:val="00750BF1"/>
    <w:rsid w:val="0075134A"/>
    <w:rsid w:val="00751473"/>
    <w:rsid w:val="00751B64"/>
    <w:rsid w:val="00752183"/>
    <w:rsid w:val="007546D3"/>
    <w:rsid w:val="0075605F"/>
    <w:rsid w:val="007561F5"/>
    <w:rsid w:val="00756A75"/>
    <w:rsid w:val="00756BD3"/>
    <w:rsid w:val="00757AC4"/>
    <w:rsid w:val="00760211"/>
    <w:rsid w:val="00760881"/>
    <w:rsid w:val="00760DDF"/>
    <w:rsid w:val="007614F8"/>
    <w:rsid w:val="00763307"/>
    <w:rsid w:val="007640B7"/>
    <w:rsid w:val="007646B7"/>
    <w:rsid w:val="00764C4B"/>
    <w:rsid w:val="00764CB2"/>
    <w:rsid w:val="0076502C"/>
    <w:rsid w:val="00765355"/>
    <w:rsid w:val="0076596A"/>
    <w:rsid w:val="00765A99"/>
    <w:rsid w:val="00765FE5"/>
    <w:rsid w:val="00766B6B"/>
    <w:rsid w:val="007670B9"/>
    <w:rsid w:val="0077043D"/>
    <w:rsid w:val="00772399"/>
    <w:rsid w:val="0077445C"/>
    <w:rsid w:val="00774FEC"/>
    <w:rsid w:val="00775D40"/>
    <w:rsid w:val="00776937"/>
    <w:rsid w:val="007801AC"/>
    <w:rsid w:val="00780268"/>
    <w:rsid w:val="0078134C"/>
    <w:rsid w:val="00782CA5"/>
    <w:rsid w:val="00783A11"/>
    <w:rsid w:val="00784645"/>
    <w:rsid w:val="00785859"/>
    <w:rsid w:val="00787572"/>
    <w:rsid w:val="00790235"/>
    <w:rsid w:val="00791A2F"/>
    <w:rsid w:val="007923F4"/>
    <w:rsid w:val="00792D80"/>
    <w:rsid w:val="00793905"/>
    <w:rsid w:val="00794247"/>
    <w:rsid w:val="00795B5F"/>
    <w:rsid w:val="00797712"/>
    <w:rsid w:val="007A1208"/>
    <w:rsid w:val="007A23FA"/>
    <w:rsid w:val="007A2EE9"/>
    <w:rsid w:val="007A38E9"/>
    <w:rsid w:val="007A392B"/>
    <w:rsid w:val="007A4ADD"/>
    <w:rsid w:val="007A4F23"/>
    <w:rsid w:val="007A51B6"/>
    <w:rsid w:val="007A7B35"/>
    <w:rsid w:val="007A7F5E"/>
    <w:rsid w:val="007B04A1"/>
    <w:rsid w:val="007B05B8"/>
    <w:rsid w:val="007B08E2"/>
    <w:rsid w:val="007B1122"/>
    <w:rsid w:val="007B1987"/>
    <w:rsid w:val="007B32EF"/>
    <w:rsid w:val="007B3C21"/>
    <w:rsid w:val="007B3F4F"/>
    <w:rsid w:val="007B4227"/>
    <w:rsid w:val="007B422C"/>
    <w:rsid w:val="007B4BF8"/>
    <w:rsid w:val="007B4D57"/>
    <w:rsid w:val="007B7D6B"/>
    <w:rsid w:val="007B7FA0"/>
    <w:rsid w:val="007C1F24"/>
    <w:rsid w:val="007C2D83"/>
    <w:rsid w:val="007C2F77"/>
    <w:rsid w:val="007C4A37"/>
    <w:rsid w:val="007C4C93"/>
    <w:rsid w:val="007C5A31"/>
    <w:rsid w:val="007C6CF1"/>
    <w:rsid w:val="007C7AB6"/>
    <w:rsid w:val="007C7C7B"/>
    <w:rsid w:val="007D0F98"/>
    <w:rsid w:val="007D12AA"/>
    <w:rsid w:val="007D16BB"/>
    <w:rsid w:val="007D1844"/>
    <w:rsid w:val="007D18BD"/>
    <w:rsid w:val="007D1952"/>
    <w:rsid w:val="007D205B"/>
    <w:rsid w:val="007D2D95"/>
    <w:rsid w:val="007D3D23"/>
    <w:rsid w:val="007D5A07"/>
    <w:rsid w:val="007D5EB8"/>
    <w:rsid w:val="007D6484"/>
    <w:rsid w:val="007D71F4"/>
    <w:rsid w:val="007E0C74"/>
    <w:rsid w:val="007E0EB7"/>
    <w:rsid w:val="007E12A4"/>
    <w:rsid w:val="007E21F9"/>
    <w:rsid w:val="007E268F"/>
    <w:rsid w:val="007E4B5E"/>
    <w:rsid w:val="007E5911"/>
    <w:rsid w:val="007E64E3"/>
    <w:rsid w:val="007E6E10"/>
    <w:rsid w:val="007E7030"/>
    <w:rsid w:val="007E7070"/>
    <w:rsid w:val="007E727F"/>
    <w:rsid w:val="007E72B8"/>
    <w:rsid w:val="007E72D5"/>
    <w:rsid w:val="007E777C"/>
    <w:rsid w:val="007E7B4B"/>
    <w:rsid w:val="007F0481"/>
    <w:rsid w:val="007F10B4"/>
    <w:rsid w:val="007F15F8"/>
    <w:rsid w:val="007F1908"/>
    <w:rsid w:val="007F22CE"/>
    <w:rsid w:val="007F2F13"/>
    <w:rsid w:val="007F4A33"/>
    <w:rsid w:val="007F4D2E"/>
    <w:rsid w:val="007F4F97"/>
    <w:rsid w:val="007F51F0"/>
    <w:rsid w:val="007F549B"/>
    <w:rsid w:val="007F6E38"/>
    <w:rsid w:val="00800AAD"/>
    <w:rsid w:val="00800AE1"/>
    <w:rsid w:val="00800BC6"/>
    <w:rsid w:val="00801418"/>
    <w:rsid w:val="0080176A"/>
    <w:rsid w:val="0080214C"/>
    <w:rsid w:val="0080263D"/>
    <w:rsid w:val="00802986"/>
    <w:rsid w:val="00802D74"/>
    <w:rsid w:val="008033C6"/>
    <w:rsid w:val="00804D5C"/>
    <w:rsid w:val="00805554"/>
    <w:rsid w:val="00805783"/>
    <w:rsid w:val="00806370"/>
    <w:rsid w:val="00806BC1"/>
    <w:rsid w:val="00807056"/>
    <w:rsid w:val="008078AB"/>
    <w:rsid w:val="0081019E"/>
    <w:rsid w:val="00810C99"/>
    <w:rsid w:val="008114BB"/>
    <w:rsid w:val="008117D9"/>
    <w:rsid w:val="00813266"/>
    <w:rsid w:val="0081339B"/>
    <w:rsid w:val="00813421"/>
    <w:rsid w:val="00814D74"/>
    <w:rsid w:val="008156F3"/>
    <w:rsid w:val="00815888"/>
    <w:rsid w:val="00815F52"/>
    <w:rsid w:val="008211D8"/>
    <w:rsid w:val="008216A4"/>
    <w:rsid w:val="0082187E"/>
    <w:rsid w:val="00821928"/>
    <w:rsid w:val="00821A86"/>
    <w:rsid w:val="00822DFB"/>
    <w:rsid w:val="00823569"/>
    <w:rsid w:val="008236DB"/>
    <w:rsid w:val="00823B0A"/>
    <w:rsid w:val="00825C27"/>
    <w:rsid w:val="00827111"/>
    <w:rsid w:val="00830051"/>
    <w:rsid w:val="008301B6"/>
    <w:rsid w:val="00831D9D"/>
    <w:rsid w:val="00832AF0"/>
    <w:rsid w:val="0083316E"/>
    <w:rsid w:val="008333DF"/>
    <w:rsid w:val="008338E6"/>
    <w:rsid w:val="00833B24"/>
    <w:rsid w:val="00834720"/>
    <w:rsid w:val="00834A49"/>
    <w:rsid w:val="008374D1"/>
    <w:rsid w:val="008401EA"/>
    <w:rsid w:val="00840631"/>
    <w:rsid w:val="0084067D"/>
    <w:rsid w:val="00840724"/>
    <w:rsid w:val="008423DD"/>
    <w:rsid w:val="00842D7F"/>
    <w:rsid w:val="00843900"/>
    <w:rsid w:val="008441B8"/>
    <w:rsid w:val="008446DD"/>
    <w:rsid w:val="008471F9"/>
    <w:rsid w:val="008475D9"/>
    <w:rsid w:val="00847E09"/>
    <w:rsid w:val="008503D5"/>
    <w:rsid w:val="0085113A"/>
    <w:rsid w:val="00851D54"/>
    <w:rsid w:val="00851F62"/>
    <w:rsid w:val="0085205E"/>
    <w:rsid w:val="008523F8"/>
    <w:rsid w:val="00853622"/>
    <w:rsid w:val="00853A8F"/>
    <w:rsid w:val="008554CE"/>
    <w:rsid w:val="00855BEE"/>
    <w:rsid w:val="00855E9C"/>
    <w:rsid w:val="008567F3"/>
    <w:rsid w:val="00856807"/>
    <w:rsid w:val="00856851"/>
    <w:rsid w:val="00856C2C"/>
    <w:rsid w:val="00860698"/>
    <w:rsid w:val="0086081A"/>
    <w:rsid w:val="00862562"/>
    <w:rsid w:val="00862B76"/>
    <w:rsid w:val="00862E91"/>
    <w:rsid w:val="00862F44"/>
    <w:rsid w:val="00864DC7"/>
    <w:rsid w:val="0086676D"/>
    <w:rsid w:val="0086766A"/>
    <w:rsid w:val="00867748"/>
    <w:rsid w:val="00867F3C"/>
    <w:rsid w:val="0087022D"/>
    <w:rsid w:val="008707F1"/>
    <w:rsid w:val="00870BE4"/>
    <w:rsid w:val="00871394"/>
    <w:rsid w:val="00871AB2"/>
    <w:rsid w:val="00871DF3"/>
    <w:rsid w:val="00872F02"/>
    <w:rsid w:val="00873078"/>
    <w:rsid w:val="00873870"/>
    <w:rsid w:val="008741B0"/>
    <w:rsid w:val="00875F79"/>
    <w:rsid w:val="008761C4"/>
    <w:rsid w:val="00876A1F"/>
    <w:rsid w:val="00876D98"/>
    <w:rsid w:val="00876DB0"/>
    <w:rsid w:val="0087700E"/>
    <w:rsid w:val="00877DA3"/>
    <w:rsid w:val="008806D9"/>
    <w:rsid w:val="00880BB6"/>
    <w:rsid w:val="008828B7"/>
    <w:rsid w:val="008828D8"/>
    <w:rsid w:val="0088313A"/>
    <w:rsid w:val="008839DD"/>
    <w:rsid w:val="00885971"/>
    <w:rsid w:val="0088725E"/>
    <w:rsid w:val="0089105C"/>
    <w:rsid w:val="008911A0"/>
    <w:rsid w:val="00891CBC"/>
    <w:rsid w:val="00892211"/>
    <w:rsid w:val="0089236B"/>
    <w:rsid w:val="0089272B"/>
    <w:rsid w:val="00893BCA"/>
    <w:rsid w:val="0089412F"/>
    <w:rsid w:val="00896621"/>
    <w:rsid w:val="00896896"/>
    <w:rsid w:val="008978BE"/>
    <w:rsid w:val="00897C33"/>
    <w:rsid w:val="008A1A54"/>
    <w:rsid w:val="008A2C79"/>
    <w:rsid w:val="008A3C49"/>
    <w:rsid w:val="008A5314"/>
    <w:rsid w:val="008A600E"/>
    <w:rsid w:val="008A6E01"/>
    <w:rsid w:val="008B005F"/>
    <w:rsid w:val="008B14C3"/>
    <w:rsid w:val="008B1609"/>
    <w:rsid w:val="008B1B44"/>
    <w:rsid w:val="008B2C76"/>
    <w:rsid w:val="008B2F69"/>
    <w:rsid w:val="008B311D"/>
    <w:rsid w:val="008B3493"/>
    <w:rsid w:val="008B364A"/>
    <w:rsid w:val="008B4239"/>
    <w:rsid w:val="008B4D0B"/>
    <w:rsid w:val="008B571D"/>
    <w:rsid w:val="008B57A5"/>
    <w:rsid w:val="008B58C7"/>
    <w:rsid w:val="008B5BC4"/>
    <w:rsid w:val="008B72FA"/>
    <w:rsid w:val="008B7D43"/>
    <w:rsid w:val="008B7EC2"/>
    <w:rsid w:val="008C1A5E"/>
    <w:rsid w:val="008C2535"/>
    <w:rsid w:val="008C2691"/>
    <w:rsid w:val="008C28E8"/>
    <w:rsid w:val="008C33C5"/>
    <w:rsid w:val="008C3CD5"/>
    <w:rsid w:val="008C4AD3"/>
    <w:rsid w:val="008C55EB"/>
    <w:rsid w:val="008C5C7E"/>
    <w:rsid w:val="008C5DE5"/>
    <w:rsid w:val="008C6152"/>
    <w:rsid w:val="008C68A6"/>
    <w:rsid w:val="008C6E89"/>
    <w:rsid w:val="008D08E8"/>
    <w:rsid w:val="008D160B"/>
    <w:rsid w:val="008D198B"/>
    <w:rsid w:val="008D298F"/>
    <w:rsid w:val="008D3371"/>
    <w:rsid w:val="008D36ED"/>
    <w:rsid w:val="008D3A10"/>
    <w:rsid w:val="008D4BE6"/>
    <w:rsid w:val="008D539D"/>
    <w:rsid w:val="008D627B"/>
    <w:rsid w:val="008D67CC"/>
    <w:rsid w:val="008D7FC4"/>
    <w:rsid w:val="008E016B"/>
    <w:rsid w:val="008E265E"/>
    <w:rsid w:val="008E2A31"/>
    <w:rsid w:val="008E3030"/>
    <w:rsid w:val="008E364E"/>
    <w:rsid w:val="008E440C"/>
    <w:rsid w:val="008E5205"/>
    <w:rsid w:val="008E5932"/>
    <w:rsid w:val="008E5C58"/>
    <w:rsid w:val="008E5CF4"/>
    <w:rsid w:val="008E5F23"/>
    <w:rsid w:val="008E755E"/>
    <w:rsid w:val="008E7FBE"/>
    <w:rsid w:val="008F0073"/>
    <w:rsid w:val="008F1395"/>
    <w:rsid w:val="008F1C36"/>
    <w:rsid w:val="008F265B"/>
    <w:rsid w:val="008F2A09"/>
    <w:rsid w:val="008F3AC2"/>
    <w:rsid w:val="008F46E2"/>
    <w:rsid w:val="008F4ADD"/>
    <w:rsid w:val="008F5923"/>
    <w:rsid w:val="008F610B"/>
    <w:rsid w:val="008F6F86"/>
    <w:rsid w:val="008F7C16"/>
    <w:rsid w:val="008F7C70"/>
    <w:rsid w:val="008F7E7C"/>
    <w:rsid w:val="00900340"/>
    <w:rsid w:val="00901408"/>
    <w:rsid w:val="0090148D"/>
    <w:rsid w:val="0090155A"/>
    <w:rsid w:val="00901B5F"/>
    <w:rsid w:val="00902618"/>
    <w:rsid w:val="00902C03"/>
    <w:rsid w:val="00903398"/>
    <w:rsid w:val="00903F8F"/>
    <w:rsid w:val="00904F8F"/>
    <w:rsid w:val="00905ABF"/>
    <w:rsid w:val="009060F3"/>
    <w:rsid w:val="00906853"/>
    <w:rsid w:val="00906B8F"/>
    <w:rsid w:val="00906EC0"/>
    <w:rsid w:val="00907018"/>
    <w:rsid w:val="00907902"/>
    <w:rsid w:val="00907A63"/>
    <w:rsid w:val="0091045D"/>
    <w:rsid w:val="00910C65"/>
    <w:rsid w:val="00910E35"/>
    <w:rsid w:val="0091165A"/>
    <w:rsid w:val="00912094"/>
    <w:rsid w:val="00912355"/>
    <w:rsid w:val="009123F6"/>
    <w:rsid w:val="009127EB"/>
    <w:rsid w:val="0091291D"/>
    <w:rsid w:val="00913AC7"/>
    <w:rsid w:val="00915CE4"/>
    <w:rsid w:val="00916F1E"/>
    <w:rsid w:val="0092028E"/>
    <w:rsid w:val="00920CCD"/>
    <w:rsid w:val="00920EF7"/>
    <w:rsid w:val="009210C4"/>
    <w:rsid w:val="009212F8"/>
    <w:rsid w:val="00921F9E"/>
    <w:rsid w:val="00922EC6"/>
    <w:rsid w:val="00924385"/>
    <w:rsid w:val="00924B86"/>
    <w:rsid w:val="00925086"/>
    <w:rsid w:val="00925807"/>
    <w:rsid w:val="009275DB"/>
    <w:rsid w:val="009314F4"/>
    <w:rsid w:val="009316D4"/>
    <w:rsid w:val="00931A96"/>
    <w:rsid w:val="0093281C"/>
    <w:rsid w:val="0093317D"/>
    <w:rsid w:val="00933F23"/>
    <w:rsid w:val="0093416B"/>
    <w:rsid w:val="009342DF"/>
    <w:rsid w:val="00934603"/>
    <w:rsid w:val="00934855"/>
    <w:rsid w:val="00934908"/>
    <w:rsid w:val="0093513B"/>
    <w:rsid w:val="009377B9"/>
    <w:rsid w:val="00940326"/>
    <w:rsid w:val="00940C5D"/>
    <w:rsid w:val="00941292"/>
    <w:rsid w:val="0094211C"/>
    <w:rsid w:val="00942E36"/>
    <w:rsid w:val="00944AAD"/>
    <w:rsid w:val="0094626B"/>
    <w:rsid w:val="00946F56"/>
    <w:rsid w:val="0094732B"/>
    <w:rsid w:val="00947A38"/>
    <w:rsid w:val="00947A61"/>
    <w:rsid w:val="00950C9B"/>
    <w:rsid w:val="0095123D"/>
    <w:rsid w:val="0095225D"/>
    <w:rsid w:val="0095490B"/>
    <w:rsid w:val="00956C55"/>
    <w:rsid w:val="009570D0"/>
    <w:rsid w:val="0095741C"/>
    <w:rsid w:val="00957542"/>
    <w:rsid w:val="00960282"/>
    <w:rsid w:val="0096092E"/>
    <w:rsid w:val="00960E7A"/>
    <w:rsid w:val="00961A75"/>
    <w:rsid w:val="00962B2E"/>
    <w:rsid w:val="0096477D"/>
    <w:rsid w:val="00965615"/>
    <w:rsid w:val="00966417"/>
    <w:rsid w:val="00966AD1"/>
    <w:rsid w:val="009672D1"/>
    <w:rsid w:val="00967586"/>
    <w:rsid w:val="00967C59"/>
    <w:rsid w:val="00967E94"/>
    <w:rsid w:val="009701B6"/>
    <w:rsid w:val="009702F9"/>
    <w:rsid w:val="00971DAA"/>
    <w:rsid w:val="0097241C"/>
    <w:rsid w:val="00972C08"/>
    <w:rsid w:val="0097354C"/>
    <w:rsid w:val="00973F96"/>
    <w:rsid w:val="009744C7"/>
    <w:rsid w:val="009749A8"/>
    <w:rsid w:val="009750C5"/>
    <w:rsid w:val="009757BA"/>
    <w:rsid w:val="0097588F"/>
    <w:rsid w:val="009764D7"/>
    <w:rsid w:val="00976740"/>
    <w:rsid w:val="0097681B"/>
    <w:rsid w:val="00977285"/>
    <w:rsid w:val="00980591"/>
    <w:rsid w:val="009808A6"/>
    <w:rsid w:val="00980997"/>
    <w:rsid w:val="00981C27"/>
    <w:rsid w:val="0098466D"/>
    <w:rsid w:val="009854EC"/>
    <w:rsid w:val="0098686F"/>
    <w:rsid w:val="00986D67"/>
    <w:rsid w:val="0098761E"/>
    <w:rsid w:val="00987768"/>
    <w:rsid w:val="0098798A"/>
    <w:rsid w:val="00987BA3"/>
    <w:rsid w:val="0099054A"/>
    <w:rsid w:val="00991C12"/>
    <w:rsid w:val="00991E2C"/>
    <w:rsid w:val="009932BC"/>
    <w:rsid w:val="0099493C"/>
    <w:rsid w:val="00995195"/>
    <w:rsid w:val="009965D7"/>
    <w:rsid w:val="009969E4"/>
    <w:rsid w:val="00997971"/>
    <w:rsid w:val="009A1701"/>
    <w:rsid w:val="009A2925"/>
    <w:rsid w:val="009A337E"/>
    <w:rsid w:val="009A536F"/>
    <w:rsid w:val="009A5B59"/>
    <w:rsid w:val="009A7F8B"/>
    <w:rsid w:val="009B08A0"/>
    <w:rsid w:val="009B14B3"/>
    <w:rsid w:val="009B33EF"/>
    <w:rsid w:val="009B442F"/>
    <w:rsid w:val="009B47A1"/>
    <w:rsid w:val="009B4D77"/>
    <w:rsid w:val="009B547D"/>
    <w:rsid w:val="009B597A"/>
    <w:rsid w:val="009B5C54"/>
    <w:rsid w:val="009B5EE8"/>
    <w:rsid w:val="009B69C3"/>
    <w:rsid w:val="009B6F61"/>
    <w:rsid w:val="009B6F73"/>
    <w:rsid w:val="009C0840"/>
    <w:rsid w:val="009C1212"/>
    <w:rsid w:val="009C1244"/>
    <w:rsid w:val="009C1746"/>
    <w:rsid w:val="009C17E5"/>
    <w:rsid w:val="009C1B65"/>
    <w:rsid w:val="009C32C8"/>
    <w:rsid w:val="009C3566"/>
    <w:rsid w:val="009C3D3D"/>
    <w:rsid w:val="009C4CA7"/>
    <w:rsid w:val="009C4CC6"/>
    <w:rsid w:val="009C4FC5"/>
    <w:rsid w:val="009C557E"/>
    <w:rsid w:val="009C5672"/>
    <w:rsid w:val="009C5CC2"/>
    <w:rsid w:val="009C6B28"/>
    <w:rsid w:val="009C6BE9"/>
    <w:rsid w:val="009C717B"/>
    <w:rsid w:val="009C722D"/>
    <w:rsid w:val="009C74E9"/>
    <w:rsid w:val="009C7DE4"/>
    <w:rsid w:val="009D06A3"/>
    <w:rsid w:val="009D0E1C"/>
    <w:rsid w:val="009D1173"/>
    <w:rsid w:val="009D19AD"/>
    <w:rsid w:val="009D1AD0"/>
    <w:rsid w:val="009D2FCE"/>
    <w:rsid w:val="009D34B3"/>
    <w:rsid w:val="009D48A5"/>
    <w:rsid w:val="009D4AAD"/>
    <w:rsid w:val="009D5FD7"/>
    <w:rsid w:val="009D7B43"/>
    <w:rsid w:val="009E0FC5"/>
    <w:rsid w:val="009E26CB"/>
    <w:rsid w:val="009E3D0E"/>
    <w:rsid w:val="009E3EFF"/>
    <w:rsid w:val="009E4CD2"/>
    <w:rsid w:val="009E5264"/>
    <w:rsid w:val="009E5C4D"/>
    <w:rsid w:val="009E6148"/>
    <w:rsid w:val="009E70D8"/>
    <w:rsid w:val="009E7184"/>
    <w:rsid w:val="009E7917"/>
    <w:rsid w:val="009E7A8B"/>
    <w:rsid w:val="009E7C12"/>
    <w:rsid w:val="009F0560"/>
    <w:rsid w:val="009F3F6C"/>
    <w:rsid w:val="009F58D1"/>
    <w:rsid w:val="009F7811"/>
    <w:rsid w:val="009F7DED"/>
    <w:rsid w:val="00A01BDE"/>
    <w:rsid w:val="00A02542"/>
    <w:rsid w:val="00A02D44"/>
    <w:rsid w:val="00A05485"/>
    <w:rsid w:val="00A05E8F"/>
    <w:rsid w:val="00A07CD4"/>
    <w:rsid w:val="00A10DC1"/>
    <w:rsid w:val="00A12160"/>
    <w:rsid w:val="00A1483D"/>
    <w:rsid w:val="00A14955"/>
    <w:rsid w:val="00A15363"/>
    <w:rsid w:val="00A168E8"/>
    <w:rsid w:val="00A17A4D"/>
    <w:rsid w:val="00A17E48"/>
    <w:rsid w:val="00A21158"/>
    <w:rsid w:val="00A212C4"/>
    <w:rsid w:val="00A2209D"/>
    <w:rsid w:val="00A235E4"/>
    <w:rsid w:val="00A23A84"/>
    <w:rsid w:val="00A23A97"/>
    <w:rsid w:val="00A23F87"/>
    <w:rsid w:val="00A24FE0"/>
    <w:rsid w:val="00A2565B"/>
    <w:rsid w:val="00A25C41"/>
    <w:rsid w:val="00A25FCB"/>
    <w:rsid w:val="00A2788C"/>
    <w:rsid w:val="00A278B6"/>
    <w:rsid w:val="00A322F0"/>
    <w:rsid w:val="00A3378C"/>
    <w:rsid w:val="00A344E4"/>
    <w:rsid w:val="00A34840"/>
    <w:rsid w:val="00A34DBE"/>
    <w:rsid w:val="00A36E80"/>
    <w:rsid w:val="00A37278"/>
    <w:rsid w:val="00A4050F"/>
    <w:rsid w:val="00A40CB5"/>
    <w:rsid w:val="00A41BFA"/>
    <w:rsid w:val="00A42B18"/>
    <w:rsid w:val="00A42DB3"/>
    <w:rsid w:val="00A437C1"/>
    <w:rsid w:val="00A43B85"/>
    <w:rsid w:val="00A44F79"/>
    <w:rsid w:val="00A45EE2"/>
    <w:rsid w:val="00A46E51"/>
    <w:rsid w:val="00A50BD5"/>
    <w:rsid w:val="00A50CE8"/>
    <w:rsid w:val="00A51633"/>
    <w:rsid w:val="00A5224F"/>
    <w:rsid w:val="00A52CAA"/>
    <w:rsid w:val="00A534BE"/>
    <w:rsid w:val="00A539C8"/>
    <w:rsid w:val="00A53D9B"/>
    <w:rsid w:val="00A542B5"/>
    <w:rsid w:val="00A5455C"/>
    <w:rsid w:val="00A55517"/>
    <w:rsid w:val="00A5565C"/>
    <w:rsid w:val="00A612F9"/>
    <w:rsid w:val="00A61E3D"/>
    <w:rsid w:val="00A62682"/>
    <w:rsid w:val="00A63D8F"/>
    <w:rsid w:val="00A646C3"/>
    <w:rsid w:val="00A646D1"/>
    <w:rsid w:val="00A66A44"/>
    <w:rsid w:val="00A66C92"/>
    <w:rsid w:val="00A66F0E"/>
    <w:rsid w:val="00A72819"/>
    <w:rsid w:val="00A7401F"/>
    <w:rsid w:val="00A74219"/>
    <w:rsid w:val="00A7574F"/>
    <w:rsid w:val="00A7596E"/>
    <w:rsid w:val="00A75CE7"/>
    <w:rsid w:val="00A75F1E"/>
    <w:rsid w:val="00A76319"/>
    <w:rsid w:val="00A766D0"/>
    <w:rsid w:val="00A76BE9"/>
    <w:rsid w:val="00A7727F"/>
    <w:rsid w:val="00A77462"/>
    <w:rsid w:val="00A77F34"/>
    <w:rsid w:val="00A811CC"/>
    <w:rsid w:val="00A8168C"/>
    <w:rsid w:val="00A8332F"/>
    <w:rsid w:val="00A83629"/>
    <w:rsid w:val="00A84B6E"/>
    <w:rsid w:val="00A85929"/>
    <w:rsid w:val="00A86035"/>
    <w:rsid w:val="00A87781"/>
    <w:rsid w:val="00A87B68"/>
    <w:rsid w:val="00A946FB"/>
    <w:rsid w:val="00A96EA6"/>
    <w:rsid w:val="00A97073"/>
    <w:rsid w:val="00A975E7"/>
    <w:rsid w:val="00AA0EB9"/>
    <w:rsid w:val="00AA12D0"/>
    <w:rsid w:val="00AA2AEE"/>
    <w:rsid w:val="00AA2F25"/>
    <w:rsid w:val="00AA587B"/>
    <w:rsid w:val="00AA5CB0"/>
    <w:rsid w:val="00AA7A6A"/>
    <w:rsid w:val="00AB0426"/>
    <w:rsid w:val="00AB0682"/>
    <w:rsid w:val="00AB16FD"/>
    <w:rsid w:val="00AB23E3"/>
    <w:rsid w:val="00AB262A"/>
    <w:rsid w:val="00AB3C7B"/>
    <w:rsid w:val="00AB5992"/>
    <w:rsid w:val="00AB5BEF"/>
    <w:rsid w:val="00AB7230"/>
    <w:rsid w:val="00AB778C"/>
    <w:rsid w:val="00AC02D0"/>
    <w:rsid w:val="00AC1469"/>
    <w:rsid w:val="00AC19F4"/>
    <w:rsid w:val="00AC1C32"/>
    <w:rsid w:val="00AC22F7"/>
    <w:rsid w:val="00AC26CB"/>
    <w:rsid w:val="00AC2AE9"/>
    <w:rsid w:val="00AC3494"/>
    <w:rsid w:val="00AC4E8A"/>
    <w:rsid w:val="00AC54B7"/>
    <w:rsid w:val="00AC5688"/>
    <w:rsid w:val="00AC783C"/>
    <w:rsid w:val="00AC788C"/>
    <w:rsid w:val="00AD0C9D"/>
    <w:rsid w:val="00AD1691"/>
    <w:rsid w:val="00AD16BE"/>
    <w:rsid w:val="00AD1980"/>
    <w:rsid w:val="00AD48A8"/>
    <w:rsid w:val="00AD632D"/>
    <w:rsid w:val="00AD68D9"/>
    <w:rsid w:val="00AE02CF"/>
    <w:rsid w:val="00AE0E81"/>
    <w:rsid w:val="00AE1DD1"/>
    <w:rsid w:val="00AE2C73"/>
    <w:rsid w:val="00AE318D"/>
    <w:rsid w:val="00AE4148"/>
    <w:rsid w:val="00AE64B9"/>
    <w:rsid w:val="00AE7415"/>
    <w:rsid w:val="00AE76D9"/>
    <w:rsid w:val="00AE77B5"/>
    <w:rsid w:val="00AF0CC2"/>
    <w:rsid w:val="00AF0FA7"/>
    <w:rsid w:val="00AF2235"/>
    <w:rsid w:val="00AF3A86"/>
    <w:rsid w:val="00AF4205"/>
    <w:rsid w:val="00AF49C0"/>
    <w:rsid w:val="00AF5237"/>
    <w:rsid w:val="00AF54FE"/>
    <w:rsid w:val="00AF6436"/>
    <w:rsid w:val="00AF68FD"/>
    <w:rsid w:val="00AF69D1"/>
    <w:rsid w:val="00AF7B60"/>
    <w:rsid w:val="00B013A9"/>
    <w:rsid w:val="00B01D47"/>
    <w:rsid w:val="00B01F28"/>
    <w:rsid w:val="00B0399A"/>
    <w:rsid w:val="00B04D58"/>
    <w:rsid w:val="00B04E25"/>
    <w:rsid w:val="00B05671"/>
    <w:rsid w:val="00B0673B"/>
    <w:rsid w:val="00B0734B"/>
    <w:rsid w:val="00B07C73"/>
    <w:rsid w:val="00B10426"/>
    <w:rsid w:val="00B10653"/>
    <w:rsid w:val="00B10FAF"/>
    <w:rsid w:val="00B1114C"/>
    <w:rsid w:val="00B114F6"/>
    <w:rsid w:val="00B117B1"/>
    <w:rsid w:val="00B11AC1"/>
    <w:rsid w:val="00B11AC3"/>
    <w:rsid w:val="00B14554"/>
    <w:rsid w:val="00B1505D"/>
    <w:rsid w:val="00B15C1E"/>
    <w:rsid w:val="00B15F81"/>
    <w:rsid w:val="00B16863"/>
    <w:rsid w:val="00B16C96"/>
    <w:rsid w:val="00B204AC"/>
    <w:rsid w:val="00B20FB3"/>
    <w:rsid w:val="00B2106E"/>
    <w:rsid w:val="00B21C82"/>
    <w:rsid w:val="00B22E47"/>
    <w:rsid w:val="00B231AA"/>
    <w:rsid w:val="00B25686"/>
    <w:rsid w:val="00B2652F"/>
    <w:rsid w:val="00B26706"/>
    <w:rsid w:val="00B2677A"/>
    <w:rsid w:val="00B318D8"/>
    <w:rsid w:val="00B3264D"/>
    <w:rsid w:val="00B329B5"/>
    <w:rsid w:val="00B32BDA"/>
    <w:rsid w:val="00B32F77"/>
    <w:rsid w:val="00B331A4"/>
    <w:rsid w:val="00B33D75"/>
    <w:rsid w:val="00B35D6D"/>
    <w:rsid w:val="00B36894"/>
    <w:rsid w:val="00B378AB"/>
    <w:rsid w:val="00B37FB9"/>
    <w:rsid w:val="00B41044"/>
    <w:rsid w:val="00B41E77"/>
    <w:rsid w:val="00B424E5"/>
    <w:rsid w:val="00B42DAD"/>
    <w:rsid w:val="00B42DFB"/>
    <w:rsid w:val="00B434F9"/>
    <w:rsid w:val="00B43881"/>
    <w:rsid w:val="00B43FC3"/>
    <w:rsid w:val="00B468F3"/>
    <w:rsid w:val="00B474EC"/>
    <w:rsid w:val="00B47B65"/>
    <w:rsid w:val="00B47D65"/>
    <w:rsid w:val="00B5010B"/>
    <w:rsid w:val="00B50498"/>
    <w:rsid w:val="00B515FA"/>
    <w:rsid w:val="00B51A2B"/>
    <w:rsid w:val="00B520CA"/>
    <w:rsid w:val="00B523FA"/>
    <w:rsid w:val="00B52C93"/>
    <w:rsid w:val="00B5347E"/>
    <w:rsid w:val="00B53757"/>
    <w:rsid w:val="00B53952"/>
    <w:rsid w:val="00B5516F"/>
    <w:rsid w:val="00B56253"/>
    <w:rsid w:val="00B56F18"/>
    <w:rsid w:val="00B60A5E"/>
    <w:rsid w:val="00B61B04"/>
    <w:rsid w:val="00B61E7A"/>
    <w:rsid w:val="00B6225F"/>
    <w:rsid w:val="00B634BC"/>
    <w:rsid w:val="00B644BA"/>
    <w:rsid w:val="00B65EE3"/>
    <w:rsid w:val="00B66F41"/>
    <w:rsid w:val="00B67B7E"/>
    <w:rsid w:val="00B710B4"/>
    <w:rsid w:val="00B7115F"/>
    <w:rsid w:val="00B7123C"/>
    <w:rsid w:val="00B73846"/>
    <w:rsid w:val="00B743C1"/>
    <w:rsid w:val="00B74AE4"/>
    <w:rsid w:val="00B7574D"/>
    <w:rsid w:val="00B75C72"/>
    <w:rsid w:val="00B76DFF"/>
    <w:rsid w:val="00B76F1E"/>
    <w:rsid w:val="00B80D63"/>
    <w:rsid w:val="00B80F14"/>
    <w:rsid w:val="00B80FD6"/>
    <w:rsid w:val="00B81C41"/>
    <w:rsid w:val="00B8238F"/>
    <w:rsid w:val="00B82EB6"/>
    <w:rsid w:val="00B834A0"/>
    <w:rsid w:val="00B83711"/>
    <w:rsid w:val="00B84C92"/>
    <w:rsid w:val="00B85166"/>
    <w:rsid w:val="00B86F59"/>
    <w:rsid w:val="00B87B6F"/>
    <w:rsid w:val="00B87E99"/>
    <w:rsid w:val="00B90179"/>
    <w:rsid w:val="00B91941"/>
    <w:rsid w:val="00B93498"/>
    <w:rsid w:val="00B936D4"/>
    <w:rsid w:val="00B936ED"/>
    <w:rsid w:val="00B93D82"/>
    <w:rsid w:val="00B94075"/>
    <w:rsid w:val="00B9664E"/>
    <w:rsid w:val="00BA00F2"/>
    <w:rsid w:val="00BA0415"/>
    <w:rsid w:val="00BA0B75"/>
    <w:rsid w:val="00BA1C1F"/>
    <w:rsid w:val="00BA20E9"/>
    <w:rsid w:val="00BA21DB"/>
    <w:rsid w:val="00BA23FE"/>
    <w:rsid w:val="00BA3B3C"/>
    <w:rsid w:val="00BA3BD2"/>
    <w:rsid w:val="00BA406C"/>
    <w:rsid w:val="00BA4539"/>
    <w:rsid w:val="00BA4CC2"/>
    <w:rsid w:val="00BA61BB"/>
    <w:rsid w:val="00BA7491"/>
    <w:rsid w:val="00BB058B"/>
    <w:rsid w:val="00BB109F"/>
    <w:rsid w:val="00BB1782"/>
    <w:rsid w:val="00BB2000"/>
    <w:rsid w:val="00BB2509"/>
    <w:rsid w:val="00BB26F2"/>
    <w:rsid w:val="00BB4681"/>
    <w:rsid w:val="00BB4E57"/>
    <w:rsid w:val="00BB634D"/>
    <w:rsid w:val="00BB640B"/>
    <w:rsid w:val="00BB6984"/>
    <w:rsid w:val="00BB781C"/>
    <w:rsid w:val="00BB7F08"/>
    <w:rsid w:val="00BC03FE"/>
    <w:rsid w:val="00BC259B"/>
    <w:rsid w:val="00BC2934"/>
    <w:rsid w:val="00BC363C"/>
    <w:rsid w:val="00BC3FAC"/>
    <w:rsid w:val="00BC51AF"/>
    <w:rsid w:val="00BC5271"/>
    <w:rsid w:val="00BC5510"/>
    <w:rsid w:val="00BC5799"/>
    <w:rsid w:val="00BC598D"/>
    <w:rsid w:val="00BC5BBE"/>
    <w:rsid w:val="00BC5E13"/>
    <w:rsid w:val="00BC7086"/>
    <w:rsid w:val="00BD048B"/>
    <w:rsid w:val="00BD05A8"/>
    <w:rsid w:val="00BD08AD"/>
    <w:rsid w:val="00BD1296"/>
    <w:rsid w:val="00BD14B5"/>
    <w:rsid w:val="00BD1B6B"/>
    <w:rsid w:val="00BD1B7B"/>
    <w:rsid w:val="00BD20A8"/>
    <w:rsid w:val="00BD3620"/>
    <w:rsid w:val="00BD3F10"/>
    <w:rsid w:val="00BD4017"/>
    <w:rsid w:val="00BD42A4"/>
    <w:rsid w:val="00BD44F0"/>
    <w:rsid w:val="00BD4AE3"/>
    <w:rsid w:val="00BD4B5D"/>
    <w:rsid w:val="00BD57DF"/>
    <w:rsid w:val="00BD59B3"/>
    <w:rsid w:val="00BD6182"/>
    <w:rsid w:val="00BD7431"/>
    <w:rsid w:val="00BD7469"/>
    <w:rsid w:val="00BD76FF"/>
    <w:rsid w:val="00BE01C2"/>
    <w:rsid w:val="00BE1F77"/>
    <w:rsid w:val="00BE36DE"/>
    <w:rsid w:val="00BE4044"/>
    <w:rsid w:val="00BE5702"/>
    <w:rsid w:val="00BE5903"/>
    <w:rsid w:val="00BE59AC"/>
    <w:rsid w:val="00BE6D3B"/>
    <w:rsid w:val="00BF04B8"/>
    <w:rsid w:val="00BF134A"/>
    <w:rsid w:val="00BF15E9"/>
    <w:rsid w:val="00BF2072"/>
    <w:rsid w:val="00BF3160"/>
    <w:rsid w:val="00BF456A"/>
    <w:rsid w:val="00BF50FE"/>
    <w:rsid w:val="00BF5513"/>
    <w:rsid w:val="00BF7BC5"/>
    <w:rsid w:val="00C004F1"/>
    <w:rsid w:val="00C00674"/>
    <w:rsid w:val="00C0260C"/>
    <w:rsid w:val="00C02ED1"/>
    <w:rsid w:val="00C035B5"/>
    <w:rsid w:val="00C03734"/>
    <w:rsid w:val="00C03CCB"/>
    <w:rsid w:val="00C0431A"/>
    <w:rsid w:val="00C04A45"/>
    <w:rsid w:val="00C04AE9"/>
    <w:rsid w:val="00C0631F"/>
    <w:rsid w:val="00C06FBF"/>
    <w:rsid w:val="00C10E30"/>
    <w:rsid w:val="00C111D8"/>
    <w:rsid w:val="00C11DD5"/>
    <w:rsid w:val="00C1226F"/>
    <w:rsid w:val="00C12329"/>
    <w:rsid w:val="00C13AFC"/>
    <w:rsid w:val="00C13B0D"/>
    <w:rsid w:val="00C1448B"/>
    <w:rsid w:val="00C14F5F"/>
    <w:rsid w:val="00C156EA"/>
    <w:rsid w:val="00C15D28"/>
    <w:rsid w:val="00C175E2"/>
    <w:rsid w:val="00C201F2"/>
    <w:rsid w:val="00C223CA"/>
    <w:rsid w:val="00C227BB"/>
    <w:rsid w:val="00C22FF3"/>
    <w:rsid w:val="00C2394B"/>
    <w:rsid w:val="00C2500D"/>
    <w:rsid w:val="00C255DF"/>
    <w:rsid w:val="00C2598C"/>
    <w:rsid w:val="00C25AC0"/>
    <w:rsid w:val="00C27F88"/>
    <w:rsid w:val="00C31242"/>
    <w:rsid w:val="00C314FF"/>
    <w:rsid w:val="00C31B14"/>
    <w:rsid w:val="00C31FAD"/>
    <w:rsid w:val="00C331A3"/>
    <w:rsid w:val="00C333D8"/>
    <w:rsid w:val="00C33646"/>
    <w:rsid w:val="00C33D20"/>
    <w:rsid w:val="00C3447D"/>
    <w:rsid w:val="00C3490E"/>
    <w:rsid w:val="00C35DFD"/>
    <w:rsid w:val="00C36EEC"/>
    <w:rsid w:val="00C41E5C"/>
    <w:rsid w:val="00C41EDC"/>
    <w:rsid w:val="00C42562"/>
    <w:rsid w:val="00C42A82"/>
    <w:rsid w:val="00C45E17"/>
    <w:rsid w:val="00C45E4F"/>
    <w:rsid w:val="00C4708E"/>
    <w:rsid w:val="00C4763E"/>
    <w:rsid w:val="00C503CE"/>
    <w:rsid w:val="00C508F6"/>
    <w:rsid w:val="00C50D5C"/>
    <w:rsid w:val="00C511B7"/>
    <w:rsid w:val="00C51700"/>
    <w:rsid w:val="00C51762"/>
    <w:rsid w:val="00C518ED"/>
    <w:rsid w:val="00C51ADF"/>
    <w:rsid w:val="00C52340"/>
    <w:rsid w:val="00C527D0"/>
    <w:rsid w:val="00C557AE"/>
    <w:rsid w:val="00C55EED"/>
    <w:rsid w:val="00C55F22"/>
    <w:rsid w:val="00C564B6"/>
    <w:rsid w:val="00C56B4E"/>
    <w:rsid w:val="00C56B79"/>
    <w:rsid w:val="00C56FB2"/>
    <w:rsid w:val="00C573F8"/>
    <w:rsid w:val="00C57B66"/>
    <w:rsid w:val="00C60D5C"/>
    <w:rsid w:val="00C62333"/>
    <w:rsid w:val="00C641C6"/>
    <w:rsid w:val="00C64C71"/>
    <w:rsid w:val="00C64E22"/>
    <w:rsid w:val="00C64E2F"/>
    <w:rsid w:val="00C6521E"/>
    <w:rsid w:val="00C67C7A"/>
    <w:rsid w:val="00C70677"/>
    <w:rsid w:val="00C71257"/>
    <w:rsid w:val="00C72516"/>
    <w:rsid w:val="00C73981"/>
    <w:rsid w:val="00C743B7"/>
    <w:rsid w:val="00C7529C"/>
    <w:rsid w:val="00C76E49"/>
    <w:rsid w:val="00C76FE3"/>
    <w:rsid w:val="00C7725E"/>
    <w:rsid w:val="00C7729F"/>
    <w:rsid w:val="00C813C9"/>
    <w:rsid w:val="00C8157F"/>
    <w:rsid w:val="00C82752"/>
    <w:rsid w:val="00C82E7E"/>
    <w:rsid w:val="00C82FDD"/>
    <w:rsid w:val="00C83070"/>
    <w:rsid w:val="00C83653"/>
    <w:rsid w:val="00C845A4"/>
    <w:rsid w:val="00C848BB"/>
    <w:rsid w:val="00C85749"/>
    <w:rsid w:val="00C860EF"/>
    <w:rsid w:val="00C86327"/>
    <w:rsid w:val="00C86D2B"/>
    <w:rsid w:val="00C87D85"/>
    <w:rsid w:val="00C87E69"/>
    <w:rsid w:val="00C9071C"/>
    <w:rsid w:val="00C90844"/>
    <w:rsid w:val="00C909F3"/>
    <w:rsid w:val="00C90D8A"/>
    <w:rsid w:val="00C90FBC"/>
    <w:rsid w:val="00C92A11"/>
    <w:rsid w:val="00C9316E"/>
    <w:rsid w:val="00C933F1"/>
    <w:rsid w:val="00C93895"/>
    <w:rsid w:val="00C93BB3"/>
    <w:rsid w:val="00C93DBC"/>
    <w:rsid w:val="00C94835"/>
    <w:rsid w:val="00C94AC6"/>
    <w:rsid w:val="00C95B42"/>
    <w:rsid w:val="00C95D3F"/>
    <w:rsid w:val="00C96578"/>
    <w:rsid w:val="00C970DB"/>
    <w:rsid w:val="00C9720B"/>
    <w:rsid w:val="00CA059A"/>
    <w:rsid w:val="00CA1209"/>
    <w:rsid w:val="00CA1E6F"/>
    <w:rsid w:val="00CA27B5"/>
    <w:rsid w:val="00CA464A"/>
    <w:rsid w:val="00CA4976"/>
    <w:rsid w:val="00CA6678"/>
    <w:rsid w:val="00CA689C"/>
    <w:rsid w:val="00CA7B93"/>
    <w:rsid w:val="00CB093D"/>
    <w:rsid w:val="00CB1145"/>
    <w:rsid w:val="00CB1DE0"/>
    <w:rsid w:val="00CB38DC"/>
    <w:rsid w:val="00CB39BB"/>
    <w:rsid w:val="00CB6A5A"/>
    <w:rsid w:val="00CB6C19"/>
    <w:rsid w:val="00CB6F52"/>
    <w:rsid w:val="00CB72AB"/>
    <w:rsid w:val="00CC0970"/>
    <w:rsid w:val="00CC150A"/>
    <w:rsid w:val="00CC33C5"/>
    <w:rsid w:val="00CC38AD"/>
    <w:rsid w:val="00CC3C04"/>
    <w:rsid w:val="00CC4907"/>
    <w:rsid w:val="00CC4986"/>
    <w:rsid w:val="00CC5EBE"/>
    <w:rsid w:val="00CC625F"/>
    <w:rsid w:val="00CC6266"/>
    <w:rsid w:val="00CC64A0"/>
    <w:rsid w:val="00CC66BB"/>
    <w:rsid w:val="00CC73EA"/>
    <w:rsid w:val="00CC7C1C"/>
    <w:rsid w:val="00CC7F51"/>
    <w:rsid w:val="00CD06D1"/>
    <w:rsid w:val="00CD09C5"/>
    <w:rsid w:val="00CD0DEF"/>
    <w:rsid w:val="00CD0FBD"/>
    <w:rsid w:val="00CD1B98"/>
    <w:rsid w:val="00CD1CBE"/>
    <w:rsid w:val="00CD3886"/>
    <w:rsid w:val="00CD4026"/>
    <w:rsid w:val="00CD44DA"/>
    <w:rsid w:val="00CD4C3D"/>
    <w:rsid w:val="00CD5D51"/>
    <w:rsid w:val="00CD5F8A"/>
    <w:rsid w:val="00CD72A8"/>
    <w:rsid w:val="00CE0122"/>
    <w:rsid w:val="00CE028A"/>
    <w:rsid w:val="00CE1EAB"/>
    <w:rsid w:val="00CE1F12"/>
    <w:rsid w:val="00CE1F53"/>
    <w:rsid w:val="00CE1FF3"/>
    <w:rsid w:val="00CE2286"/>
    <w:rsid w:val="00CE2D1C"/>
    <w:rsid w:val="00CE4540"/>
    <w:rsid w:val="00CE4858"/>
    <w:rsid w:val="00CE4EA2"/>
    <w:rsid w:val="00CE58CA"/>
    <w:rsid w:val="00CE5AFB"/>
    <w:rsid w:val="00CE7779"/>
    <w:rsid w:val="00CE79E5"/>
    <w:rsid w:val="00CF1C1B"/>
    <w:rsid w:val="00CF2142"/>
    <w:rsid w:val="00CF255F"/>
    <w:rsid w:val="00CF310F"/>
    <w:rsid w:val="00CF602C"/>
    <w:rsid w:val="00CF60C0"/>
    <w:rsid w:val="00CF6A90"/>
    <w:rsid w:val="00D0196E"/>
    <w:rsid w:val="00D0376D"/>
    <w:rsid w:val="00D04132"/>
    <w:rsid w:val="00D04CAC"/>
    <w:rsid w:val="00D0538E"/>
    <w:rsid w:val="00D05445"/>
    <w:rsid w:val="00D0564D"/>
    <w:rsid w:val="00D056B8"/>
    <w:rsid w:val="00D0794F"/>
    <w:rsid w:val="00D103EB"/>
    <w:rsid w:val="00D105DD"/>
    <w:rsid w:val="00D106E5"/>
    <w:rsid w:val="00D11229"/>
    <w:rsid w:val="00D11576"/>
    <w:rsid w:val="00D11B51"/>
    <w:rsid w:val="00D127F7"/>
    <w:rsid w:val="00D13F98"/>
    <w:rsid w:val="00D14454"/>
    <w:rsid w:val="00D14A20"/>
    <w:rsid w:val="00D15399"/>
    <w:rsid w:val="00D15FEA"/>
    <w:rsid w:val="00D167BF"/>
    <w:rsid w:val="00D170E7"/>
    <w:rsid w:val="00D1711A"/>
    <w:rsid w:val="00D17931"/>
    <w:rsid w:val="00D200B7"/>
    <w:rsid w:val="00D21332"/>
    <w:rsid w:val="00D2148A"/>
    <w:rsid w:val="00D217D4"/>
    <w:rsid w:val="00D218C1"/>
    <w:rsid w:val="00D21C58"/>
    <w:rsid w:val="00D22066"/>
    <w:rsid w:val="00D22F4A"/>
    <w:rsid w:val="00D23922"/>
    <w:rsid w:val="00D24E56"/>
    <w:rsid w:val="00D2643B"/>
    <w:rsid w:val="00D26C28"/>
    <w:rsid w:val="00D26D1F"/>
    <w:rsid w:val="00D26D65"/>
    <w:rsid w:val="00D2747B"/>
    <w:rsid w:val="00D30B04"/>
    <w:rsid w:val="00D31E13"/>
    <w:rsid w:val="00D32806"/>
    <w:rsid w:val="00D348D1"/>
    <w:rsid w:val="00D34D53"/>
    <w:rsid w:val="00D353D9"/>
    <w:rsid w:val="00D36080"/>
    <w:rsid w:val="00D360F2"/>
    <w:rsid w:val="00D36701"/>
    <w:rsid w:val="00D37823"/>
    <w:rsid w:val="00D407D8"/>
    <w:rsid w:val="00D416AB"/>
    <w:rsid w:val="00D417A3"/>
    <w:rsid w:val="00D422FE"/>
    <w:rsid w:val="00D4299C"/>
    <w:rsid w:val="00D4495D"/>
    <w:rsid w:val="00D45565"/>
    <w:rsid w:val="00D45906"/>
    <w:rsid w:val="00D45BAF"/>
    <w:rsid w:val="00D45C51"/>
    <w:rsid w:val="00D46231"/>
    <w:rsid w:val="00D4627C"/>
    <w:rsid w:val="00D4645F"/>
    <w:rsid w:val="00D46622"/>
    <w:rsid w:val="00D46D4A"/>
    <w:rsid w:val="00D47465"/>
    <w:rsid w:val="00D4773F"/>
    <w:rsid w:val="00D5093C"/>
    <w:rsid w:val="00D50EE5"/>
    <w:rsid w:val="00D51389"/>
    <w:rsid w:val="00D520D8"/>
    <w:rsid w:val="00D52306"/>
    <w:rsid w:val="00D525B2"/>
    <w:rsid w:val="00D52A3F"/>
    <w:rsid w:val="00D52D6C"/>
    <w:rsid w:val="00D5399E"/>
    <w:rsid w:val="00D552F4"/>
    <w:rsid w:val="00D55612"/>
    <w:rsid w:val="00D55A3D"/>
    <w:rsid w:val="00D55B0D"/>
    <w:rsid w:val="00D5753E"/>
    <w:rsid w:val="00D577E3"/>
    <w:rsid w:val="00D601B6"/>
    <w:rsid w:val="00D6077A"/>
    <w:rsid w:val="00D60CDA"/>
    <w:rsid w:val="00D60E9D"/>
    <w:rsid w:val="00D62937"/>
    <w:rsid w:val="00D62E65"/>
    <w:rsid w:val="00D62E9E"/>
    <w:rsid w:val="00D6370A"/>
    <w:rsid w:val="00D638F5"/>
    <w:rsid w:val="00D64405"/>
    <w:rsid w:val="00D646DB"/>
    <w:rsid w:val="00D64706"/>
    <w:rsid w:val="00D649FA"/>
    <w:rsid w:val="00D64D0F"/>
    <w:rsid w:val="00D64D66"/>
    <w:rsid w:val="00D65C37"/>
    <w:rsid w:val="00D661A0"/>
    <w:rsid w:val="00D66833"/>
    <w:rsid w:val="00D66A19"/>
    <w:rsid w:val="00D66F15"/>
    <w:rsid w:val="00D71B1A"/>
    <w:rsid w:val="00D71E7D"/>
    <w:rsid w:val="00D72966"/>
    <w:rsid w:val="00D7301A"/>
    <w:rsid w:val="00D7389F"/>
    <w:rsid w:val="00D74322"/>
    <w:rsid w:val="00D74BC2"/>
    <w:rsid w:val="00D75089"/>
    <w:rsid w:val="00D762B9"/>
    <w:rsid w:val="00D773F0"/>
    <w:rsid w:val="00D809C4"/>
    <w:rsid w:val="00D80F8A"/>
    <w:rsid w:val="00D81A55"/>
    <w:rsid w:val="00D82036"/>
    <w:rsid w:val="00D82255"/>
    <w:rsid w:val="00D82AB5"/>
    <w:rsid w:val="00D83E81"/>
    <w:rsid w:val="00D86E16"/>
    <w:rsid w:val="00D86FF8"/>
    <w:rsid w:val="00D8762B"/>
    <w:rsid w:val="00D87F07"/>
    <w:rsid w:val="00D91787"/>
    <w:rsid w:val="00D917C6"/>
    <w:rsid w:val="00D91AB2"/>
    <w:rsid w:val="00D91BF1"/>
    <w:rsid w:val="00D92355"/>
    <w:rsid w:val="00D924F1"/>
    <w:rsid w:val="00D92D51"/>
    <w:rsid w:val="00D93181"/>
    <w:rsid w:val="00D93956"/>
    <w:rsid w:val="00D946A5"/>
    <w:rsid w:val="00DA0C70"/>
    <w:rsid w:val="00DA1F0B"/>
    <w:rsid w:val="00DA252E"/>
    <w:rsid w:val="00DA274D"/>
    <w:rsid w:val="00DA2D5D"/>
    <w:rsid w:val="00DA392E"/>
    <w:rsid w:val="00DA4ACA"/>
    <w:rsid w:val="00DA6D5A"/>
    <w:rsid w:val="00DB2D8F"/>
    <w:rsid w:val="00DB4073"/>
    <w:rsid w:val="00DB572A"/>
    <w:rsid w:val="00DB76F4"/>
    <w:rsid w:val="00DB7AD2"/>
    <w:rsid w:val="00DC0B8C"/>
    <w:rsid w:val="00DC13F7"/>
    <w:rsid w:val="00DC1772"/>
    <w:rsid w:val="00DC202A"/>
    <w:rsid w:val="00DC2CC5"/>
    <w:rsid w:val="00DC4467"/>
    <w:rsid w:val="00DC5152"/>
    <w:rsid w:val="00DC6067"/>
    <w:rsid w:val="00DC6C3C"/>
    <w:rsid w:val="00DD0217"/>
    <w:rsid w:val="00DD2638"/>
    <w:rsid w:val="00DD2C47"/>
    <w:rsid w:val="00DD3AE0"/>
    <w:rsid w:val="00DD4E43"/>
    <w:rsid w:val="00DD5DD2"/>
    <w:rsid w:val="00DD6A81"/>
    <w:rsid w:val="00DD6AF0"/>
    <w:rsid w:val="00DD7F85"/>
    <w:rsid w:val="00DE1B5A"/>
    <w:rsid w:val="00DE2266"/>
    <w:rsid w:val="00DE3268"/>
    <w:rsid w:val="00DE3BC1"/>
    <w:rsid w:val="00DE468D"/>
    <w:rsid w:val="00DE4A4E"/>
    <w:rsid w:val="00DE5D72"/>
    <w:rsid w:val="00DE656E"/>
    <w:rsid w:val="00DE782C"/>
    <w:rsid w:val="00DF0B76"/>
    <w:rsid w:val="00DF0FB2"/>
    <w:rsid w:val="00DF1408"/>
    <w:rsid w:val="00DF17DF"/>
    <w:rsid w:val="00DF1993"/>
    <w:rsid w:val="00DF1F24"/>
    <w:rsid w:val="00DF34AF"/>
    <w:rsid w:val="00DF424D"/>
    <w:rsid w:val="00DF478D"/>
    <w:rsid w:val="00DF4983"/>
    <w:rsid w:val="00DF50BC"/>
    <w:rsid w:val="00DF610A"/>
    <w:rsid w:val="00DF7E27"/>
    <w:rsid w:val="00E006DC"/>
    <w:rsid w:val="00E01945"/>
    <w:rsid w:val="00E0195F"/>
    <w:rsid w:val="00E01E9C"/>
    <w:rsid w:val="00E02ABF"/>
    <w:rsid w:val="00E02B37"/>
    <w:rsid w:val="00E02E3F"/>
    <w:rsid w:val="00E05A09"/>
    <w:rsid w:val="00E070BE"/>
    <w:rsid w:val="00E108C8"/>
    <w:rsid w:val="00E11A0E"/>
    <w:rsid w:val="00E13667"/>
    <w:rsid w:val="00E136B4"/>
    <w:rsid w:val="00E13F67"/>
    <w:rsid w:val="00E148CE"/>
    <w:rsid w:val="00E1607E"/>
    <w:rsid w:val="00E17683"/>
    <w:rsid w:val="00E203EA"/>
    <w:rsid w:val="00E2249F"/>
    <w:rsid w:val="00E238E4"/>
    <w:rsid w:val="00E242A2"/>
    <w:rsid w:val="00E24C3A"/>
    <w:rsid w:val="00E24DE3"/>
    <w:rsid w:val="00E2511B"/>
    <w:rsid w:val="00E25194"/>
    <w:rsid w:val="00E25727"/>
    <w:rsid w:val="00E25CAF"/>
    <w:rsid w:val="00E25CC9"/>
    <w:rsid w:val="00E26E10"/>
    <w:rsid w:val="00E27792"/>
    <w:rsid w:val="00E31E57"/>
    <w:rsid w:val="00E32DE6"/>
    <w:rsid w:val="00E352DC"/>
    <w:rsid w:val="00E40C5F"/>
    <w:rsid w:val="00E40C97"/>
    <w:rsid w:val="00E419A8"/>
    <w:rsid w:val="00E424E4"/>
    <w:rsid w:val="00E42768"/>
    <w:rsid w:val="00E42A25"/>
    <w:rsid w:val="00E44C6D"/>
    <w:rsid w:val="00E47B05"/>
    <w:rsid w:val="00E51634"/>
    <w:rsid w:val="00E51BD7"/>
    <w:rsid w:val="00E51E58"/>
    <w:rsid w:val="00E527DB"/>
    <w:rsid w:val="00E52B3E"/>
    <w:rsid w:val="00E52CE3"/>
    <w:rsid w:val="00E53660"/>
    <w:rsid w:val="00E53ABC"/>
    <w:rsid w:val="00E53ECE"/>
    <w:rsid w:val="00E54DDE"/>
    <w:rsid w:val="00E54FA7"/>
    <w:rsid w:val="00E55F76"/>
    <w:rsid w:val="00E575E7"/>
    <w:rsid w:val="00E57B53"/>
    <w:rsid w:val="00E60385"/>
    <w:rsid w:val="00E61695"/>
    <w:rsid w:val="00E61AB6"/>
    <w:rsid w:val="00E62399"/>
    <w:rsid w:val="00E648ED"/>
    <w:rsid w:val="00E658C5"/>
    <w:rsid w:val="00E6615D"/>
    <w:rsid w:val="00E66B31"/>
    <w:rsid w:val="00E66E46"/>
    <w:rsid w:val="00E679A0"/>
    <w:rsid w:val="00E67DFD"/>
    <w:rsid w:val="00E67EAB"/>
    <w:rsid w:val="00E71400"/>
    <w:rsid w:val="00E72545"/>
    <w:rsid w:val="00E7270C"/>
    <w:rsid w:val="00E7341C"/>
    <w:rsid w:val="00E73800"/>
    <w:rsid w:val="00E73830"/>
    <w:rsid w:val="00E73841"/>
    <w:rsid w:val="00E749AE"/>
    <w:rsid w:val="00E74D97"/>
    <w:rsid w:val="00E75665"/>
    <w:rsid w:val="00E75972"/>
    <w:rsid w:val="00E77A9A"/>
    <w:rsid w:val="00E80887"/>
    <w:rsid w:val="00E81D76"/>
    <w:rsid w:val="00E833AA"/>
    <w:rsid w:val="00E850C0"/>
    <w:rsid w:val="00E86FB8"/>
    <w:rsid w:val="00E871D2"/>
    <w:rsid w:val="00E873D1"/>
    <w:rsid w:val="00E87BA4"/>
    <w:rsid w:val="00E87E6A"/>
    <w:rsid w:val="00E900AE"/>
    <w:rsid w:val="00E911EE"/>
    <w:rsid w:val="00E918AC"/>
    <w:rsid w:val="00E91BA2"/>
    <w:rsid w:val="00E91C7A"/>
    <w:rsid w:val="00E91D6A"/>
    <w:rsid w:val="00E9286A"/>
    <w:rsid w:val="00E93428"/>
    <w:rsid w:val="00E94735"/>
    <w:rsid w:val="00E94F88"/>
    <w:rsid w:val="00E95CCA"/>
    <w:rsid w:val="00E96129"/>
    <w:rsid w:val="00E97545"/>
    <w:rsid w:val="00EA17B7"/>
    <w:rsid w:val="00EA26B8"/>
    <w:rsid w:val="00EA5897"/>
    <w:rsid w:val="00EA5D45"/>
    <w:rsid w:val="00EA6789"/>
    <w:rsid w:val="00EA70FA"/>
    <w:rsid w:val="00EB17C5"/>
    <w:rsid w:val="00EB1C36"/>
    <w:rsid w:val="00EB2925"/>
    <w:rsid w:val="00EB2C52"/>
    <w:rsid w:val="00EB2E57"/>
    <w:rsid w:val="00EB2EAF"/>
    <w:rsid w:val="00EB397F"/>
    <w:rsid w:val="00EB48AE"/>
    <w:rsid w:val="00EB5000"/>
    <w:rsid w:val="00EB545E"/>
    <w:rsid w:val="00EB6B99"/>
    <w:rsid w:val="00EB6D96"/>
    <w:rsid w:val="00EB6EB5"/>
    <w:rsid w:val="00EB7185"/>
    <w:rsid w:val="00EB72E3"/>
    <w:rsid w:val="00EB7CCD"/>
    <w:rsid w:val="00EC05DE"/>
    <w:rsid w:val="00EC05E0"/>
    <w:rsid w:val="00EC0B6A"/>
    <w:rsid w:val="00EC23D1"/>
    <w:rsid w:val="00EC2F7D"/>
    <w:rsid w:val="00EC3A67"/>
    <w:rsid w:val="00EC3B4C"/>
    <w:rsid w:val="00EC3CF4"/>
    <w:rsid w:val="00EC628F"/>
    <w:rsid w:val="00EC6EF2"/>
    <w:rsid w:val="00ED00E1"/>
    <w:rsid w:val="00ED195A"/>
    <w:rsid w:val="00ED1A2E"/>
    <w:rsid w:val="00ED3079"/>
    <w:rsid w:val="00ED4486"/>
    <w:rsid w:val="00ED5030"/>
    <w:rsid w:val="00ED55A3"/>
    <w:rsid w:val="00ED5B4F"/>
    <w:rsid w:val="00EE105E"/>
    <w:rsid w:val="00EE244F"/>
    <w:rsid w:val="00EE3208"/>
    <w:rsid w:val="00EE3F3F"/>
    <w:rsid w:val="00EE4BC9"/>
    <w:rsid w:val="00EE4DBF"/>
    <w:rsid w:val="00EE68D8"/>
    <w:rsid w:val="00EE6DCD"/>
    <w:rsid w:val="00EE6EFA"/>
    <w:rsid w:val="00EE75AC"/>
    <w:rsid w:val="00EE7D6B"/>
    <w:rsid w:val="00EF0E9B"/>
    <w:rsid w:val="00EF1784"/>
    <w:rsid w:val="00EF1BB6"/>
    <w:rsid w:val="00EF1C6C"/>
    <w:rsid w:val="00EF1D9C"/>
    <w:rsid w:val="00EF2CAF"/>
    <w:rsid w:val="00EF2F3F"/>
    <w:rsid w:val="00EF39B1"/>
    <w:rsid w:val="00EF44F3"/>
    <w:rsid w:val="00EF61E6"/>
    <w:rsid w:val="00EF6B0B"/>
    <w:rsid w:val="00F00020"/>
    <w:rsid w:val="00F00BC0"/>
    <w:rsid w:val="00F015F9"/>
    <w:rsid w:val="00F01729"/>
    <w:rsid w:val="00F021A3"/>
    <w:rsid w:val="00F034C2"/>
    <w:rsid w:val="00F03E36"/>
    <w:rsid w:val="00F0426B"/>
    <w:rsid w:val="00F04BF1"/>
    <w:rsid w:val="00F056E9"/>
    <w:rsid w:val="00F076A2"/>
    <w:rsid w:val="00F1155D"/>
    <w:rsid w:val="00F12018"/>
    <w:rsid w:val="00F120DF"/>
    <w:rsid w:val="00F146F1"/>
    <w:rsid w:val="00F148BF"/>
    <w:rsid w:val="00F15469"/>
    <w:rsid w:val="00F154F6"/>
    <w:rsid w:val="00F15D8D"/>
    <w:rsid w:val="00F15E9A"/>
    <w:rsid w:val="00F16419"/>
    <w:rsid w:val="00F169A2"/>
    <w:rsid w:val="00F17643"/>
    <w:rsid w:val="00F17876"/>
    <w:rsid w:val="00F17C59"/>
    <w:rsid w:val="00F17C62"/>
    <w:rsid w:val="00F20399"/>
    <w:rsid w:val="00F222DD"/>
    <w:rsid w:val="00F223A5"/>
    <w:rsid w:val="00F22F60"/>
    <w:rsid w:val="00F237E4"/>
    <w:rsid w:val="00F24133"/>
    <w:rsid w:val="00F247B8"/>
    <w:rsid w:val="00F24BC0"/>
    <w:rsid w:val="00F25065"/>
    <w:rsid w:val="00F25953"/>
    <w:rsid w:val="00F26D0A"/>
    <w:rsid w:val="00F3076F"/>
    <w:rsid w:val="00F3099E"/>
    <w:rsid w:val="00F30FB7"/>
    <w:rsid w:val="00F3159F"/>
    <w:rsid w:val="00F31658"/>
    <w:rsid w:val="00F3196C"/>
    <w:rsid w:val="00F31BD5"/>
    <w:rsid w:val="00F320E2"/>
    <w:rsid w:val="00F33865"/>
    <w:rsid w:val="00F33B09"/>
    <w:rsid w:val="00F349E5"/>
    <w:rsid w:val="00F34C05"/>
    <w:rsid w:val="00F34F12"/>
    <w:rsid w:val="00F3578B"/>
    <w:rsid w:val="00F35FE3"/>
    <w:rsid w:val="00F361F2"/>
    <w:rsid w:val="00F370D5"/>
    <w:rsid w:val="00F375C2"/>
    <w:rsid w:val="00F37626"/>
    <w:rsid w:val="00F405A2"/>
    <w:rsid w:val="00F410EE"/>
    <w:rsid w:val="00F41CF5"/>
    <w:rsid w:val="00F4214C"/>
    <w:rsid w:val="00F42852"/>
    <w:rsid w:val="00F4402A"/>
    <w:rsid w:val="00F44C6A"/>
    <w:rsid w:val="00F4683E"/>
    <w:rsid w:val="00F46B9D"/>
    <w:rsid w:val="00F47565"/>
    <w:rsid w:val="00F5039D"/>
    <w:rsid w:val="00F52CC0"/>
    <w:rsid w:val="00F536FB"/>
    <w:rsid w:val="00F546C6"/>
    <w:rsid w:val="00F5573F"/>
    <w:rsid w:val="00F55C95"/>
    <w:rsid w:val="00F571C6"/>
    <w:rsid w:val="00F574A2"/>
    <w:rsid w:val="00F60AF8"/>
    <w:rsid w:val="00F60B93"/>
    <w:rsid w:val="00F60DB0"/>
    <w:rsid w:val="00F63228"/>
    <w:rsid w:val="00F634F1"/>
    <w:rsid w:val="00F64244"/>
    <w:rsid w:val="00F64B61"/>
    <w:rsid w:val="00F64FEB"/>
    <w:rsid w:val="00F65B4E"/>
    <w:rsid w:val="00F66A5C"/>
    <w:rsid w:val="00F6722F"/>
    <w:rsid w:val="00F70C39"/>
    <w:rsid w:val="00F719B5"/>
    <w:rsid w:val="00F7231A"/>
    <w:rsid w:val="00F72A04"/>
    <w:rsid w:val="00F72D00"/>
    <w:rsid w:val="00F7405C"/>
    <w:rsid w:val="00F74B42"/>
    <w:rsid w:val="00F755ED"/>
    <w:rsid w:val="00F75FA9"/>
    <w:rsid w:val="00F76729"/>
    <w:rsid w:val="00F77597"/>
    <w:rsid w:val="00F81690"/>
    <w:rsid w:val="00F81E13"/>
    <w:rsid w:val="00F82117"/>
    <w:rsid w:val="00F829FA"/>
    <w:rsid w:val="00F8304C"/>
    <w:rsid w:val="00F830D2"/>
    <w:rsid w:val="00F83D0E"/>
    <w:rsid w:val="00F84E7F"/>
    <w:rsid w:val="00F85AA1"/>
    <w:rsid w:val="00F870B6"/>
    <w:rsid w:val="00F871E8"/>
    <w:rsid w:val="00F87324"/>
    <w:rsid w:val="00F9094E"/>
    <w:rsid w:val="00F90B10"/>
    <w:rsid w:val="00F910AE"/>
    <w:rsid w:val="00F911A8"/>
    <w:rsid w:val="00F917B4"/>
    <w:rsid w:val="00F91DFE"/>
    <w:rsid w:val="00F9278B"/>
    <w:rsid w:val="00F92C85"/>
    <w:rsid w:val="00F93038"/>
    <w:rsid w:val="00F931A5"/>
    <w:rsid w:val="00F93713"/>
    <w:rsid w:val="00F939B8"/>
    <w:rsid w:val="00F93D25"/>
    <w:rsid w:val="00F93EEE"/>
    <w:rsid w:val="00F9622D"/>
    <w:rsid w:val="00F96DBB"/>
    <w:rsid w:val="00F970E6"/>
    <w:rsid w:val="00FA1791"/>
    <w:rsid w:val="00FA2D41"/>
    <w:rsid w:val="00FA3BCA"/>
    <w:rsid w:val="00FA40AD"/>
    <w:rsid w:val="00FA416F"/>
    <w:rsid w:val="00FA41CA"/>
    <w:rsid w:val="00FA4904"/>
    <w:rsid w:val="00FA5DA4"/>
    <w:rsid w:val="00FA6954"/>
    <w:rsid w:val="00FA768B"/>
    <w:rsid w:val="00FA7820"/>
    <w:rsid w:val="00FB0456"/>
    <w:rsid w:val="00FB1D06"/>
    <w:rsid w:val="00FB318B"/>
    <w:rsid w:val="00FB4094"/>
    <w:rsid w:val="00FB5455"/>
    <w:rsid w:val="00FB5816"/>
    <w:rsid w:val="00FB584F"/>
    <w:rsid w:val="00FB75B1"/>
    <w:rsid w:val="00FB7667"/>
    <w:rsid w:val="00FC00E2"/>
    <w:rsid w:val="00FC0938"/>
    <w:rsid w:val="00FC0B2F"/>
    <w:rsid w:val="00FC0B70"/>
    <w:rsid w:val="00FC0BD9"/>
    <w:rsid w:val="00FC1E36"/>
    <w:rsid w:val="00FC1EE9"/>
    <w:rsid w:val="00FC1FA4"/>
    <w:rsid w:val="00FC290E"/>
    <w:rsid w:val="00FC4F34"/>
    <w:rsid w:val="00FC50F7"/>
    <w:rsid w:val="00FC5268"/>
    <w:rsid w:val="00FC5BE5"/>
    <w:rsid w:val="00FC5C55"/>
    <w:rsid w:val="00FC5C8F"/>
    <w:rsid w:val="00FC66BA"/>
    <w:rsid w:val="00FC78BE"/>
    <w:rsid w:val="00FD02C1"/>
    <w:rsid w:val="00FD0AAE"/>
    <w:rsid w:val="00FD1CC3"/>
    <w:rsid w:val="00FD1E4F"/>
    <w:rsid w:val="00FD1FA2"/>
    <w:rsid w:val="00FD25E3"/>
    <w:rsid w:val="00FD2723"/>
    <w:rsid w:val="00FD2C23"/>
    <w:rsid w:val="00FD4B96"/>
    <w:rsid w:val="00FD4E02"/>
    <w:rsid w:val="00FD54B3"/>
    <w:rsid w:val="00FD5E38"/>
    <w:rsid w:val="00FD5FDD"/>
    <w:rsid w:val="00FD6399"/>
    <w:rsid w:val="00FD693E"/>
    <w:rsid w:val="00FD6972"/>
    <w:rsid w:val="00FD6FC6"/>
    <w:rsid w:val="00FD70C9"/>
    <w:rsid w:val="00FD7259"/>
    <w:rsid w:val="00FE23A8"/>
    <w:rsid w:val="00FE28F8"/>
    <w:rsid w:val="00FE3305"/>
    <w:rsid w:val="00FE3387"/>
    <w:rsid w:val="00FE3B72"/>
    <w:rsid w:val="00FE3ECA"/>
    <w:rsid w:val="00FE4136"/>
    <w:rsid w:val="00FE5622"/>
    <w:rsid w:val="00FE5D90"/>
    <w:rsid w:val="00FE63DE"/>
    <w:rsid w:val="00FE6CFC"/>
    <w:rsid w:val="00FE6E09"/>
    <w:rsid w:val="00FF04E4"/>
    <w:rsid w:val="00FF0DD7"/>
    <w:rsid w:val="00FF1F1D"/>
    <w:rsid w:val="00FF394C"/>
    <w:rsid w:val="00FF3D2C"/>
    <w:rsid w:val="00FF434E"/>
    <w:rsid w:val="00FF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3A11C"/>
  <w15:docId w15:val="{564C7722-D5F4-4503-A3CE-D0B74C3B0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322"/>
  </w:style>
  <w:style w:type="paragraph" w:styleId="Heading1">
    <w:name w:val="heading 1"/>
    <w:basedOn w:val="Normal"/>
    <w:link w:val="Heading1Char"/>
    <w:uiPriority w:val="9"/>
    <w:qFormat/>
    <w:rsid w:val="00086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B0947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5B0947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E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0AA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26D1F"/>
    <w:pPr>
      <w:keepNext/>
      <w:keepLines/>
      <w:spacing w:before="200" w:after="0" w:line="240" w:lineRule="auto"/>
      <w:outlineLvl w:val="5"/>
    </w:pPr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5B0947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5B0947"/>
    <w:pPr>
      <w:keepNext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860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B0947"/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B0947"/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E0EC5"/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character" w:customStyle="1" w:styleId="Heading5Char">
    <w:name w:val="Heading 5 Char"/>
    <w:basedOn w:val="DefaultParagraphFont"/>
    <w:link w:val="Heading5"/>
    <w:uiPriority w:val="9"/>
    <w:rsid w:val="00FD0AA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D26D1F"/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B0947"/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B0947"/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paragraph" w:styleId="NormalWeb">
    <w:name w:val="Normal (Web)"/>
    <w:basedOn w:val="Normal"/>
    <w:uiPriority w:val="99"/>
    <w:unhideWhenUsed/>
    <w:qFormat/>
    <w:rsid w:val="00351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351C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351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351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sid w:val="00EF61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yiv4739293216">
    <w:name w:val="yiv4739293216"/>
    <w:basedOn w:val="DefaultParagraphFont"/>
    <w:rsid w:val="000860E5"/>
  </w:style>
  <w:style w:type="paragraph" w:styleId="Header">
    <w:name w:val="header"/>
    <w:basedOn w:val="Normal"/>
    <w:link w:val="Head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AB0426"/>
  </w:style>
  <w:style w:type="paragraph" w:styleId="Footer">
    <w:name w:val="footer"/>
    <w:basedOn w:val="Normal"/>
    <w:link w:val="Foot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AB0426"/>
  </w:style>
  <w:style w:type="paragraph" w:styleId="ListParagraph">
    <w:name w:val="List Paragraph"/>
    <w:basedOn w:val="Normal"/>
    <w:link w:val="ListParagraphChar"/>
    <w:uiPriority w:val="34"/>
    <w:qFormat/>
    <w:rsid w:val="00FD0AA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DC6067"/>
  </w:style>
  <w:style w:type="paragraph" w:styleId="Caption">
    <w:name w:val="caption"/>
    <w:basedOn w:val="Normal"/>
    <w:next w:val="Normal"/>
    <w:uiPriority w:val="35"/>
    <w:unhideWhenUsed/>
    <w:qFormat/>
    <w:rsid w:val="00FD0AA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taxonhead">
    <w:name w:val="taxon_head"/>
    <w:basedOn w:val="DefaultParagraphFont"/>
    <w:rsid w:val="00FD0AAE"/>
  </w:style>
  <w:style w:type="table" w:styleId="LightShading-Accent3">
    <w:name w:val="Light Shading Accent 3"/>
    <w:basedOn w:val="TableNormal"/>
    <w:uiPriority w:val="60"/>
    <w:rsid w:val="00FD0AA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Strong">
    <w:name w:val="Strong"/>
    <w:basedOn w:val="DefaultParagraphFont"/>
    <w:uiPriority w:val="22"/>
    <w:qFormat/>
    <w:rsid w:val="00FD0AAE"/>
    <w:rPr>
      <w:b/>
      <w:bCs/>
    </w:rPr>
  </w:style>
  <w:style w:type="paragraph" w:customStyle="1" w:styleId="TH1">
    <w:name w:val="TH1"/>
    <w:basedOn w:val="Normal"/>
    <w:link w:val="TH1Char"/>
    <w:qFormat/>
    <w:rsid w:val="001B5739"/>
    <w:pPr>
      <w:jc w:val="center"/>
      <w:outlineLvl w:val="0"/>
    </w:pPr>
    <w:rPr>
      <w:rFonts w:ascii="Times New Roman" w:hAnsi="Times New Roman" w:cs="Times New Roman"/>
      <w:b/>
      <w:sz w:val="24"/>
    </w:rPr>
  </w:style>
  <w:style w:type="character" w:customStyle="1" w:styleId="TH1Char">
    <w:name w:val="TH1 Char"/>
    <w:basedOn w:val="DefaultParagraphFont"/>
    <w:link w:val="TH1"/>
    <w:rsid w:val="001B5739"/>
    <w:rPr>
      <w:rFonts w:ascii="Times New Roman" w:eastAsiaTheme="minorEastAsia" w:hAnsi="Times New Roman" w:cs="Times New Roman"/>
      <w:b/>
      <w:sz w:val="24"/>
    </w:rPr>
  </w:style>
  <w:style w:type="character" w:customStyle="1" w:styleId="st">
    <w:name w:val="st"/>
    <w:basedOn w:val="DefaultParagraphFont"/>
    <w:rsid w:val="001B5739"/>
  </w:style>
  <w:style w:type="paragraph" w:customStyle="1" w:styleId="Default">
    <w:name w:val="Default"/>
    <w:uiPriority w:val="99"/>
    <w:qFormat/>
    <w:rsid w:val="001B57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PH"/>
    </w:rPr>
  </w:style>
  <w:style w:type="paragraph" w:customStyle="1" w:styleId="TH2">
    <w:name w:val="TH2"/>
    <w:basedOn w:val="Normal"/>
    <w:link w:val="TH2Char"/>
    <w:qFormat/>
    <w:rsid w:val="001B5739"/>
    <w:pPr>
      <w:spacing w:after="0" w:line="480" w:lineRule="auto"/>
    </w:pPr>
    <w:rPr>
      <w:rFonts w:ascii="Times New Roman" w:hAnsi="Times New Roman" w:cs="Times New Roman"/>
      <w:sz w:val="24"/>
      <w:u w:val="single"/>
    </w:rPr>
  </w:style>
  <w:style w:type="character" w:customStyle="1" w:styleId="TH2Char">
    <w:name w:val="TH2 Char"/>
    <w:basedOn w:val="DefaultParagraphFont"/>
    <w:link w:val="TH2"/>
    <w:rsid w:val="001B5739"/>
    <w:rPr>
      <w:rFonts w:ascii="Times New Roman" w:eastAsiaTheme="minorEastAsia" w:hAnsi="Times New Roman" w:cs="Times New Roman"/>
      <w:sz w:val="24"/>
      <w:u w:val="single"/>
    </w:rPr>
  </w:style>
  <w:style w:type="character" w:customStyle="1" w:styleId="A6">
    <w:name w:val="A6"/>
    <w:uiPriority w:val="99"/>
    <w:rsid w:val="001B5739"/>
    <w:rPr>
      <w:rFonts w:cs="Goudy"/>
      <w:color w:val="000000"/>
      <w:sz w:val="20"/>
      <w:szCs w:val="20"/>
    </w:rPr>
  </w:style>
  <w:style w:type="paragraph" w:customStyle="1" w:styleId="TH6">
    <w:name w:val="TH6"/>
    <w:basedOn w:val="Normal"/>
    <w:qFormat/>
    <w:rsid w:val="001B5739"/>
    <w:pPr>
      <w:spacing w:before="240" w:after="0" w:line="480" w:lineRule="auto"/>
      <w:ind w:firstLine="720"/>
      <w:jc w:val="both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F2">
    <w:name w:val="F2"/>
    <w:basedOn w:val="Normal"/>
    <w:qFormat/>
    <w:rsid w:val="001B5739"/>
    <w:pPr>
      <w:spacing w:after="0"/>
      <w:jc w:val="both"/>
      <w:outlineLvl w:val="0"/>
    </w:pPr>
    <w:rPr>
      <w:rFonts w:ascii="Times New Roman" w:hAnsi="Times New Roman" w:cs="Times New Roman"/>
      <w:b/>
      <w:sz w:val="24"/>
      <w:szCs w:val="24"/>
      <w:lang w:val="en-PH"/>
    </w:rPr>
  </w:style>
  <w:style w:type="character" w:customStyle="1" w:styleId="A3">
    <w:name w:val="A3"/>
    <w:uiPriority w:val="99"/>
    <w:rsid w:val="001B5739"/>
    <w:rPr>
      <w:color w:val="000000"/>
      <w:sz w:val="13"/>
      <w:szCs w:val="13"/>
    </w:rPr>
  </w:style>
  <w:style w:type="character" w:customStyle="1" w:styleId="A0">
    <w:name w:val="A0"/>
    <w:uiPriority w:val="99"/>
    <w:rsid w:val="001B5739"/>
    <w:rPr>
      <w:b/>
      <w:bCs/>
      <w:color w:val="000000"/>
      <w:sz w:val="20"/>
      <w:szCs w:val="20"/>
    </w:rPr>
  </w:style>
  <w:style w:type="paragraph" w:customStyle="1" w:styleId="F6">
    <w:name w:val="F6"/>
    <w:basedOn w:val="F2"/>
    <w:qFormat/>
    <w:rsid w:val="001B5739"/>
    <w:pPr>
      <w:ind w:left="720" w:hanging="720"/>
    </w:pPr>
    <w:rPr>
      <w:sz w:val="22"/>
    </w:rPr>
  </w:style>
  <w:style w:type="paragraph" w:customStyle="1" w:styleId="F7">
    <w:name w:val="F7"/>
    <w:basedOn w:val="Normal"/>
    <w:qFormat/>
    <w:rsid w:val="001B5739"/>
    <w:pPr>
      <w:spacing w:after="0" w:line="480" w:lineRule="auto"/>
      <w:jc w:val="both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  <w:lang w:eastAsia="en-PH"/>
    </w:rPr>
  </w:style>
  <w:style w:type="paragraph" w:styleId="CommentText">
    <w:name w:val="annotation text"/>
    <w:basedOn w:val="Normal"/>
    <w:link w:val="CommentTextChar"/>
    <w:uiPriority w:val="99"/>
    <w:qFormat/>
    <w:rsid w:val="001B5739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573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1B5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1B5739"/>
    <w:rPr>
      <w:rFonts w:ascii="Calibri" w:eastAsia="Calibri" w:hAnsi="Calibri" w:cs="Calibri"/>
      <w:b/>
      <w:bCs/>
      <w:sz w:val="20"/>
      <w:szCs w:val="20"/>
    </w:rPr>
  </w:style>
  <w:style w:type="character" w:customStyle="1" w:styleId="maintitle">
    <w:name w:val="maintitle"/>
    <w:basedOn w:val="DefaultParagraphFont"/>
    <w:rsid w:val="003E1797"/>
  </w:style>
  <w:style w:type="character" w:styleId="Emphasis">
    <w:name w:val="Emphasis"/>
    <w:basedOn w:val="DefaultParagraphFont"/>
    <w:uiPriority w:val="20"/>
    <w:qFormat/>
    <w:rsid w:val="003E1797"/>
    <w:rPr>
      <w:i/>
      <w:iCs/>
    </w:rPr>
  </w:style>
  <w:style w:type="character" w:styleId="LineNumber">
    <w:name w:val="line number"/>
    <w:basedOn w:val="DefaultParagraphFont"/>
    <w:uiPriority w:val="99"/>
    <w:unhideWhenUsed/>
    <w:qFormat/>
    <w:rsid w:val="00DE2266"/>
  </w:style>
  <w:style w:type="character" w:styleId="PageNumber">
    <w:name w:val="page number"/>
    <w:basedOn w:val="DefaultParagraphFont"/>
    <w:uiPriority w:val="99"/>
    <w:rsid w:val="009B33EF"/>
  </w:style>
  <w:style w:type="character" w:styleId="FollowedHyperlink">
    <w:name w:val="FollowedHyperlink"/>
    <w:basedOn w:val="DefaultParagraphFont"/>
    <w:uiPriority w:val="99"/>
    <w:rsid w:val="009B33EF"/>
    <w:rPr>
      <w:color w:val="800080"/>
      <w:u w:val="single"/>
    </w:rPr>
  </w:style>
  <w:style w:type="paragraph" w:styleId="Revision">
    <w:name w:val="Revision"/>
    <w:hidden/>
    <w:uiPriority w:val="99"/>
    <w:rsid w:val="009B33EF"/>
    <w:pPr>
      <w:spacing w:after="0" w:line="240" w:lineRule="auto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B33EF"/>
    <w:rPr>
      <w:sz w:val="16"/>
      <w:szCs w:val="16"/>
    </w:rPr>
  </w:style>
  <w:style w:type="paragraph" w:styleId="NoSpacing">
    <w:name w:val="No Spacing"/>
    <w:aliases w:val="No Indent"/>
    <w:link w:val="NoSpacingChar"/>
    <w:uiPriority w:val="1"/>
    <w:qFormat/>
    <w:rsid w:val="006D222A"/>
    <w:pPr>
      <w:spacing w:after="0" w:line="360" w:lineRule="auto"/>
      <w:jc w:val="both"/>
    </w:pPr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rsid w:val="002E0EC5"/>
    <w:rPr>
      <w:rFonts w:ascii="Calibri" w:eastAsia="Times New Roman" w:hAnsi="Calibri" w:cs="Calibri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5B0947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5B0947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5B0947"/>
    <w:pPr>
      <w:spacing w:after="120" w:line="240" w:lineRule="auto"/>
      <w:ind w:left="360"/>
    </w:pPr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5B0947"/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paragraph" w:styleId="Title">
    <w:name w:val="Title"/>
    <w:basedOn w:val="Normal"/>
    <w:link w:val="TitleChar"/>
    <w:uiPriority w:val="10"/>
    <w:qFormat/>
    <w:rsid w:val="005B0947"/>
    <w:pPr>
      <w:spacing w:after="0" w:line="240" w:lineRule="auto"/>
      <w:jc w:val="center"/>
    </w:pPr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947"/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sciname">
    <w:name w:val="sciname"/>
    <w:basedOn w:val="DefaultParagraphFont"/>
    <w:rsid w:val="005B0947"/>
  </w:style>
  <w:style w:type="character" w:customStyle="1" w:styleId="apple-converted-space">
    <w:name w:val="apple-converted-space"/>
    <w:basedOn w:val="DefaultParagraphFont"/>
    <w:rsid w:val="005B0947"/>
  </w:style>
  <w:style w:type="character" w:customStyle="1" w:styleId="doilink">
    <w:name w:val="doi_link"/>
    <w:basedOn w:val="DefaultParagraphFont"/>
    <w:rsid w:val="005B0947"/>
  </w:style>
  <w:style w:type="character" w:customStyle="1" w:styleId="yiv8434547525apple-converted-space">
    <w:name w:val="yiv8434547525apple-converted-space"/>
    <w:basedOn w:val="DefaultParagraphFont"/>
    <w:rsid w:val="003119ED"/>
  </w:style>
  <w:style w:type="character" w:customStyle="1" w:styleId="WW-DefaultParagraphFont">
    <w:name w:val="WW-Default Paragraph Font"/>
    <w:rsid w:val="004A64CE"/>
  </w:style>
  <w:style w:type="paragraph" w:customStyle="1" w:styleId="Heading">
    <w:name w:val="Heading"/>
    <w:basedOn w:val="Normal"/>
    <w:next w:val="BodyText"/>
    <w:rsid w:val="004A64CE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val="en-PH" w:eastAsia="ar-SA"/>
    </w:rPr>
  </w:style>
  <w:style w:type="paragraph" w:styleId="List">
    <w:name w:val="List"/>
    <w:basedOn w:val="BodyText"/>
    <w:rsid w:val="004A64CE"/>
    <w:pPr>
      <w:suppressAutoHyphens/>
      <w:spacing w:line="276" w:lineRule="auto"/>
    </w:pPr>
    <w:rPr>
      <w:rFonts w:ascii="Calibri" w:hAnsi="Calibri" w:cs="Mangal"/>
      <w:lang w:val="en-PH" w:eastAsia="ar-SA"/>
    </w:rPr>
  </w:style>
  <w:style w:type="paragraph" w:customStyle="1" w:styleId="Index">
    <w:name w:val="Index"/>
    <w:basedOn w:val="Normal"/>
    <w:rsid w:val="004A64CE"/>
    <w:pPr>
      <w:suppressLineNumbers/>
      <w:suppressAutoHyphens/>
    </w:pPr>
    <w:rPr>
      <w:rFonts w:ascii="Calibri" w:eastAsia="Times New Roman" w:hAnsi="Calibri" w:cs="Mangal"/>
      <w:lang w:val="en-PH" w:eastAsia="ar-SA"/>
    </w:rPr>
  </w:style>
  <w:style w:type="character" w:customStyle="1" w:styleId="BalloonTextChar1">
    <w:name w:val="Balloon Text Char1"/>
    <w:rsid w:val="004A64CE"/>
    <w:rPr>
      <w:rFonts w:ascii="Tahoma" w:hAnsi="Tahoma"/>
      <w:sz w:val="16"/>
      <w:lang w:eastAsia="ar-SA" w:bidi="ar-SA"/>
    </w:rPr>
  </w:style>
  <w:style w:type="character" w:customStyle="1" w:styleId="HeaderChar1">
    <w:name w:val="Header Char1"/>
    <w:uiPriority w:val="99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character" w:customStyle="1" w:styleId="FooterChar1">
    <w:name w:val="Footer Char1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TableContents">
    <w:name w:val="Table Contents"/>
    <w:basedOn w:val="Normal"/>
    <w:rsid w:val="004A64CE"/>
    <w:pPr>
      <w:suppressLineNumbers/>
      <w:suppressAutoHyphens/>
    </w:pPr>
    <w:rPr>
      <w:rFonts w:ascii="Calibri" w:eastAsia="Times New Roman" w:hAnsi="Calibri" w:cs="Calibri"/>
      <w:lang w:val="en-PH" w:eastAsia="ar-SA"/>
    </w:rPr>
  </w:style>
  <w:style w:type="paragraph" w:customStyle="1" w:styleId="TableHeading">
    <w:name w:val="Table Heading"/>
    <w:basedOn w:val="TableContents"/>
    <w:rsid w:val="004A64CE"/>
    <w:pPr>
      <w:jc w:val="center"/>
    </w:pPr>
    <w:rPr>
      <w:b/>
      <w:bCs/>
    </w:rPr>
  </w:style>
  <w:style w:type="character" w:customStyle="1" w:styleId="hvr">
    <w:name w:val="hvr"/>
    <w:rsid w:val="004A64CE"/>
  </w:style>
  <w:style w:type="character" w:customStyle="1" w:styleId="vi">
    <w:name w:val="vi"/>
    <w:rsid w:val="004A64CE"/>
  </w:style>
  <w:style w:type="paragraph" w:customStyle="1" w:styleId="bottomentry">
    <w:name w:val="bottom_entry"/>
    <w:basedOn w:val="Normal"/>
    <w:rsid w:val="004A6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wc">
    <w:name w:val="wc"/>
    <w:rsid w:val="004A64CE"/>
  </w:style>
  <w:style w:type="paragraph" w:styleId="Subtitle">
    <w:name w:val="Subtitle"/>
    <w:basedOn w:val="Normal"/>
    <w:next w:val="Normal"/>
    <w:link w:val="SubtitleChar"/>
    <w:uiPriority w:val="11"/>
    <w:qFormat/>
    <w:rsid w:val="002E0EC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character" w:customStyle="1" w:styleId="SubtitleChar">
    <w:name w:val="Subtitle Char"/>
    <w:basedOn w:val="DefaultParagraphFont"/>
    <w:link w:val="Subtitle"/>
    <w:uiPriority w:val="11"/>
    <w:rsid w:val="002E0EC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table" w:customStyle="1" w:styleId="Rastertabel4-Accent11">
    <w:name w:val="Rastertabel 4 - Accent 1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E0EC5"/>
    <w:pPr>
      <w:spacing w:after="0" w:line="240" w:lineRule="auto"/>
    </w:pPr>
    <w:rPr>
      <w:rFonts w:ascii="Tahoma" w:hAnsi="Tahoma" w:cs="Tahoma"/>
      <w:sz w:val="16"/>
      <w:szCs w:val="16"/>
      <w:lang w:val="nl-BE" w:eastAsia="nl-B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E0EC5"/>
    <w:rPr>
      <w:rFonts w:ascii="Tahoma" w:hAnsi="Tahoma" w:cs="Tahoma"/>
      <w:sz w:val="16"/>
      <w:szCs w:val="16"/>
      <w:lang w:val="nl-BE" w:eastAsia="nl-B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0EC5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nl-NL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E0EC5"/>
    <w:pPr>
      <w:spacing w:after="100"/>
    </w:pPr>
    <w:rPr>
      <w:lang w:val="nl-BE" w:eastAsia="nl-BE"/>
    </w:rPr>
  </w:style>
  <w:style w:type="paragraph" w:styleId="TOC2">
    <w:name w:val="toc 2"/>
    <w:basedOn w:val="Normal"/>
    <w:next w:val="Normal"/>
    <w:autoRedefine/>
    <w:uiPriority w:val="39"/>
    <w:unhideWhenUsed/>
    <w:rsid w:val="002E0EC5"/>
    <w:pPr>
      <w:spacing w:after="100"/>
      <w:ind w:left="220"/>
    </w:pPr>
    <w:rPr>
      <w:lang w:val="nl-BE" w:eastAsia="nl-BE"/>
    </w:rPr>
  </w:style>
  <w:style w:type="paragraph" w:styleId="TOC3">
    <w:name w:val="toc 3"/>
    <w:basedOn w:val="Normal"/>
    <w:next w:val="Normal"/>
    <w:autoRedefine/>
    <w:uiPriority w:val="39"/>
    <w:unhideWhenUsed/>
    <w:rsid w:val="002E0EC5"/>
    <w:pPr>
      <w:spacing w:after="100"/>
      <w:ind w:left="440"/>
    </w:pPr>
    <w:rPr>
      <w:lang w:val="nl-BE" w:eastAsia="nl-BE"/>
    </w:rPr>
  </w:style>
  <w:style w:type="character" w:customStyle="1" w:styleId="definition">
    <w:name w:val="definition"/>
    <w:basedOn w:val="DefaultParagraphFont"/>
    <w:rsid w:val="002E0EC5"/>
  </w:style>
  <w:style w:type="table" w:customStyle="1" w:styleId="Rastertabel41">
    <w:name w:val="Rastertabel 4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astertabel1licht1">
    <w:name w:val="Rastertabel 1 licht1"/>
    <w:basedOn w:val="TableNormal"/>
    <w:uiPriority w:val="46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Rastertabel4-Accent12">
    <w:name w:val="Rastertabel 4 - Accent 12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Rastertabel5donker-Accent11">
    <w:name w:val="Rastertabel 5 donker - Accent 11"/>
    <w:basedOn w:val="TableNormal"/>
    <w:uiPriority w:val="50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rasterlicht1">
    <w:name w:val="Tabelraster licht1"/>
    <w:basedOn w:val="TableNormal"/>
    <w:uiPriority w:val="40"/>
    <w:rsid w:val="002E0EC5"/>
    <w:pPr>
      <w:spacing w:after="0" w:line="240" w:lineRule="auto"/>
    </w:pPr>
    <w:rPr>
      <w:rFonts w:eastAsiaTheme="minorHAnsi"/>
      <w:lang w:val="nl-NL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nt361">
    <w:name w:val="font361"/>
    <w:basedOn w:val="DefaultParagraphFont"/>
    <w:rsid w:val="002E0EC5"/>
    <w:rPr>
      <w:rFonts w:ascii="Calibri" w:hAnsi="Calibri" w:hint="default"/>
      <w:b w:val="0"/>
      <w:bCs w:val="0"/>
      <w:i/>
      <w:iCs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51">
    <w:name w:val="font51"/>
    <w:basedOn w:val="DefaultParagraphFont"/>
    <w:rsid w:val="002E0EC5"/>
    <w:rPr>
      <w:rFonts w:ascii="Calibri" w:hAnsi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rbodytext">
    <w:name w:val="forbodytext"/>
    <w:basedOn w:val="DefaultParagraphFont"/>
    <w:rsid w:val="004A0A9B"/>
  </w:style>
  <w:style w:type="character" w:styleId="PlaceholderText">
    <w:name w:val="Placeholder Text"/>
    <w:uiPriority w:val="99"/>
    <w:semiHidden/>
    <w:qFormat/>
    <w:rsid w:val="008828B7"/>
    <w:rPr>
      <w:color w:val="808080"/>
    </w:rPr>
  </w:style>
  <w:style w:type="table" w:styleId="LightShading-Accent1">
    <w:name w:val="Light Shading Accent 1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nlmarticle-title">
    <w:name w:val="nlm_article-title"/>
    <w:rsid w:val="002D24E7"/>
  </w:style>
  <w:style w:type="character" w:customStyle="1" w:styleId="nlmfpage">
    <w:name w:val="nlm_fpage"/>
    <w:rsid w:val="002D24E7"/>
  </w:style>
  <w:style w:type="table" w:customStyle="1" w:styleId="TableGrid1">
    <w:name w:val="Table Grid1"/>
    <w:basedOn w:val="TableNormal"/>
    <w:next w:val="TableGrid"/>
    <w:uiPriority w:val="59"/>
    <w:qFormat/>
    <w:rsid w:val="00D552F4"/>
    <w:pPr>
      <w:spacing w:after="0" w:line="240" w:lineRule="auto"/>
    </w:pPr>
    <w:rPr>
      <w:rFonts w:ascii="Cambria" w:eastAsia="Cambria" w:hAnsi="Cambria" w:cs="Times New Roman"/>
      <w:sz w:val="24"/>
      <w:szCs w:val="24"/>
      <w:lang w:eastAsia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stTable6Colorful11">
    <w:name w:val="List Table 6 Colorful11"/>
    <w:basedOn w:val="TableNormal"/>
    <w:uiPriority w:val="51"/>
    <w:rsid w:val="0011729D"/>
    <w:pPr>
      <w:spacing w:after="0" w:line="240" w:lineRule="auto"/>
      <w:jc w:val="both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gc">
    <w:name w:val="_tgc"/>
    <w:basedOn w:val="DefaultParagraphFont"/>
    <w:rsid w:val="001353D9"/>
  </w:style>
  <w:style w:type="paragraph" w:styleId="Bibliography">
    <w:name w:val="Bibliography"/>
    <w:basedOn w:val="Normal"/>
    <w:next w:val="Normal"/>
    <w:uiPriority w:val="37"/>
    <w:unhideWhenUsed/>
    <w:rsid w:val="00D52D6C"/>
    <w:pPr>
      <w:spacing w:after="160" w:line="259" w:lineRule="auto"/>
    </w:pPr>
    <w:rPr>
      <w:rFonts w:eastAsiaTheme="minorHAnsi"/>
      <w:lang w:val="en-PH" w:eastAsia="en-US"/>
    </w:rPr>
  </w:style>
  <w:style w:type="table" w:customStyle="1" w:styleId="TableGrid0">
    <w:name w:val="TableGrid"/>
    <w:rsid w:val="00D93956"/>
    <w:pPr>
      <w:spacing w:after="0" w:line="240" w:lineRule="auto"/>
    </w:pPr>
    <w:rPr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TMLCite">
    <w:name w:val="HTML Cite"/>
    <w:basedOn w:val="DefaultParagraphFont"/>
    <w:uiPriority w:val="99"/>
    <w:semiHidden/>
    <w:unhideWhenUsed/>
    <w:rsid w:val="00CB1145"/>
    <w:rPr>
      <w:i/>
      <w:iCs/>
    </w:rPr>
  </w:style>
  <w:style w:type="character" w:customStyle="1" w:styleId="citationvolume">
    <w:name w:val="citation_volume"/>
    <w:basedOn w:val="DefaultParagraphFont"/>
    <w:rsid w:val="00CB1145"/>
  </w:style>
  <w:style w:type="character" w:customStyle="1" w:styleId="entryauthor">
    <w:name w:val="entryauthor"/>
    <w:basedOn w:val="DefaultParagraphFont"/>
    <w:rsid w:val="00CB1145"/>
  </w:style>
  <w:style w:type="character" w:customStyle="1" w:styleId="articlepagerange">
    <w:name w:val="articlepagerange"/>
    <w:basedOn w:val="DefaultParagraphFont"/>
    <w:rsid w:val="00CB1145"/>
  </w:style>
  <w:style w:type="character" w:customStyle="1" w:styleId="label">
    <w:name w:val="label"/>
    <w:basedOn w:val="DefaultParagraphFont"/>
    <w:rsid w:val="006C7A02"/>
  </w:style>
  <w:style w:type="paragraph" w:customStyle="1" w:styleId="Style1">
    <w:name w:val="Style1"/>
    <w:basedOn w:val="Title"/>
    <w:qFormat/>
    <w:rsid w:val="002E4230"/>
    <w:pPr>
      <w:pBdr>
        <w:bottom w:val="single" w:sz="18" w:space="1" w:color="0070C0"/>
      </w:pBdr>
      <w:contextualSpacing/>
    </w:pPr>
    <w:rPr>
      <w:rFonts w:ascii="Cambria" w:hAnsi="Cambria" w:cstheme="majorBidi"/>
      <w:b w:val="0"/>
      <w:bCs w:val="0"/>
      <w:spacing w:val="-10"/>
      <w:kern w:val="28"/>
      <w:sz w:val="32"/>
      <w:szCs w:val="56"/>
      <w:lang w:val="en-PH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customStyle="1" w:styleId="SectionTitle">
    <w:name w:val="Section Title"/>
    <w:basedOn w:val="Normal"/>
    <w:next w:val="Normal"/>
    <w:uiPriority w:val="2"/>
    <w:qFormat/>
    <w:rsid w:val="002E4230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PH" w:eastAsia="ja-JP"/>
    </w:rPr>
  </w:style>
  <w:style w:type="table" w:customStyle="1" w:styleId="TableGrid2">
    <w:name w:val="Table Grid2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6B27"/>
    <w:rPr>
      <w:rFonts w:ascii="Consolas" w:eastAsia="Calibri" w:hAnsi="Consolas" w:cs="Times New Roman"/>
      <w:sz w:val="20"/>
      <w:szCs w:val="20"/>
      <w:lang w:val="x-none" w:eastAsia="x-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6B27"/>
    <w:pPr>
      <w:spacing w:after="0" w:line="240" w:lineRule="auto"/>
    </w:pPr>
    <w:rPr>
      <w:rFonts w:ascii="Consolas" w:eastAsia="Calibri" w:hAnsi="Consolas" w:cs="Times New Roman"/>
      <w:sz w:val="20"/>
      <w:szCs w:val="20"/>
      <w:lang w:val="x-none" w:eastAsia="x-none"/>
    </w:rPr>
  </w:style>
  <w:style w:type="character" w:customStyle="1" w:styleId="HTMLPreformattedChar1">
    <w:name w:val="HTML Preformatted Char1"/>
    <w:basedOn w:val="DefaultParagraphFont"/>
    <w:uiPriority w:val="99"/>
    <w:semiHidden/>
    <w:rsid w:val="00676B27"/>
    <w:rPr>
      <w:rFonts w:ascii="Consolas" w:hAnsi="Consolas"/>
      <w:sz w:val="20"/>
      <w:szCs w:val="20"/>
    </w:rPr>
  </w:style>
  <w:style w:type="character" w:customStyle="1" w:styleId="A9">
    <w:name w:val="A9"/>
    <w:uiPriority w:val="99"/>
    <w:rsid w:val="00676B27"/>
    <w:rPr>
      <w:rFonts w:ascii="Tahoma" w:hAnsi="Tahoma" w:cs="Tahoma"/>
      <w:color w:val="000000"/>
      <w:sz w:val="16"/>
      <w:szCs w:val="16"/>
    </w:rPr>
  </w:style>
  <w:style w:type="paragraph" w:customStyle="1" w:styleId="Pa0">
    <w:name w:val="Pa0"/>
    <w:basedOn w:val="Default"/>
    <w:next w:val="Default"/>
    <w:uiPriority w:val="99"/>
    <w:rsid w:val="00676B27"/>
    <w:pPr>
      <w:spacing w:line="240" w:lineRule="atLeast"/>
    </w:pPr>
    <w:rPr>
      <w:rFonts w:ascii="Tw Cen MT Condensed" w:eastAsia="Calibri" w:hAnsi="Tw Cen MT Condensed" w:cs="Times New Roman"/>
      <w:color w:val="auto"/>
      <w:lang w:val="en-US" w:eastAsia="en-US"/>
    </w:rPr>
  </w:style>
  <w:style w:type="character" w:customStyle="1" w:styleId="A27">
    <w:name w:val="A27"/>
    <w:uiPriority w:val="99"/>
    <w:rsid w:val="00676B27"/>
    <w:rPr>
      <w:rFonts w:cs="ZapfEllipt BT"/>
      <w:color w:val="000000"/>
      <w:sz w:val="21"/>
      <w:szCs w:val="21"/>
      <w:u w:val="single"/>
    </w:rPr>
  </w:style>
  <w:style w:type="paragraph" w:customStyle="1" w:styleId="Pa2">
    <w:name w:val="Pa2"/>
    <w:basedOn w:val="Default"/>
    <w:next w:val="Default"/>
    <w:uiPriority w:val="99"/>
    <w:rsid w:val="00676B27"/>
    <w:pPr>
      <w:spacing w:line="251" w:lineRule="atLeast"/>
    </w:pPr>
    <w:rPr>
      <w:rFonts w:ascii="ZapfEllipt BT" w:eastAsia="Calibri" w:hAnsi="ZapfEllipt BT" w:cs="Times New Roman"/>
      <w:color w:val="auto"/>
      <w:lang w:val="en-US" w:eastAsia="en-US"/>
    </w:rPr>
  </w:style>
  <w:style w:type="character" w:customStyle="1" w:styleId="ref-journal">
    <w:name w:val="ref-journal"/>
    <w:basedOn w:val="DefaultParagraphFont"/>
    <w:rsid w:val="00676B27"/>
  </w:style>
  <w:style w:type="character" w:customStyle="1" w:styleId="a">
    <w:name w:val="a"/>
    <w:basedOn w:val="DefaultParagraphFont"/>
    <w:rsid w:val="00DA0C70"/>
  </w:style>
  <w:style w:type="table" w:styleId="ListTable6Colorful-Accent3">
    <w:name w:val="List Table 6 Colorful Accent 3"/>
    <w:basedOn w:val="TableNormal"/>
    <w:uiPriority w:val="51"/>
    <w:rsid w:val="00DA0C70"/>
    <w:pPr>
      <w:spacing w:after="0" w:line="240" w:lineRule="auto"/>
    </w:pPr>
    <w:rPr>
      <w:rFonts w:eastAsiaTheme="minorHAnsi"/>
      <w:color w:val="76923C" w:themeColor="accent3" w:themeShade="BF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st1">
    <w:name w:val="st1"/>
    <w:rsid w:val="00604662"/>
    <w:rPr>
      <w:rFonts w:cs="Times New Roman"/>
    </w:rPr>
  </w:style>
  <w:style w:type="paragraph" w:customStyle="1" w:styleId="CharCharCharChar">
    <w:name w:val="Char Char Char Char"/>
    <w:basedOn w:val="Normal"/>
    <w:rsid w:val="006046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me">
    <w:name w:val="name"/>
    <w:basedOn w:val="DefaultParagraphFont"/>
    <w:rsid w:val="00604662"/>
  </w:style>
  <w:style w:type="character" w:customStyle="1" w:styleId="Date1">
    <w:name w:val="Date1"/>
    <w:basedOn w:val="DefaultParagraphFont"/>
    <w:rsid w:val="00604662"/>
  </w:style>
  <w:style w:type="paragraph" w:customStyle="1" w:styleId="yiv235312675msonormal">
    <w:name w:val="yiv235312675msonorma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small">
    <w:name w:val="smal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customStyle="1" w:styleId="EndNoteBibliographyTitle">
    <w:name w:val="EndNote Bibliography Title"/>
    <w:basedOn w:val="Normal"/>
    <w:link w:val="EndNoteBibliographyTitleChar"/>
    <w:rsid w:val="00EF1C6C"/>
    <w:pPr>
      <w:spacing w:after="0" w:line="259" w:lineRule="auto"/>
      <w:jc w:val="center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1C6C"/>
    <w:rPr>
      <w:rFonts w:ascii="Arial" w:hAnsi="Arial" w:cs="Arial"/>
      <w:noProof/>
      <w:sz w:val="20"/>
      <w:szCs w:val="20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EF1C6C"/>
    <w:pPr>
      <w:spacing w:after="160" w:line="240" w:lineRule="auto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EF1C6C"/>
    <w:rPr>
      <w:rFonts w:ascii="Arial" w:hAnsi="Arial" w:cs="Arial"/>
      <w:noProof/>
      <w:sz w:val="20"/>
      <w:szCs w:val="20"/>
      <w:lang w:eastAsia="zh-CN"/>
    </w:rPr>
  </w:style>
  <w:style w:type="character" w:customStyle="1" w:styleId="UnresolvedMention">
    <w:name w:val="Unresolved Mention"/>
    <w:basedOn w:val="DefaultParagraphFont"/>
    <w:uiPriority w:val="99"/>
    <w:unhideWhenUsed/>
    <w:rsid w:val="00E61AB6"/>
    <w:rPr>
      <w:color w:val="605E5C"/>
      <w:shd w:val="clear" w:color="auto" w:fill="E1DFDD"/>
    </w:rPr>
  </w:style>
  <w:style w:type="paragraph" w:customStyle="1" w:styleId="Pa10">
    <w:name w:val="Pa10"/>
    <w:basedOn w:val="Default"/>
    <w:next w:val="Default"/>
    <w:uiPriority w:val="99"/>
    <w:rsid w:val="00D360F2"/>
    <w:pPr>
      <w:spacing w:line="181" w:lineRule="atLeast"/>
    </w:pPr>
    <w:rPr>
      <w:rFonts w:ascii="Minion Pro" w:eastAsia="Calibri" w:hAnsi="Minion Pro" w:cs="Times New Roman"/>
      <w:color w:val="auto"/>
      <w:lang w:eastAsia="en-US"/>
    </w:rPr>
  </w:style>
  <w:style w:type="paragraph" w:customStyle="1" w:styleId="Text">
    <w:name w:val="Text"/>
    <w:basedOn w:val="Normal"/>
    <w:link w:val="TextChar"/>
    <w:qFormat/>
    <w:rsid w:val="007332A5"/>
    <w:pPr>
      <w:widowControl w:val="0"/>
      <w:suppressAutoHyphens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TextChar">
    <w:name w:val="Text Char"/>
    <w:link w:val="Text"/>
    <w:rsid w:val="007332A5"/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fontstyle01">
    <w:name w:val="fontstyle01"/>
    <w:basedOn w:val="DefaultParagraphFont"/>
    <w:qFormat/>
    <w:rsid w:val="008F0073"/>
    <w:rPr>
      <w:rFonts w:ascii="Arial" w:hAnsi="Arial" w:cs="Arial" w:hint="default"/>
      <w:color w:val="000000"/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rsid w:val="008F0073"/>
    <w:pPr>
      <w:ind w:left="720"/>
      <w:contextualSpacing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qFormat/>
    <w:rsid w:val="0076088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qFormat/>
    <w:rsid w:val="00760881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760881"/>
    <w:pPr>
      <w:spacing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760881"/>
    <w:rPr>
      <w:color w:val="605E5C"/>
      <w:shd w:val="clear" w:color="auto" w:fill="E1DFDD"/>
    </w:rPr>
  </w:style>
  <w:style w:type="paragraph" w:customStyle="1" w:styleId="content-description-block-title">
    <w:name w:val="content-description-block-title"/>
    <w:basedOn w:val="Normal"/>
    <w:rsid w:val="007608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highwire-citation-authors">
    <w:name w:val="highwire-citation-authors"/>
    <w:basedOn w:val="DefaultParagraphFont"/>
    <w:rsid w:val="00760881"/>
  </w:style>
  <w:style w:type="character" w:customStyle="1" w:styleId="highwire-citation-author">
    <w:name w:val="highwire-citation-author"/>
    <w:basedOn w:val="DefaultParagraphFont"/>
    <w:rsid w:val="00760881"/>
  </w:style>
  <w:style w:type="character" w:customStyle="1" w:styleId="Title1">
    <w:name w:val="Title1"/>
    <w:basedOn w:val="DefaultParagraphFont"/>
    <w:rsid w:val="00760881"/>
  </w:style>
  <w:style w:type="character" w:customStyle="1" w:styleId="highwire-cite-metadata-journal">
    <w:name w:val="highwire-cite-metadata-journal"/>
    <w:basedOn w:val="DefaultParagraphFont"/>
    <w:rsid w:val="00760881"/>
  </w:style>
  <w:style w:type="character" w:customStyle="1" w:styleId="highwire-cite-metadata-date">
    <w:name w:val="highwire-cite-metadata-date"/>
    <w:basedOn w:val="DefaultParagraphFont"/>
    <w:rsid w:val="00760881"/>
  </w:style>
  <w:style w:type="character" w:customStyle="1" w:styleId="highwire-cite-metadata-volume">
    <w:name w:val="highwire-cite-metadata-volume"/>
    <w:basedOn w:val="DefaultParagraphFont"/>
    <w:rsid w:val="00760881"/>
  </w:style>
  <w:style w:type="character" w:customStyle="1" w:styleId="highwire-cite-metadata-issue">
    <w:name w:val="highwire-cite-metadata-issue"/>
    <w:basedOn w:val="DefaultParagraphFont"/>
    <w:rsid w:val="00760881"/>
  </w:style>
  <w:style w:type="character" w:customStyle="1" w:styleId="highwire-cite-metadata-pages">
    <w:name w:val="highwire-cite-metadata-pages"/>
    <w:basedOn w:val="DefaultParagraphFont"/>
    <w:rsid w:val="00760881"/>
  </w:style>
  <w:style w:type="character" w:customStyle="1" w:styleId="highwire-cite-metadata-papdate">
    <w:name w:val="highwire-cite-metadata-papdate"/>
    <w:basedOn w:val="DefaultParagraphFont"/>
    <w:rsid w:val="00760881"/>
  </w:style>
  <w:style w:type="character" w:customStyle="1" w:styleId="highwire-cite-metadata-doi">
    <w:name w:val="highwire-cite-metadata-doi"/>
    <w:basedOn w:val="DefaultParagraphFont"/>
    <w:rsid w:val="00760881"/>
  </w:style>
  <w:style w:type="character" w:customStyle="1" w:styleId="bkciteavail">
    <w:name w:val="bk_cite_avail"/>
    <w:basedOn w:val="DefaultParagraphFont"/>
    <w:rsid w:val="00760881"/>
  </w:style>
  <w:style w:type="character" w:customStyle="1" w:styleId="hlfld-contribauthor">
    <w:name w:val="hlfld-contribauthor"/>
    <w:basedOn w:val="DefaultParagraphFont"/>
    <w:rsid w:val="00760881"/>
  </w:style>
  <w:style w:type="character" w:customStyle="1" w:styleId="earliestdate">
    <w:name w:val="earliestdate"/>
    <w:basedOn w:val="DefaultParagraphFont"/>
    <w:rsid w:val="00760881"/>
  </w:style>
  <w:style w:type="character" w:customStyle="1" w:styleId="article-title">
    <w:name w:val="article-title"/>
    <w:basedOn w:val="DefaultParagraphFont"/>
    <w:rsid w:val="00760881"/>
  </w:style>
  <w:style w:type="character" w:customStyle="1" w:styleId="abbrevtitle">
    <w:name w:val="abbrevtitle"/>
    <w:basedOn w:val="DefaultParagraphFont"/>
    <w:rsid w:val="00760881"/>
  </w:style>
  <w:style w:type="character" w:customStyle="1" w:styleId="volume">
    <w:name w:val="volume"/>
    <w:basedOn w:val="DefaultParagraphFont"/>
    <w:rsid w:val="00760881"/>
  </w:style>
  <w:style w:type="character" w:customStyle="1" w:styleId="articleid">
    <w:name w:val="articleid"/>
    <w:basedOn w:val="DefaultParagraphFont"/>
    <w:rsid w:val="00760881"/>
  </w:style>
  <w:style w:type="character" w:customStyle="1" w:styleId="fm-citation-ids-label">
    <w:name w:val="fm-citation-ids-label"/>
    <w:basedOn w:val="DefaultParagraphFont"/>
    <w:rsid w:val="00760881"/>
  </w:style>
  <w:style w:type="character" w:customStyle="1" w:styleId="A5">
    <w:name w:val="A5"/>
    <w:uiPriority w:val="99"/>
    <w:rsid w:val="0063143F"/>
    <w:rPr>
      <w:rFonts w:cs="Helvetica Neue"/>
      <w:color w:val="000000"/>
      <w:sz w:val="11"/>
      <w:szCs w:val="11"/>
    </w:rPr>
  </w:style>
  <w:style w:type="character" w:customStyle="1" w:styleId="highlight">
    <w:name w:val="highlight"/>
    <w:rsid w:val="0063143F"/>
  </w:style>
  <w:style w:type="paragraph" w:customStyle="1" w:styleId="Pa9">
    <w:name w:val="Pa9"/>
    <w:basedOn w:val="Default"/>
    <w:next w:val="Default"/>
    <w:uiPriority w:val="99"/>
    <w:rsid w:val="0063143F"/>
    <w:pPr>
      <w:spacing w:line="48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5">
    <w:name w:val="Pa5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8">
    <w:name w:val="Pa18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character" w:customStyle="1" w:styleId="A12">
    <w:name w:val="A12"/>
    <w:uiPriority w:val="99"/>
    <w:rsid w:val="0063143F"/>
    <w:rPr>
      <w:rFonts w:ascii="Helvetica 55 Roman" w:hAnsi="Helvetica 55 Roman" w:cs="Helvetica 55 Roman"/>
      <w:color w:val="000000"/>
      <w:sz w:val="17"/>
      <w:szCs w:val="17"/>
    </w:rPr>
  </w:style>
  <w:style w:type="paragraph" w:customStyle="1" w:styleId="Pa23">
    <w:name w:val="Pa23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4">
    <w:name w:val="Pa24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5">
    <w:name w:val="Pa25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6">
    <w:name w:val="Pa26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7">
    <w:name w:val="Pa27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8">
    <w:name w:val="Pa28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9">
    <w:name w:val="Pa29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7">
    <w:name w:val="Pa17"/>
    <w:basedOn w:val="Default"/>
    <w:next w:val="Default"/>
    <w:uiPriority w:val="99"/>
    <w:rsid w:val="0063143F"/>
    <w:pPr>
      <w:spacing w:line="241" w:lineRule="atLeast"/>
    </w:pPr>
    <w:rPr>
      <w:rFonts w:ascii="Helvetica Neue" w:eastAsia="Calibri" w:hAnsi="Helvetica Neue" w:cs="Times New Roman"/>
      <w:color w:val="auto"/>
      <w:lang w:val="en-US" w:eastAsia="en-US"/>
    </w:rPr>
  </w:style>
  <w:style w:type="paragraph" w:customStyle="1" w:styleId="nova-e-listitem">
    <w:name w:val="nova-e-list__item"/>
    <w:basedOn w:val="Normal"/>
    <w:rsid w:val="00631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identifier">
    <w:name w:val="identifier"/>
    <w:basedOn w:val="DefaultParagraphFont"/>
    <w:rsid w:val="00224A2F"/>
  </w:style>
  <w:style w:type="character" w:customStyle="1" w:styleId="id-label">
    <w:name w:val="id-label"/>
    <w:basedOn w:val="DefaultParagraphFont"/>
    <w:rsid w:val="00224A2F"/>
  </w:style>
  <w:style w:type="paragraph" w:customStyle="1" w:styleId="zn-bodyparagraph">
    <w:name w:val="zn-body__paragraph"/>
    <w:basedOn w:val="Normal"/>
    <w:rsid w:val="00D26D1F"/>
    <w:pPr>
      <w:spacing w:before="100" w:beforeAutospacing="1" w:after="100" w:afterAutospacing="1" w:line="240" w:lineRule="auto"/>
    </w:pPr>
    <w:rPr>
      <w:rFonts w:ascii="Times" w:eastAsia="MS Mincho" w:hAnsi="Times" w:cs="Arial"/>
      <w:sz w:val="20"/>
      <w:szCs w:val="20"/>
      <w:lang w:eastAsia="en-US"/>
    </w:rPr>
  </w:style>
  <w:style w:type="paragraph" w:customStyle="1" w:styleId="GridTable21">
    <w:name w:val="Grid Table 21"/>
    <w:basedOn w:val="Normal"/>
    <w:next w:val="Normal"/>
    <w:uiPriority w:val="37"/>
    <w:unhideWhenUsed/>
    <w:rsid w:val="00D26D1F"/>
    <w:pPr>
      <w:spacing w:after="0" w:line="240" w:lineRule="auto"/>
    </w:pPr>
    <w:rPr>
      <w:rFonts w:ascii="Cambria" w:eastAsia="MS Mincho" w:hAnsi="Cambria" w:cs="Arial"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26D1F"/>
    <w:pPr>
      <w:spacing w:after="0" w:line="240" w:lineRule="auto"/>
      <w:ind w:left="720"/>
    </w:pPr>
    <w:rPr>
      <w:rFonts w:ascii="Cambria" w:eastAsia="MS Mincho" w:hAnsi="Cambria" w:cs="Arial"/>
      <w:sz w:val="20"/>
      <w:szCs w:val="20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26D1F"/>
    <w:pPr>
      <w:spacing w:after="0" w:line="240" w:lineRule="auto"/>
      <w:ind w:left="960"/>
    </w:pPr>
    <w:rPr>
      <w:rFonts w:ascii="Cambria" w:eastAsia="MS Mincho" w:hAnsi="Cambria" w:cs="Arial"/>
      <w:sz w:val="20"/>
      <w:szCs w:val="20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26D1F"/>
    <w:pPr>
      <w:spacing w:after="0" w:line="240" w:lineRule="auto"/>
      <w:ind w:left="1200"/>
    </w:pPr>
    <w:rPr>
      <w:rFonts w:ascii="Cambria" w:eastAsia="MS Mincho" w:hAnsi="Cambria" w:cs="Arial"/>
      <w:sz w:val="20"/>
      <w:szCs w:val="20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26D1F"/>
    <w:pPr>
      <w:spacing w:after="0" w:line="240" w:lineRule="auto"/>
      <w:ind w:left="1440"/>
    </w:pPr>
    <w:rPr>
      <w:rFonts w:ascii="Cambria" w:eastAsia="MS Mincho" w:hAnsi="Cambria" w:cs="Arial"/>
      <w:sz w:val="20"/>
      <w:szCs w:val="20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26D1F"/>
    <w:pPr>
      <w:spacing w:after="0" w:line="240" w:lineRule="auto"/>
      <w:ind w:left="1680"/>
    </w:pPr>
    <w:rPr>
      <w:rFonts w:ascii="Cambria" w:eastAsia="MS Mincho" w:hAnsi="Cambria" w:cs="Arial"/>
      <w:sz w:val="20"/>
      <w:szCs w:val="20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26D1F"/>
    <w:pPr>
      <w:spacing w:after="0" w:line="240" w:lineRule="auto"/>
      <w:ind w:left="1920"/>
    </w:pPr>
    <w:rPr>
      <w:rFonts w:ascii="Cambria" w:eastAsia="MS Mincho" w:hAnsi="Cambria" w:cs="Arial"/>
      <w:sz w:val="20"/>
      <w:szCs w:val="20"/>
      <w:lang w:eastAsia="en-US"/>
    </w:rPr>
  </w:style>
  <w:style w:type="character" w:styleId="FootnoteReference">
    <w:name w:val="footnote reference"/>
    <w:uiPriority w:val="99"/>
    <w:unhideWhenUsed/>
    <w:rsid w:val="00D26D1F"/>
    <w:rPr>
      <w:vertAlign w:val="superscript"/>
    </w:rPr>
  </w:style>
  <w:style w:type="character" w:styleId="EndnoteReference">
    <w:name w:val="endnote reference"/>
    <w:uiPriority w:val="99"/>
    <w:unhideWhenUsed/>
    <w:rsid w:val="00D26D1F"/>
    <w:rPr>
      <w:vertAlign w:val="superscript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D26D1F"/>
    <w:pPr>
      <w:keepNext/>
      <w:keepLines/>
      <w:spacing w:before="480" w:beforeAutospacing="0" w:after="0" w:afterAutospacing="0" w:line="276" w:lineRule="auto"/>
      <w:jc w:val="center"/>
      <w:outlineLvl w:val="9"/>
    </w:pPr>
    <w:rPr>
      <w:rFonts w:ascii="Calibri" w:eastAsia="MS Gothic" w:hAnsi="Calibri"/>
      <w:color w:val="365F91"/>
      <w:kern w:val="0"/>
      <w:sz w:val="28"/>
      <w:szCs w:val="28"/>
      <w:lang w:eastAsia="en-US"/>
    </w:rPr>
  </w:style>
  <w:style w:type="character" w:customStyle="1" w:styleId="d8e">
    <w:name w:val="_d8e"/>
    <w:basedOn w:val="DefaultParagraphFont"/>
    <w:rsid w:val="00D26D1F"/>
  </w:style>
  <w:style w:type="character" w:customStyle="1" w:styleId="ref-vol">
    <w:name w:val="ref-vol"/>
    <w:basedOn w:val="DefaultParagraphFont"/>
    <w:rsid w:val="007F4F97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0">
    <w:name w:val="text"/>
    <w:basedOn w:val="DefaultParagraphFont"/>
    <w:rsid w:val="000B28D2"/>
  </w:style>
  <w:style w:type="character" w:customStyle="1" w:styleId="tojvnm2t">
    <w:name w:val="tojvnm2t"/>
    <w:basedOn w:val="DefaultParagraphFont"/>
    <w:rsid w:val="001C5811"/>
  </w:style>
  <w:style w:type="character" w:customStyle="1" w:styleId="doilabel">
    <w:name w:val="doi__label"/>
    <w:basedOn w:val="DefaultParagraphFont"/>
    <w:rsid w:val="000D0F2A"/>
  </w:style>
  <w:style w:type="character" w:customStyle="1" w:styleId="title-text">
    <w:name w:val="title-text"/>
    <w:basedOn w:val="DefaultParagraphFont"/>
    <w:rsid w:val="000D0F2A"/>
  </w:style>
  <w:style w:type="character" w:customStyle="1" w:styleId="sr-only">
    <w:name w:val="sr-only"/>
    <w:basedOn w:val="DefaultParagraphFont"/>
    <w:rsid w:val="000D0F2A"/>
  </w:style>
  <w:style w:type="character" w:customStyle="1" w:styleId="author-ref">
    <w:name w:val="author-ref"/>
    <w:basedOn w:val="DefaultParagraphFont"/>
    <w:rsid w:val="000D0F2A"/>
  </w:style>
  <w:style w:type="character" w:customStyle="1" w:styleId="button-text">
    <w:name w:val="button-text"/>
    <w:basedOn w:val="DefaultParagraphFont"/>
    <w:rsid w:val="000D0F2A"/>
  </w:style>
  <w:style w:type="character" w:customStyle="1" w:styleId="button-link-text">
    <w:name w:val="button-link-text"/>
    <w:basedOn w:val="DefaultParagraphFont"/>
    <w:rsid w:val="000D0F2A"/>
  </w:style>
  <w:style w:type="character" w:customStyle="1" w:styleId="doi">
    <w:name w:val="doi"/>
    <w:basedOn w:val="DefaultParagraphFont"/>
    <w:rsid w:val="000D0F2A"/>
  </w:style>
  <w:style w:type="character" w:customStyle="1" w:styleId="UnresolvedMention4">
    <w:name w:val="Unresolved Mention4"/>
    <w:basedOn w:val="DefaultParagraphFont"/>
    <w:uiPriority w:val="99"/>
    <w:rsid w:val="000D0F2A"/>
    <w:rPr>
      <w:color w:val="605E5C"/>
      <w:shd w:val="clear" w:color="auto" w:fill="E1DFDD"/>
    </w:rPr>
  </w:style>
  <w:style w:type="paragraph" w:customStyle="1" w:styleId="dx-doi">
    <w:name w:val="dx-doi"/>
    <w:basedOn w:val="Normal"/>
    <w:rsid w:val="000D0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anchor-text">
    <w:name w:val="anchor-text"/>
    <w:basedOn w:val="DefaultParagraphFont"/>
    <w:rsid w:val="00B42DFB"/>
  </w:style>
  <w:style w:type="table" w:styleId="ListTable6Colorful">
    <w:name w:val="List Table 6 Colorful"/>
    <w:basedOn w:val="TableNormal"/>
    <w:uiPriority w:val="51"/>
    <w:rsid w:val="00B42DFB"/>
    <w:pPr>
      <w:spacing w:after="0" w:line="240" w:lineRule="auto"/>
    </w:pPr>
    <w:rPr>
      <w:rFonts w:eastAsiaTheme="minorHAnsi"/>
      <w:color w:val="000000" w:themeColor="text1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ref-title">
    <w:name w:val="ref-title"/>
    <w:basedOn w:val="DefaultParagraphFont"/>
    <w:rsid w:val="00B42DFB"/>
  </w:style>
  <w:style w:type="character" w:customStyle="1" w:styleId="ref-iss">
    <w:name w:val="ref-iss"/>
    <w:basedOn w:val="DefaultParagraphFont"/>
    <w:rsid w:val="00B42DFB"/>
  </w:style>
  <w:style w:type="character" w:customStyle="1" w:styleId="author">
    <w:name w:val="author"/>
    <w:basedOn w:val="DefaultParagraphFont"/>
    <w:rsid w:val="00B42DFB"/>
  </w:style>
  <w:style w:type="character" w:customStyle="1" w:styleId="pubyear">
    <w:name w:val="pubyear"/>
    <w:basedOn w:val="DefaultParagraphFont"/>
    <w:rsid w:val="00B42DFB"/>
  </w:style>
  <w:style w:type="character" w:customStyle="1" w:styleId="articletitle">
    <w:name w:val="articletitle"/>
    <w:basedOn w:val="DefaultParagraphFont"/>
    <w:rsid w:val="00B42DFB"/>
  </w:style>
  <w:style w:type="character" w:customStyle="1" w:styleId="vol">
    <w:name w:val="vol"/>
    <w:basedOn w:val="DefaultParagraphFont"/>
    <w:rsid w:val="00B42DFB"/>
  </w:style>
  <w:style w:type="character" w:customStyle="1" w:styleId="pagefirst">
    <w:name w:val="pagefirst"/>
    <w:basedOn w:val="DefaultParagraphFont"/>
    <w:rsid w:val="00B42DFB"/>
  </w:style>
  <w:style w:type="character" w:customStyle="1" w:styleId="pagelast">
    <w:name w:val="pagelast"/>
    <w:basedOn w:val="DefaultParagraphFont"/>
    <w:rsid w:val="00B42DFB"/>
  </w:style>
  <w:style w:type="table" w:styleId="ListTable3">
    <w:name w:val="List Table 3"/>
    <w:basedOn w:val="TableNormal"/>
    <w:uiPriority w:val="48"/>
    <w:rsid w:val="00B42DFB"/>
    <w:pPr>
      <w:spacing w:after="0" w:line="240" w:lineRule="auto"/>
    </w:pPr>
    <w:rPr>
      <w:rFonts w:eastAsiaTheme="minorHAns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ng-binding">
    <w:name w:val="ng-binding"/>
    <w:basedOn w:val="DefaultParagraphFont"/>
    <w:rsid w:val="00AF69D1"/>
  </w:style>
  <w:style w:type="table" w:customStyle="1" w:styleId="9">
    <w:name w:val="9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6">
    <w:name w:val="6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5">
    <w:name w:val="5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4">
    <w:name w:val="4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PlainTable21">
    <w:name w:val="Plain Table 21"/>
    <w:basedOn w:val="TableNormal"/>
    <w:uiPriority w:val="42"/>
    <w:qFormat/>
    <w:rsid w:val="001D5A7C"/>
    <w:pPr>
      <w:spacing w:after="0" w:line="240" w:lineRule="auto"/>
    </w:pPr>
    <w:rPr>
      <w:rFonts w:eastAsiaTheme="minorHAnsi"/>
      <w:sz w:val="20"/>
      <w:szCs w:val="20"/>
      <w:lang w:val="en-PH" w:eastAsia="en-PH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ubtleReference">
    <w:name w:val="Subtle Reference"/>
    <w:basedOn w:val="DefaultParagraphFont"/>
    <w:uiPriority w:val="31"/>
    <w:qFormat/>
    <w:rsid w:val="001D5A7C"/>
    <w:rPr>
      <w:smallCaps/>
      <w:color w:val="5A5A5A" w:themeColor="text1" w:themeTint="A5"/>
    </w:rPr>
  </w:style>
  <w:style w:type="character" w:customStyle="1" w:styleId="il">
    <w:name w:val="il"/>
    <w:basedOn w:val="DefaultParagraphFont"/>
    <w:rsid w:val="004A5F58"/>
  </w:style>
  <w:style w:type="character" w:customStyle="1" w:styleId="fontstyle21">
    <w:name w:val="fontstyle21"/>
    <w:basedOn w:val="DefaultParagraphFont"/>
    <w:rsid w:val="00CD1B98"/>
    <w:rPr>
      <w:rFonts w:ascii="HgsykfAdvPTimesI" w:hAnsi="HgsykfAdvPTimes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rialChar">
    <w:name w:val="Arial Char"/>
    <w:basedOn w:val="DefaultParagraphFont"/>
    <w:link w:val="Arial"/>
    <w:locked/>
    <w:rsid w:val="00D62E9E"/>
    <w:rPr>
      <w:rFonts w:ascii="Arial" w:hAnsi="Arial" w:cs="Arial"/>
    </w:rPr>
  </w:style>
  <w:style w:type="paragraph" w:customStyle="1" w:styleId="Arial">
    <w:name w:val="Arial"/>
    <w:basedOn w:val="ListParagraph"/>
    <w:link w:val="ArialChar"/>
    <w:qFormat/>
    <w:rsid w:val="00D62E9E"/>
    <w:pPr>
      <w:spacing w:after="0" w:line="360" w:lineRule="auto"/>
      <w:jc w:val="both"/>
    </w:pPr>
    <w:rPr>
      <w:rFonts w:ascii="Arial" w:hAnsi="Arial" w:cs="Arial"/>
    </w:rPr>
  </w:style>
  <w:style w:type="character" w:customStyle="1" w:styleId="normaltextrun">
    <w:name w:val="normaltextrun"/>
    <w:basedOn w:val="DefaultParagraphFont"/>
    <w:rsid w:val="00D62E9E"/>
  </w:style>
  <w:style w:type="table" w:styleId="PlainTable3">
    <w:name w:val="Plain Table 3"/>
    <w:basedOn w:val="TableNormal"/>
    <w:uiPriority w:val="43"/>
    <w:rsid w:val="00D62E9E"/>
    <w:pPr>
      <w:spacing w:after="0" w:line="240" w:lineRule="auto"/>
      <w:jc w:val="both"/>
    </w:pPr>
    <w:rPr>
      <w:rFonts w:ascii="Times New Roman" w:eastAsiaTheme="minorHAnsi" w:hAnsi="Times New Roman"/>
      <w:sz w:val="24"/>
      <w:lang w:val="en-PH" w:eastAsia="en-US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unhideWhenUsed/>
    <w:rsid w:val="00E96129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en-PH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96129"/>
    <w:rPr>
      <w:rFonts w:ascii="Times New Roman" w:eastAsia="Times New Roman" w:hAnsi="Times New Roman" w:cs="Times New Roman"/>
      <w:sz w:val="16"/>
      <w:szCs w:val="16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4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1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92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3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8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9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16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2186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068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135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014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4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8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0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0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5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30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4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36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89185">
          <w:marLeft w:val="0"/>
          <w:marRight w:val="0"/>
          <w:marTop w:val="136"/>
          <w:marBottom w:val="1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81465">
          <w:marLeft w:val="0"/>
          <w:marRight w:val="0"/>
          <w:marTop w:val="0"/>
          <w:marBottom w:val="1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cbureros@g-mail.nsysu.edu.tw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kcbureros@g-mail.nsysu.edu.tw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pressreader.com/philippines/the-freeman/20180622/281487867073546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lawanscientist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ijfoodmicro.2003.08.017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alawanscientist.org" TargetMode="External"/><Relationship Id="rId14" Type="http://schemas.openxmlformats.org/officeDocument/2006/relationships/hyperlink" Target="https://doi.org/10.5897/AJMR2018.895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4BDA0-02A1-4454-B2A0-3ACE9A4A8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GD</dc:creator>
  <cp:keywords/>
  <dc:description/>
  <cp:lastModifiedBy>User</cp:lastModifiedBy>
  <cp:revision>3</cp:revision>
  <cp:lastPrinted>2022-11-21T09:17:00Z</cp:lastPrinted>
  <dcterms:created xsi:type="dcterms:W3CDTF">2022-11-21T09:12:00Z</dcterms:created>
  <dcterms:modified xsi:type="dcterms:W3CDTF">2022-11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oral-reefs</vt:lpwstr>
  </property>
  <property fmtid="{D5CDD505-2E9C-101B-9397-08002B2CF9AE}" pid="11" name="Mendeley Recent Style Name 4_1">
    <vt:lpwstr>Coral Reef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ecology-progress-series</vt:lpwstr>
  </property>
  <property fmtid="{D5CDD505-2E9C-101B-9397-08002B2CF9AE}" pid="15" name="Mendeley Recent Style Name 6_1">
    <vt:lpwstr>Marine Ecology Progress Seri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